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28"/>
      </w:tblGrid>
      <w:tr w:rsidR="00581013" w:rsidRPr="008A41A6" w14:paraId="060527B5" w14:textId="77777777" w:rsidTr="00F53FD6">
        <w:trPr>
          <w:trHeight w:val="160"/>
        </w:trPr>
        <w:tc>
          <w:tcPr>
            <w:tcW w:w="3528" w:type="dxa"/>
          </w:tcPr>
          <w:p w14:paraId="2E04B79F" w14:textId="77777777" w:rsidR="00581013" w:rsidRPr="008A41A6" w:rsidRDefault="00460B5B" w:rsidP="00581013">
            <w:pPr>
              <w:spacing w:line="360" w:lineRule="auto"/>
              <w:rPr>
                <w:rFonts w:asciiTheme="majorHAnsi" w:hAnsiTheme="majorHAnsi"/>
                <w:b/>
              </w:rPr>
            </w:pPr>
            <w:r>
              <w:rPr>
                <w:noProof/>
                <w:lang w:val="en-US" w:bidi="si-LK"/>
              </w:rPr>
              <w:drawing>
                <wp:anchor distT="0" distB="0" distL="114300" distR="114300" simplePos="0" relativeHeight="251657216" behindDoc="0" locked="0" layoutInCell="1" allowOverlap="1" wp14:anchorId="186A8F79" wp14:editId="1B0DBD2B">
                  <wp:simplePos x="0" y="0"/>
                  <wp:positionH relativeFrom="column">
                    <wp:posOffset>5280025</wp:posOffset>
                  </wp:positionH>
                  <wp:positionV relativeFrom="paragraph">
                    <wp:posOffset>-266271</wp:posOffset>
                  </wp:positionV>
                  <wp:extent cx="1131291" cy="1307805"/>
                  <wp:effectExtent l="0" t="0" r="0" b="6985"/>
                  <wp:wrapNone/>
                  <wp:docPr id="3" name="Picture 0" descr="Official Logo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0" descr="Official Logo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1291" cy="13078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581013" w:rsidRPr="008A41A6">
              <w:rPr>
                <w:rFonts w:asciiTheme="majorHAnsi" w:hAnsiTheme="majorHAnsi"/>
                <w:b/>
                <w:sz w:val="24"/>
              </w:rPr>
              <w:t>Office use only</w:t>
            </w:r>
          </w:p>
        </w:tc>
      </w:tr>
      <w:tr w:rsidR="00581013" w:rsidRPr="008A41A6" w14:paraId="0359942E" w14:textId="77777777" w:rsidTr="00F53FD6">
        <w:trPr>
          <w:trHeight w:val="160"/>
        </w:trPr>
        <w:tc>
          <w:tcPr>
            <w:tcW w:w="3528" w:type="dxa"/>
          </w:tcPr>
          <w:p w14:paraId="0ED0EF2C" w14:textId="77777777" w:rsidR="00581013" w:rsidRPr="008A41A6" w:rsidRDefault="00581013">
            <w:pPr>
              <w:rPr>
                <w:rFonts w:asciiTheme="majorHAnsi" w:hAnsiTheme="majorHAnsi"/>
              </w:rPr>
            </w:pPr>
          </w:p>
          <w:p w14:paraId="0074291B" w14:textId="77777777" w:rsidR="00581013" w:rsidRPr="008A41A6" w:rsidRDefault="00581013">
            <w:pPr>
              <w:rPr>
                <w:rFonts w:asciiTheme="majorHAnsi" w:hAnsiTheme="majorHAnsi"/>
              </w:rPr>
            </w:pPr>
          </w:p>
        </w:tc>
      </w:tr>
    </w:tbl>
    <w:p w14:paraId="1E965200" w14:textId="77777777" w:rsidR="00581013" w:rsidRPr="008A41A6" w:rsidRDefault="00581013">
      <w:pPr>
        <w:rPr>
          <w:rFonts w:asciiTheme="majorHAnsi" w:hAnsiTheme="majorHAnsi"/>
        </w:rPr>
      </w:pPr>
    </w:p>
    <w:p w14:paraId="07D48C33" w14:textId="77777777" w:rsidR="00460B5B" w:rsidRPr="00A35586" w:rsidRDefault="00460B5B">
      <w:pPr>
        <w:rPr>
          <w:rFonts w:asciiTheme="majorHAnsi" w:hAnsiTheme="majorHAnsi"/>
          <w:sz w:val="12"/>
        </w:rPr>
      </w:pPr>
    </w:p>
    <w:p w14:paraId="00132B94" w14:textId="77777777" w:rsidR="00581013" w:rsidRPr="008A41A6" w:rsidRDefault="001C183C">
      <w:pPr>
        <w:rPr>
          <w:rFonts w:asciiTheme="majorHAnsi" w:hAnsiTheme="majorHAnsi"/>
        </w:rPr>
      </w:pPr>
      <w:r>
        <w:rPr>
          <w:rFonts w:asciiTheme="majorHAnsi" w:hAnsiTheme="majorHAnsi"/>
          <w:b/>
          <w:noProof/>
          <w:szCs w:val="22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1470965D">
                <wp:simplePos x="0" y="0"/>
                <wp:positionH relativeFrom="column">
                  <wp:posOffset>-74295</wp:posOffset>
                </wp:positionH>
                <wp:positionV relativeFrom="paragraph">
                  <wp:posOffset>36830</wp:posOffset>
                </wp:positionV>
                <wp:extent cx="6028690" cy="1151255"/>
                <wp:effectExtent l="0" t="0" r="0" b="0"/>
                <wp:wrapNone/>
                <wp:docPr id="1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028690" cy="1151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54C54D" w14:textId="77777777" w:rsidR="00A419D7" w:rsidRPr="00581013" w:rsidRDefault="00A419D7" w:rsidP="00AA3633">
                            <w:pPr>
                              <w:spacing w:line="360" w:lineRule="auto"/>
                              <w:ind w:left="180"/>
                              <w:jc w:val="center"/>
                              <w:rPr>
                                <w:rFonts w:asciiTheme="majorHAnsi" w:hAnsiTheme="majorHAnsi"/>
                                <w:b/>
                                <w:sz w:val="36"/>
                                <w:szCs w:val="36"/>
                                <w:u w:val="single"/>
                              </w:rPr>
                            </w:pPr>
                            <w:proofErr w:type="spellStart"/>
                            <w:r w:rsidRPr="00581013">
                              <w:rPr>
                                <w:rFonts w:asciiTheme="majorHAnsi" w:hAnsiTheme="majorHAnsi"/>
                                <w:b/>
                                <w:sz w:val="36"/>
                                <w:szCs w:val="36"/>
                                <w:u w:val="single"/>
                              </w:rPr>
                              <w:t>Uva</w:t>
                            </w:r>
                            <w:proofErr w:type="spellEnd"/>
                            <w:r w:rsidRPr="00581013">
                              <w:rPr>
                                <w:rFonts w:asciiTheme="majorHAnsi" w:hAnsiTheme="majorHAnsi"/>
                                <w:b/>
                                <w:sz w:val="36"/>
                                <w:szCs w:val="36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581013">
                              <w:rPr>
                                <w:rFonts w:asciiTheme="majorHAnsi" w:hAnsiTheme="majorHAnsi"/>
                                <w:b/>
                                <w:sz w:val="36"/>
                                <w:szCs w:val="36"/>
                                <w:u w:val="single"/>
                              </w:rPr>
                              <w:t>Wellassa</w:t>
                            </w:r>
                            <w:proofErr w:type="spellEnd"/>
                            <w:r w:rsidRPr="00581013">
                              <w:rPr>
                                <w:rFonts w:asciiTheme="majorHAnsi" w:hAnsiTheme="majorHAnsi"/>
                                <w:b/>
                                <w:sz w:val="36"/>
                                <w:szCs w:val="36"/>
                                <w:u w:val="single"/>
                              </w:rPr>
                              <w:t xml:space="preserve"> University</w:t>
                            </w:r>
                          </w:p>
                          <w:p w14:paraId="00220B4B" w14:textId="4E12ECF7" w:rsidR="00A419D7" w:rsidRPr="00581013" w:rsidRDefault="00A419D7" w:rsidP="00AA3633">
                            <w:pPr>
                              <w:spacing w:line="36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sz w:val="36"/>
                                <w:szCs w:val="36"/>
                                <w:u w:val="single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36"/>
                                <w:szCs w:val="36"/>
                                <w:u w:val="single"/>
                              </w:rPr>
                              <w:t>Application F</w:t>
                            </w:r>
                            <w:r w:rsidRPr="00581013">
                              <w:rPr>
                                <w:rFonts w:asciiTheme="majorHAnsi" w:hAnsiTheme="majorHAnsi"/>
                                <w:b/>
                                <w:sz w:val="36"/>
                                <w:szCs w:val="36"/>
                                <w:u w:val="single"/>
                              </w:rPr>
                              <w:t xml:space="preserve">orm for </w:t>
                            </w:r>
                            <w:r w:rsidR="001C3B14">
                              <w:rPr>
                                <w:rFonts w:asciiTheme="majorHAnsi" w:hAnsiTheme="majorHAnsi"/>
                                <w:b/>
                                <w:sz w:val="36"/>
                                <w:szCs w:val="36"/>
                                <w:u w:val="single"/>
                              </w:rPr>
                              <w:t xml:space="preserve">UWU </w:t>
                            </w:r>
                            <w:r w:rsidRPr="00581013">
                              <w:rPr>
                                <w:rFonts w:asciiTheme="majorHAnsi" w:hAnsiTheme="majorHAnsi"/>
                                <w:b/>
                                <w:sz w:val="36"/>
                                <w:szCs w:val="36"/>
                                <w:u w:val="single"/>
                              </w:rPr>
                              <w:t>Research Awards - 20</w:t>
                            </w:r>
                            <w:r w:rsidR="00763F07">
                              <w:rPr>
                                <w:rFonts w:asciiTheme="majorHAnsi" w:hAnsiTheme="majorHAnsi"/>
                                <w:b/>
                                <w:sz w:val="36"/>
                                <w:szCs w:val="36"/>
                                <w:u w:val="single"/>
                              </w:rPr>
                              <w:t>2</w:t>
                            </w:r>
                            <w:r w:rsidR="001C183C">
                              <w:rPr>
                                <w:rFonts w:asciiTheme="majorHAnsi" w:hAnsiTheme="majorHAnsi"/>
                                <w:b/>
                                <w:sz w:val="36"/>
                                <w:szCs w:val="36"/>
                                <w:u w:val="single"/>
                              </w:rPr>
                              <w:t>2</w:t>
                            </w:r>
                          </w:p>
                          <w:p w14:paraId="3517FA70" w14:textId="77777777" w:rsidR="00A419D7" w:rsidRPr="00581013" w:rsidRDefault="00A419D7" w:rsidP="001C3B14">
                            <w:pPr>
                              <w:pStyle w:val="Caption"/>
                              <w:spacing w:line="360" w:lineRule="auto"/>
                              <w:jc w:val="left"/>
                              <w:rPr>
                                <w:rFonts w:asciiTheme="majorHAnsi" w:hAnsiTheme="majorHAnsi" w:cs="Arial"/>
                                <w:b w:val="0"/>
                                <w:bCs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 w:rsidRPr="00581013">
                              <w:rPr>
                                <w:rFonts w:asciiTheme="majorHAnsi" w:hAnsiTheme="majorHAnsi" w:cs="Arial"/>
                                <w:b w:val="0"/>
                                <w:bCs/>
                                <w:i/>
                                <w:iCs/>
                                <w:sz w:val="28"/>
                                <w:szCs w:val="28"/>
                              </w:rPr>
                              <w:t>(Submit one application form for each category)</w:t>
                            </w:r>
                          </w:p>
                          <w:p w14:paraId="73EF6B62" w14:textId="77777777" w:rsidR="00A419D7" w:rsidRPr="00581013" w:rsidRDefault="00A419D7" w:rsidP="00AA3633">
                            <w:pPr>
                              <w:rPr>
                                <w:rFonts w:asciiTheme="majorHAnsi" w:hAnsiTheme="majorHAnsi"/>
                              </w:rPr>
                            </w:pPr>
                          </w:p>
                          <w:p w14:paraId="42F78EE1" w14:textId="77777777" w:rsidR="00A419D7" w:rsidRPr="00581013" w:rsidRDefault="00A419D7" w:rsidP="00AA3633">
                            <w:pPr>
                              <w:rPr>
                                <w:rFonts w:asciiTheme="majorHAnsi" w:hAnsiTheme="majorHAnsi"/>
                                <w:sz w:val="36"/>
                                <w:szCs w:val="36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470965D"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6" type="#_x0000_t202" style="position:absolute;margin-left:-5.85pt;margin-top:2.9pt;width:474.7pt;height:90.6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" stroked="f">
                <v:path arrowok="t"/>
                <v:textbox>
                  <w:txbxContent>
                    <w:p w14:paraId="6554C54D" w14:textId="77777777" w:rsidR="00A419D7" w:rsidRPr="00581013" w:rsidRDefault="00A419D7" w:rsidP="00AA3633">
                      <w:pPr>
                        <w:spacing w:line="360" w:lineRule="auto"/>
                        <w:ind w:left="180"/>
                        <w:jc w:val="center"/>
                        <w:rPr>
                          <w:rFonts w:asciiTheme="majorHAnsi" w:hAnsiTheme="majorHAnsi"/>
                          <w:b/>
                          <w:sz w:val="36"/>
                          <w:szCs w:val="36"/>
                          <w:u w:val="single"/>
                        </w:rPr>
                      </w:pPr>
                      <w:proofErr w:type="spellStart"/>
                      <w:r w:rsidRPr="00581013">
                        <w:rPr>
                          <w:rFonts w:asciiTheme="majorHAnsi" w:hAnsiTheme="majorHAnsi"/>
                          <w:b/>
                          <w:sz w:val="36"/>
                          <w:szCs w:val="36"/>
                          <w:u w:val="single"/>
                        </w:rPr>
                        <w:t>Uva</w:t>
                      </w:r>
                      <w:proofErr w:type="spellEnd"/>
                      <w:r w:rsidRPr="00581013">
                        <w:rPr>
                          <w:rFonts w:asciiTheme="majorHAnsi" w:hAnsiTheme="majorHAnsi"/>
                          <w:b/>
                          <w:sz w:val="36"/>
                          <w:szCs w:val="36"/>
                          <w:u w:val="single"/>
                        </w:rPr>
                        <w:t xml:space="preserve"> </w:t>
                      </w:r>
                      <w:proofErr w:type="spellStart"/>
                      <w:r w:rsidRPr="00581013">
                        <w:rPr>
                          <w:rFonts w:asciiTheme="majorHAnsi" w:hAnsiTheme="majorHAnsi"/>
                          <w:b/>
                          <w:sz w:val="36"/>
                          <w:szCs w:val="36"/>
                          <w:u w:val="single"/>
                        </w:rPr>
                        <w:t>Wellassa</w:t>
                      </w:r>
                      <w:proofErr w:type="spellEnd"/>
                      <w:r w:rsidRPr="00581013">
                        <w:rPr>
                          <w:rFonts w:asciiTheme="majorHAnsi" w:hAnsiTheme="majorHAnsi"/>
                          <w:b/>
                          <w:sz w:val="36"/>
                          <w:szCs w:val="36"/>
                          <w:u w:val="single"/>
                        </w:rPr>
                        <w:t xml:space="preserve"> University</w:t>
                      </w:r>
                    </w:p>
                    <w:p w14:paraId="00220B4B" w14:textId="4E12ECF7" w:rsidR="00A419D7" w:rsidRPr="00581013" w:rsidRDefault="00A419D7" w:rsidP="00AA3633">
                      <w:pPr>
                        <w:spacing w:line="360" w:lineRule="auto"/>
                        <w:jc w:val="center"/>
                        <w:rPr>
                          <w:rFonts w:asciiTheme="majorHAnsi" w:hAnsiTheme="majorHAnsi"/>
                          <w:b/>
                          <w:sz w:val="36"/>
                          <w:szCs w:val="36"/>
                          <w:u w:val="single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36"/>
                          <w:szCs w:val="36"/>
                          <w:u w:val="single"/>
                        </w:rPr>
                        <w:t>Application F</w:t>
                      </w:r>
                      <w:r w:rsidRPr="00581013">
                        <w:rPr>
                          <w:rFonts w:asciiTheme="majorHAnsi" w:hAnsiTheme="majorHAnsi"/>
                          <w:b/>
                          <w:sz w:val="36"/>
                          <w:szCs w:val="36"/>
                          <w:u w:val="single"/>
                        </w:rPr>
                        <w:t xml:space="preserve">orm for </w:t>
                      </w:r>
                      <w:r w:rsidR="001C3B14">
                        <w:rPr>
                          <w:rFonts w:asciiTheme="majorHAnsi" w:hAnsiTheme="majorHAnsi"/>
                          <w:b/>
                          <w:sz w:val="36"/>
                          <w:szCs w:val="36"/>
                          <w:u w:val="single"/>
                        </w:rPr>
                        <w:t xml:space="preserve">UWU </w:t>
                      </w:r>
                      <w:r w:rsidRPr="00581013">
                        <w:rPr>
                          <w:rFonts w:asciiTheme="majorHAnsi" w:hAnsiTheme="majorHAnsi"/>
                          <w:b/>
                          <w:sz w:val="36"/>
                          <w:szCs w:val="36"/>
                          <w:u w:val="single"/>
                        </w:rPr>
                        <w:t>Research Awards - 20</w:t>
                      </w:r>
                      <w:r w:rsidR="00763F07">
                        <w:rPr>
                          <w:rFonts w:asciiTheme="majorHAnsi" w:hAnsiTheme="majorHAnsi"/>
                          <w:b/>
                          <w:sz w:val="36"/>
                          <w:szCs w:val="36"/>
                          <w:u w:val="single"/>
                        </w:rPr>
                        <w:t>2</w:t>
                      </w:r>
                      <w:r w:rsidR="001C183C">
                        <w:rPr>
                          <w:rFonts w:asciiTheme="majorHAnsi" w:hAnsiTheme="majorHAnsi"/>
                          <w:b/>
                          <w:sz w:val="36"/>
                          <w:szCs w:val="36"/>
                          <w:u w:val="single"/>
                        </w:rPr>
                        <w:t>2</w:t>
                      </w:r>
                    </w:p>
                    <w:p w14:paraId="3517FA70" w14:textId="77777777" w:rsidR="00A419D7" w:rsidRPr="00581013" w:rsidRDefault="00A419D7" w:rsidP="001C3B14">
                      <w:pPr>
                        <w:pStyle w:val="Caption"/>
                        <w:spacing w:line="360" w:lineRule="auto"/>
                        <w:jc w:val="left"/>
                        <w:rPr>
                          <w:rFonts w:asciiTheme="majorHAnsi" w:hAnsiTheme="majorHAnsi" w:cs="Arial"/>
                          <w:b w:val="0"/>
                          <w:bCs/>
                          <w:i/>
                          <w:iCs/>
                          <w:sz w:val="28"/>
                          <w:szCs w:val="28"/>
                        </w:rPr>
                      </w:pPr>
                      <w:r w:rsidRPr="00581013">
                        <w:rPr>
                          <w:rFonts w:asciiTheme="majorHAnsi" w:hAnsiTheme="majorHAnsi" w:cs="Arial"/>
                          <w:b w:val="0"/>
                          <w:bCs/>
                          <w:i/>
                          <w:iCs/>
                          <w:sz w:val="28"/>
                          <w:szCs w:val="28"/>
                        </w:rPr>
                        <w:t>(Submit one application form for each category)</w:t>
                      </w:r>
                    </w:p>
                    <w:p w14:paraId="73EF6B62" w14:textId="77777777" w:rsidR="00A419D7" w:rsidRPr="00581013" w:rsidRDefault="00A419D7" w:rsidP="00AA3633">
                      <w:pPr>
                        <w:rPr>
                          <w:rFonts w:asciiTheme="majorHAnsi" w:hAnsiTheme="majorHAnsi"/>
                        </w:rPr>
                      </w:pPr>
                    </w:p>
                    <w:p w14:paraId="42F78EE1" w14:textId="77777777" w:rsidR="00A419D7" w:rsidRPr="00581013" w:rsidRDefault="00A419D7" w:rsidP="00AA3633">
                      <w:pPr>
                        <w:rPr>
                          <w:rFonts w:asciiTheme="majorHAnsi" w:hAnsiTheme="majorHAnsi"/>
                          <w:sz w:val="36"/>
                          <w:szCs w:val="36"/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A7B7A95" w14:textId="77777777" w:rsidR="00581013" w:rsidRPr="008A41A6" w:rsidRDefault="00581013">
      <w:pPr>
        <w:rPr>
          <w:rFonts w:asciiTheme="majorHAnsi" w:hAnsiTheme="majorHAnsi"/>
        </w:rPr>
      </w:pPr>
    </w:p>
    <w:p w14:paraId="6E1A95F5" w14:textId="77777777" w:rsidR="00581013" w:rsidRPr="008A41A6" w:rsidRDefault="00581013">
      <w:pPr>
        <w:rPr>
          <w:rFonts w:asciiTheme="majorHAnsi" w:hAnsiTheme="majorHAnsi"/>
        </w:rPr>
      </w:pPr>
    </w:p>
    <w:p w14:paraId="0CF7D690" w14:textId="77777777" w:rsidR="00581013" w:rsidRPr="008A41A6" w:rsidRDefault="00581013">
      <w:pPr>
        <w:rPr>
          <w:rFonts w:asciiTheme="majorHAnsi" w:hAnsiTheme="majorHAnsi"/>
        </w:rPr>
      </w:pPr>
    </w:p>
    <w:p w14:paraId="1AEEFDD9" w14:textId="77777777" w:rsidR="00581013" w:rsidRPr="008A41A6" w:rsidRDefault="00581013">
      <w:pPr>
        <w:rPr>
          <w:rFonts w:asciiTheme="majorHAnsi" w:hAnsiTheme="majorHAnsi"/>
        </w:rPr>
      </w:pPr>
    </w:p>
    <w:p w14:paraId="5D8D35C3" w14:textId="77777777" w:rsidR="000E7894" w:rsidRPr="008A41A6" w:rsidRDefault="000E7894">
      <w:pPr>
        <w:rPr>
          <w:rFonts w:asciiTheme="majorHAnsi" w:hAnsiTheme="majorHAnsi"/>
        </w:rPr>
      </w:pPr>
    </w:p>
    <w:p w14:paraId="0D546212" w14:textId="77777777" w:rsidR="00581013" w:rsidRPr="008A41A6" w:rsidRDefault="00581013">
      <w:pPr>
        <w:rPr>
          <w:rFonts w:asciiTheme="majorHAnsi" w:hAnsiTheme="majorHAnsi"/>
        </w:rPr>
      </w:pPr>
    </w:p>
    <w:p w14:paraId="7942F30D" w14:textId="77777777" w:rsidR="00581013" w:rsidRPr="008A41A6" w:rsidRDefault="00581013">
      <w:pPr>
        <w:rPr>
          <w:rFonts w:asciiTheme="majorHAnsi" w:hAnsiTheme="maj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0"/>
        <w:gridCol w:w="335"/>
        <w:gridCol w:w="4415"/>
      </w:tblGrid>
      <w:tr w:rsidR="008F1D41" w:rsidRPr="008A41A6" w14:paraId="13D8F502" w14:textId="77777777" w:rsidTr="00C967E1">
        <w:tc>
          <w:tcPr>
            <w:tcW w:w="9576" w:type="dxa"/>
            <w:gridSpan w:val="3"/>
          </w:tcPr>
          <w:p w14:paraId="18732180" w14:textId="77777777" w:rsidR="008F1D41" w:rsidRPr="008A41A6" w:rsidRDefault="001C5EE2" w:rsidP="0037244F">
            <w:pPr>
              <w:spacing w:line="36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8A41A6">
              <w:rPr>
                <w:rFonts w:asciiTheme="majorHAnsi" w:hAnsiTheme="majorHAnsi"/>
                <w:b/>
                <w:sz w:val="24"/>
                <w:szCs w:val="24"/>
              </w:rPr>
              <w:t>Section</w:t>
            </w:r>
            <w:r w:rsidR="0037244F" w:rsidRPr="008A41A6">
              <w:rPr>
                <w:rFonts w:asciiTheme="majorHAnsi" w:hAnsiTheme="majorHAnsi"/>
                <w:b/>
                <w:sz w:val="24"/>
                <w:szCs w:val="24"/>
              </w:rPr>
              <w:t xml:space="preserve"> A (Personal Information)</w:t>
            </w:r>
          </w:p>
        </w:tc>
      </w:tr>
      <w:tr w:rsidR="008F1D41" w:rsidRPr="008A41A6" w14:paraId="714F0218" w14:textId="77777777" w:rsidTr="00A419D7">
        <w:tc>
          <w:tcPr>
            <w:tcW w:w="4712" w:type="dxa"/>
          </w:tcPr>
          <w:p w14:paraId="053C0879" w14:textId="77777777" w:rsidR="008F1D41" w:rsidRPr="008A41A6" w:rsidRDefault="0037244F" w:rsidP="003B4E8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60" w:hanging="270"/>
              <w:rPr>
                <w:rFonts w:asciiTheme="majorHAnsi" w:hAnsiTheme="majorHAnsi"/>
                <w:sz w:val="24"/>
                <w:szCs w:val="24"/>
              </w:rPr>
            </w:pPr>
            <w:r w:rsidRPr="008A41A6">
              <w:rPr>
                <w:rFonts w:asciiTheme="majorHAnsi" w:hAnsiTheme="majorHAnsi"/>
                <w:sz w:val="24"/>
                <w:szCs w:val="24"/>
              </w:rPr>
              <w:t xml:space="preserve">First Name: </w:t>
            </w:r>
            <w:sdt>
              <w:sdtPr>
                <w:rPr>
                  <w:rFonts w:asciiTheme="majorHAnsi" w:hAnsiTheme="majorHAnsi"/>
                  <w:sz w:val="24"/>
                  <w:szCs w:val="24"/>
                </w:rPr>
                <w:id w:val="-2131925386"/>
                <w:placeholder>
                  <w:docPart w:val="2F89C1D57EBB4222A427913613C1EAD3"/>
                </w:placeholder>
                <w:showingPlcHdr/>
              </w:sdtPr>
              <w:sdtContent>
                <w:r w:rsidR="003B4E87" w:rsidRPr="008A41A6">
                  <w:rPr>
                    <w:rStyle w:val="PlaceholderText"/>
                    <w:rFonts w:asciiTheme="majorHAnsi" w:eastAsiaTheme="minorHAnsi" w:hAnsiTheme="majorHAnsi"/>
                    <w:sz w:val="24"/>
                    <w:szCs w:val="24"/>
                  </w:rPr>
                  <w:t>Click here to enter text.</w:t>
                </w:r>
              </w:sdtContent>
            </w:sdt>
          </w:p>
        </w:tc>
        <w:tc>
          <w:tcPr>
            <w:tcW w:w="4864" w:type="dxa"/>
            <w:gridSpan w:val="2"/>
          </w:tcPr>
          <w:p w14:paraId="6B1DCD04" w14:textId="77777777" w:rsidR="008F1D41" w:rsidRPr="008A41A6" w:rsidRDefault="0037244F" w:rsidP="00C967E1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42" w:hanging="270"/>
              <w:rPr>
                <w:rFonts w:asciiTheme="majorHAnsi" w:hAnsiTheme="majorHAnsi"/>
                <w:sz w:val="24"/>
                <w:szCs w:val="24"/>
              </w:rPr>
            </w:pPr>
            <w:r w:rsidRPr="008A41A6">
              <w:rPr>
                <w:rFonts w:asciiTheme="majorHAnsi" w:hAnsiTheme="majorHAnsi"/>
                <w:sz w:val="24"/>
                <w:szCs w:val="24"/>
              </w:rPr>
              <w:t xml:space="preserve">Last name: </w:t>
            </w:r>
            <w:sdt>
              <w:sdtPr>
                <w:rPr>
                  <w:rFonts w:asciiTheme="majorHAnsi" w:hAnsiTheme="majorHAnsi"/>
                  <w:sz w:val="24"/>
                  <w:szCs w:val="24"/>
                </w:rPr>
                <w:id w:val="-1544664926"/>
                <w:placeholder>
                  <w:docPart w:val="CFC5899B0D8944AE9EAF52CE8F9C2702"/>
                </w:placeholder>
                <w:showingPlcHdr/>
              </w:sdtPr>
              <w:sdtContent>
                <w:r w:rsidRPr="008A41A6">
                  <w:rPr>
                    <w:rStyle w:val="PlaceholderText"/>
                    <w:rFonts w:asciiTheme="majorHAnsi" w:eastAsiaTheme="minorHAnsi" w:hAnsiTheme="majorHAnsi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  <w:tr w:rsidR="008F1D41" w:rsidRPr="008A41A6" w14:paraId="2E4490C3" w14:textId="77777777" w:rsidTr="00C967E1">
        <w:tc>
          <w:tcPr>
            <w:tcW w:w="9576" w:type="dxa"/>
            <w:gridSpan w:val="3"/>
          </w:tcPr>
          <w:p w14:paraId="7F10456E" w14:textId="77777777" w:rsidR="008F1D41" w:rsidRPr="008A41A6" w:rsidRDefault="0037244F" w:rsidP="003B4E8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60" w:hanging="270"/>
              <w:rPr>
                <w:rFonts w:asciiTheme="majorHAnsi" w:hAnsiTheme="majorHAnsi"/>
                <w:sz w:val="24"/>
                <w:szCs w:val="24"/>
              </w:rPr>
            </w:pPr>
            <w:r w:rsidRPr="008A41A6">
              <w:rPr>
                <w:rFonts w:asciiTheme="majorHAnsi" w:hAnsiTheme="majorHAnsi"/>
                <w:sz w:val="24"/>
                <w:szCs w:val="24"/>
              </w:rPr>
              <w:t xml:space="preserve">Full Name: </w:t>
            </w:r>
            <w:sdt>
              <w:sdtPr>
                <w:rPr>
                  <w:rFonts w:asciiTheme="majorHAnsi" w:hAnsiTheme="majorHAnsi"/>
                  <w:sz w:val="24"/>
                  <w:szCs w:val="24"/>
                </w:rPr>
                <w:id w:val="-1270535396"/>
                <w:placeholder>
                  <w:docPart w:val="F164CFB1FFF74C5F895E4F7B0C7A7B0A"/>
                </w:placeholder>
                <w:showingPlcHdr/>
              </w:sdtPr>
              <w:sdtContent>
                <w:r w:rsidR="003B4E87" w:rsidRPr="008A41A6">
                  <w:rPr>
                    <w:rStyle w:val="PlaceholderText"/>
                    <w:rFonts w:asciiTheme="majorHAnsi" w:eastAsiaTheme="minorHAnsi" w:hAnsiTheme="majorHAnsi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  <w:tr w:rsidR="008F1D41" w:rsidRPr="008A41A6" w14:paraId="176C1F7A" w14:textId="77777777" w:rsidTr="00C967E1">
        <w:tc>
          <w:tcPr>
            <w:tcW w:w="9576" w:type="dxa"/>
            <w:gridSpan w:val="3"/>
          </w:tcPr>
          <w:p w14:paraId="17724FCD" w14:textId="77777777" w:rsidR="008F1D41" w:rsidRPr="008A41A6" w:rsidRDefault="0037244F" w:rsidP="00C967E1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60" w:hanging="270"/>
              <w:rPr>
                <w:rFonts w:asciiTheme="majorHAnsi" w:hAnsiTheme="majorHAnsi"/>
                <w:sz w:val="24"/>
                <w:szCs w:val="24"/>
              </w:rPr>
            </w:pPr>
            <w:r w:rsidRPr="008A41A6">
              <w:rPr>
                <w:rFonts w:asciiTheme="majorHAnsi" w:hAnsiTheme="majorHAnsi"/>
                <w:sz w:val="24"/>
                <w:szCs w:val="24"/>
              </w:rPr>
              <w:t xml:space="preserve">Name with initials: </w:t>
            </w:r>
            <w:sdt>
              <w:sdtPr>
                <w:rPr>
                  <w:rFonts w:asciiTheme="majorHAnsi" w:hAnsiTheme="majorHAnsi"/>
                  <w:sz w:val="24"/>
                  <w:szCs w:val="24"/>
                </w:rPr>
                <w:id w:val="-1274859993"/>
                <w:placeholder>
                  <w:docPart w:val="248BDAD3A2FF40A2B70BD3A7D2DAE7D6"/>
                </w:placeholder>
                <w:showingPlcHdr/>
              </w:sdtPr>
              <w:sdtContent>
                <w:r w:rsidRPr="008A41A6">
                  <w:rPr>
                    <w:rStyle w:val="PlaceholderText"/>
                    <w:rFonts w:asciiTheme="majorHAnsi" w:eastAsiaTheme="minorHAnsi" w:hAnsiTheme="majorHAnsi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  <w:tr w:rsidR="00C967E1" w:rsidRPr="008A41A6" w14:paraId="0E533BAC" w14:textId="77777777" w:rsidTr="00C53891">
        <w:tc>
          <w:tcPr>
            <w:tcW w:w="5058" w:type="dxa"/>
            <w:gridSpan w:val="2"/>
          </w:tcPr>
          <w:p w14:paraId="2A00410C" w14:textId="77777777" w:rsidR="00C967E1" w:rsidRPr="008A41A6" w:rsidRDefault="00C967E1" w:rsidP="003B4E8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60" w:hanging="270"/>
              <w:rPr>
                <w:rFonts w:asciiTheme="majorHAnsi" w:hAnsiTheme="majorHAnsi"/>
                <w:sz w:val="24"/>
                <w:szCs w:val="24"/>
              </w:rPr>
            </w:pPr>
            <w:r w:rsidRPr="008A41A6">
              <w:rPr>
                <w:rFonts w:asciiTheme="majorHAnsi" w:hAnsiTheme="majorHAnsi"/>
                <w:sz w:val="24"/>
                <w:szCs w:val="24"/>
              </w:rPr>
              <w:t>Date of Birth</w:t>
            </w:r>
            <w:r w:rsidR="00722DC2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C53891" w:rsidRPr="00C53891">
              <w:rPr>
                <w:rFonts w:asciiTheme="majorHAnsi" w:hAnsiTheme="majorHAnsi"/>
                <w:sz w:val="20"/>
                <w:szCs w:val="24"/>
              </w:rPr>
              <w:t>(dd/mm/</w:t>
            </w:r>
            <w:proofErr w:type="spellStart"/>
            <w:r w:rsidR="00C53891" w:rsidRPr="00C53891">
              <w:rPr>
                <w:rFonts w:asciiTheme="majorHAnsi" w:hAnsiTheme="majorHAnsi"/>
                <w:sz w:val="20"/>
                <w:szCs w:val="24"/>
              </w:rPr>
              <w:t>yyyy</w:t>
            </w:r>
            <w:proofErr w:type="spellEnd"/>
            <w:r w:rsidR="00C53891" w:rsidRPr="00C53891">
              <w:rPr>
                <w:rFonts w:asciiTheme="majorHAnsi" w:hAnsiTheme="majorHAnsi"/>
                <w:sz w:val="20"/>
                <w:szCs w:val="24"/>
              </w:rPr>
              <w:t>)</w:t>
            </w:r>
            <w:r w:rsidRPr="008A41A6">
              <w:rPr>
                <w:rFonts w:asciiTheme="majorHAnsi" w:hAnsiTheme="majorHAnsi"/>
                <w:sz w:val="24"/>
                <w:szCs w:val="24"/>
              </w:rPr>
              <w:t xml:space="preserve">: </w:t>
            </w:r>
            <w:sdt>
              <w:sdtPr>
                <w:rPr>
                  <w:rFonts w:asciiTheme="majorHAnsi" w:hAnsiTheme="majorHAnsi"/>
                  <w:sz w:val="24"/>
                  <w:szCs w:val="24"/>
                </w:rPr>
                <w:id w:val="720480898"/>
                <w:placeholder>
                  <w:docPart w:val="1FCE14FB9CF14B9B9F34E1E4677546C3"/>
                </w:placeholder>
                <w:showingPlcHdr/>
              </w:sdtPr>
              <w:sdtContent>
                <w:r w:rsidR="003B4E87" w:rsidRPr="008A41A6">
                  <w:rPr>
                    <w:rStyle w:val="PlaceholderText"/>
                    <w:rFonts w:asciiTheme="majorHAnsi" w:hAnsiTheme="majorHAnsi"/>
                    <w:sz w:val="24"/>
                    <w:szCs w:val="24"/>
                  </w:rPr>
                  <w:t>Click here to enter text.</w:t>
                </w:r>
              </w:sdtContent>
            </w:sdt>
          </w:p>
        </w:tc>
        <w:tc>
          <w:tcPr>
            <w:tcW w:w="4518" w:type="dxa"/>
          </w:tcPr>
          <w:p w14:paraId="66CC25E6" w14:textId="77777777" w:rsidR="00C967E1" w:rsidRPr="008A41A6" w:rsidRDefault="00C967E1" w:rsidP="00C967E1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42" w:hanging="270"/>
              <w:rPr>
                <w:rFonts w:asciiTheme="majorHAnsi" w:hAnsiTheme="majorHAnsi"/>
                <w:sz w:val="24"/>
                <w:szCs w:val="24"/>
              </w:rPr>
            </w:pPr>
            <w:r w:rsidRPr="008A41A6">
              <w:rPr>
                <w:rFonts w:asciiTheme="majorHAnsi" w:hAnsiTheme="majorHAnsi"/>
                <w:sz w:val="24"/>
                <w:szCs w:val="24"/>
              </w:rPr>
              <w:t xml:space="preserve">Age in years*: </w:t>
            </w:r>
            <w:sdt>
              <w:sdtPr>
                <w:rPr>
                  <w:rFonts w:asciiTheme="majorHAnsi" w:hAnsiTheme="majorHAnsi"/>
                  <w:sz w:val="24"/>
                  <w:szCs w:val="24"/>
                </w:rPr>
                <w:id w:val="-2095004314"/>
                <w:placeholder>
                  <w:docPart w:val="23C9C1BDAE6A4695A0F5D623FC99ED2F"/>
                </w:placeholder>
                <w:showingPlcHdr/>
              </w:sdtPr>
              <w:sdtContent>
                <w:r w:rsidRPr="008A41A6">
                  <w:rPr>
                    <w:rStyle w:val="PlaceholderText"/>
                    <w:rFonts w:asciiTheme="majorHAnsi" w:eastAsiaTheme="minorHAnsi" w:hAnsiTheme="majorHAnsi"/>
                    <w:sz w:val="24"/>
                    <w:szCs w:val="24"/>
                  </w:rPr>
                  <w:t>Click here to enter text.</w:t>
                </w:r>
              </w:sdtContent>
            </w:sdt>
          </w:p>
          <w:p w14:paraId="40D6DFC4" w14:textId="77777777" w:rsidR="00C967E1" w:rsidRPr="008A41A6" w:rsidRDefault="00C967E1" w:rsidP="00C967E1">
            <w:pPr>
              <w:pStyle w:val="ListParagraph"/>
              <w:spacing w:line="360" w:lineRule="auto"/>
              <w:ind w:left="342" w:hanging="270"/>
              <w:rPr>
                <w:rFonts w:asciiTheme="majorHAnsi" w:hAnsiTheme="majorHAnsi"/>
                <w:sz w:val="24"/>
                <w:szCs w:val="24"/>
              </w:rPr>
            </w:pPr>
            <w:r w:rsidRPr="008A41A6">
              <w:rPr>
                <w:rFonts w:asciiTheme="majorHAnsi" w:hAnsiTheme="majorHAnsi"/>
                <w:sz w:val="24"/>
                <w:szCs w:val="24"/>
              </w:rPr>
              <w:t xml:space="preserve">*(as deadline of application) </w:t>
            </w:r>
          </w:p>
        </w:tc>
      </w:tr>
      <w:tr w:rsidR="003B4E87" w:rsidRPr="008A41A6" w14:paraId="6457BF0E" w14:textId="77777777" w:rsidTr="00C967E1">
        <w:tc>
          <w:tcPr>
            <w:tcW w:w="9576" w:type="dxa"/>
            <w:gridSpan w:val="3"/>
          </w:tcPr>
          <w:p w14:paraId="2A24E451" w14:textId="77777777" w:rsidR="003B4E87" w:rsidRPr="008A41A6" w:rsidRDefault="003B4E87" w:rsidP="003B4E8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60" w:hanging="270"/>
              <w:rPr>
                <w:rFonts w:asciiTheme="majorHAnsi" w:hAnsiTheme="majorHAnsi"/>
                <w:sz w:val="24"/>
                <w:szCs w:val="24"/>
              </w:rPr>
            </w:pPr>
            <w:r w:rsidRPr="008A41A6">
              <w:rPr>
                <w:rFonts w:asciiTheme="majorHAnsi" w:hAnsiTheme="majorHAnsi"/>
                <w:sz w:val="24"/>
                <w:szCs w:val="24"/>
              </w:rPr>
              <w:t xml:space="preserve">NIC No.: </w:t>
            </w:r>
            <w:sdt>
              <w:sdtPr>
                <w:rPr>
                  <w:rFonts w:asciiTheme="majorHAnsi" w:hAnsiTheme="majorHAnsi"/>
                  <w:sz w:val="24"/>
                  <w:szCs w:val="24"/>
                </w:rPr>
                <w:id w:val="494615065"/>
                <w:placeholder>
                  <w:docPart w:val="DefaultPlaceholder_1082065158"/>
                </w:placeholder>
                <w:showingPlcHdr/>
              </w:sdtPr>
              <w:sdtContent>
                <w:r w:rsidRPr="008A41A6">
                  <w:rPr>
                    <w:rStyle w:val="PlaceholderText"/>
                    <w:rFonts w:asciiTheme="majorHAnsi" w:hAnsiTheme="majorHAnsi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  <w:tr w:rsidR="00C967E1" w:rsidRPr="008A41A6" w14:paraId="3D2C8BD5" w14:textId="77777777" w:rsidTr="00C967E1">
        <w:tc>
          <w:tcPr>
            <w:tcW w:w="9576" w:type="dxa"/>
            <w:gridSpan w:val="3"/>
          </w:tcPr>
          <w:p w14:paraId="15496ECE" w14:textId="77777777" w:rsidR="00C967E1" w:rsidRPr="008A41A6" w:rsidRDefault="00C967E1" w:rsidP="00C967E1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60" w:hanging="270"/>
              <w:rPr>
                <w:rFonts w:asciiTheme="majorHAnsi" w:hAnsiTheme="majorHAnsi"/>
                <w:sz w:val="24"/>
                <w:szCs w:val="24"/>
              </w:rPr>
            </w:pPr>
            <w:r w:rsidRPr="008A41A6">
              <w:rPr>
                <w:rFonts w:asciiTheme="majorHAnsi" w:hAnsiTheme="majorHAnsi"/>
                <w:sz w:val="24"/>
                <w:szCs w:val="24"/>
              </w:rPr>
              <w:t xml:space="preserve">Postal address (Home): </w:t>
            </w:r>
            <w:sdt>
              <w:sdtPr>
                <w:rPr>
                  <w:rFonts w:asciiTheme="majorHAnsi" w:hAnsiTheme="majorHAnsi"/>
                  <w:sz w:val="24"/>
                  <w:szCs w:val="24"/>
                </w:rPr>
                <w:id w:val="-86315281"/>
                <w:placeholder>
                  <w:docPart w:val="768F836B3D2A427B8E568AE532C09B31"/>
                </w:placeholder>
                <w:showingPlcHdr/>
              </w:sdtPr>
              <w:sdtContent>
                <w:r w:rsidRPr="008A41A6">
                  <w:rPr>
                    <w:rStyle w:val="PlaceholderText"/>
                    <w:rFonts w:asciiTheme="majorHAnsi" w:eastAsiaTheme="minorHAnsi" w:hAnsiTheme="majorHAnsi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  <w:tr w:rsidR="00C967E1" w:rsidRPr="008A41A6" w14:paraId="660F525A" w14:textId="77777777" w:rsidTr="00A419D7">
        <w:tc>
          <w:tcPr>
            <w:tcW w:w="4712" w:type="dxa"/>
          </w:tcPr>
          <w:p w14:paraId="70FD50A7" w14:textId="77777777" w:rsidR="00C967E1" w:rsidRPr="008A41A6" w:rsidRDefault="00C967E1" w:rsidP="00C967E1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60" w:hanging="270"/>
              <w:rPr>
                <w:rFonts w:asciiTheme="majorHAnsi" w:hAnsiTheme="majorHAnsi"/>
                <w:sz w:val="24"/>
                <w:szCs w:val="24"/>
              </w:rPr>
            </w:pPr>
            <w:r w:rsidRPr="008A41A6">
              <w:rPr>
                <w:rFonts w:asciiTheme="majorHAnsi" w:hAnsiTheme="majorHAnsi"/>
                <w:sz w:val="24"/>
                <w:szCs w:val="24"/>
              </w:rPr>
              <w:t xml:space="preserve">Mobile No.: </w:t>
            </w:r>
            <w:sdt>
              <w:sdtPr>
                <w:rPr>
                  <w:rFonts w:asciiTheme="majorHAnsi" w:hAnsiTheme="majorHAnsi"/>
                  <w:sz w:val="24"/>
                  <w:szCs w:val="24"/>
                </w:rPr>
                <w:id w:val="85594198"/>
                <w:placeholder>
                  <w:docPart w:val="C0923BED52E74B8F8179DDD44929D1B2"/>
                </w:placeholder>
                <w:showingPlcHdr/>
              </w:sdtPr>
              <w:sdtContent>
                <w:r w:rsidRPr="008A41A6">
                  <w:rPr>
                    <w:rStyle w:val="PlaceholderText"/>
                    <w:rFonts w:asciiTheme="majorHAnsi" w:eastAsiaTheme="minorHAnsi" w:hAnsiTheme="majorHAnsi"/>
                    <w:sz w:val="24"/>
                    <w:szCs w:val="24"/>
                  </w:rPr>
                  <w:t>Click here to enter text.</w:t>
                </w:r>
              </w:sdtContent>
            </w:sdt>
          </w:p>
        </w:tc>
        <w:tc>
          <w:tcPr>
            <w:tcW w:w="4864" w:type="dxa"/>
            <w:gridSpan w:val="2"/>
          </w:tcPr>
          <w:p w14:paraId="410C148C" w14:textId="77777777" w:rsidR="00C967E1" w:rsidRPr="008A41A6" w:rsidRDefault="00C967E1" w:rsidP="00F53FD6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508" w:hanging="450"/>
              <w:rPr>
                <w:rFonts w:asciiTheme="majorHAnsi" w:hAnsiTheme="majorHAnsi"/>
                <w:sz w:val="24"/>
                <w:szCs w:val="24"/>
              </w:rPr>
            </w:pPr>
            <w:r w:rsidRPr="008A41A6">
              <w:rPr>
                <w:rFonts w:asciiTheme="majorHAnsi" w:hAnsiTheme="majorHAnsi"/>
                <w:sz w:val="24"/>
                <w:szCs w:val="24"/>
              </w:rPr>
              <w:t xml:space="preserve">Email*: </w:t>
            </w:r>
            <w:sdt>
              <w:sdtPr>
                <w:rPr>
                  <w:rFonts w:asciiTheme="majorHAnsi" w:hAnsiTheme="majorHAnsi"/>
                  <w:sz w:val="24"/>
                  <w:szCs w:val="24"/>
                </w:rPr>
                <w:id w:val="958614234"/>
                <w:placeholder>
                  <w:docPart w:val="5E811C4F98374944A96E0A9460EE962A"/>
                </w:placeholder>
                <w:showingPlcHdr/>
              </w:sdtPr>
              <w:sdtContent>
                <w:r w:rsidRPr="008A41A6">
                  <w:rPr>
                    <w:rStyle w:val="PlaceholderText"/>
                    <w:rFonts w:asciiTheme="majorHAnsi" w:eastAsiaTheme="minorHAnsi" w:hAnsiTheme="majorHAnsi"/>
                    <w:sz w:val="24"/>
                    <w:szCs w:val="24"/>
                  </w:rPr>
                  <w:t>Click here to enter text.</w:t>
                </w:r>
              </w:sdtContent>
            </w:sdt>
          </w:p>
          <w:p w14:paraId="077D1EB2" w14:textId="77777777" w:rsidR="00C967E1" w:rsidRPr="008A41A6" w:rsidRDefault="00C967E1" w:rsidP="00A419D7">
            <w:pPr>
              <w:pStyle w:val="ListParagraph"/>
              <w:spacing w:line="360" w:lineRule="auto"/>
              <w:ind w:left="328" w:hanging="270"/>
              <w:rPr>
                <w:rFonts w:asciiTheme="majorHAnsi" w:hAnsiTheme="majorHAnsi"/>
                <w:sz w:val="24"/>
                <w:szCs w:val="24"/>
              </w:rPr>
            </w:pPr>
            <w:r w:rsidRPr="008A41A6">
              <w:rPr>
                <w:rFonts w:asciiTheme="majorHAnsi" w:hAnsiTheme="majorHAnsi"/>
                <w:sz w:val="24"/>
                <w:szCs w:val="24"/>
              </w:rPr>
              <w:t>*(compulsory-@</w:t>
            </w:r>
            <w:proofErr w:type="spellStart"/>
            <w:r w:rsidRPr="008A41A6">
              <w:rPr>
                <w:rFonts w:asciiTheme="majorHAnsi" w:hAnsiTheme="majorHAnsi"/>
                <w:sz w:val="24"/>
                <w:szCs w:val="24"/>
              </w:rPr>
              <w:t>uwu</w:t>
            </w:r>
            <w:proofErr w:type="spellEnd"/>
            <w:r w:rsidRPr="008A41A6">
              <w:rPr>
                <w:rFonts w:asciiTheme="majorHAnsi" w:hAnsiTheme="majorHAnsi"/>
                <w:sz w:val="24"/>
                <w:szCs w:val="24"/>
              </w:rPr>
              <w:t xml:space="preserve"> domain)</w:t>
            </w:r>
          </w:p>
        </w:tc>
      </w:tr>
      <w:tr w:rsidR="00F824D7" w:rsidRPr="008A41A6" w14:paraId="7E4C9F50" w14:textId="77777777" w:rsidTr="00F824D7">
        <w:tc>
          <w:tcPr>
            <w:tcW w:w="9576" w:type="dxa"/>
            <w:gridSpan w:val="3"/>
            <w:shd w:val="clear" w:color="auto" w:fill="000000" w:themeFill="text1"/>
          </w:tcPr>
          <w:p w14:paraId="74D72FAB" w14:textId="77777777" w:rsidR="00F824D7" w:rsidRPr="00A35586" w:rsidRDefault="00F824D7" w:rsidP="00950BE7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 w:rsidRPr="00A35586">
              <w:rPr>
                <w:rFonts w:asciiTheme="majorHAnsi" w:hAnsiTheme="majorHAnsi"/>
                <w:color w:val="FFFFFF" w:themeColor="background1"/>
                <w:sz w:val="24"/>
                <w:szCs w:val="24"/>
              </w:rPr>
              <w:t>Academic Staff</w:t>
            </w:r>
          </w:p>
        </w:tc>
      </w:tr>
      <w:tr w:rsidR="00A419D7" w:rsidRPr="008A41A6" w14:paraId="7A99CDF3" w14:textId="77777777" w:rsidTr="00A419D7">
        <w:tc>
          <w:tcPr>
            <w:tcW w:w="4712" w:type="dxa"/>
          </w:tcPr>
          <w:p w14:paraId="5C88CB5A" w14:textId="77777777" w:rsidR="00A419D7" w:rsidRPr="00A35586" w:rsidRDefault="00A419D7" w:rsidP="00A419D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540" w:hanging="450"/>
              <w:rPr>
                <w:rFonts w:asciiTheme="majorHAnsi" w:hAnsiTheme="majorHAnsi"/>
                <w:sz w:val="24"/>
                <w:szCs w:val="24"/>
              </w:rPr>
            </w:pPr>
            <w:r w:rsidRPr="00A35586">
              <w:rPr>
                <w:rFonts w:asciiTheme="majorHAnsi" w:hAnsiTheme="majorHAnsi"/>
                <w:sz w:val="24"/>
                <w:szCs w:val="24"/>
              </w:rPr>
              <w:t xml:space="preserve">Faculty: </w:t>
            </w:r>
            <w:sdt>
              <w:sdtPr>
                <w:rPr>
                  <w:rFonts w:asciiTheme="majorHAnsi" w:hAnsiTheme="majorHAnsi"/>
                  <w:sz w:val="24"/>
                  <w:szCs w:val="24"/>
                </w:rPr>
                <w:id w:val="-1435745383"/>
                <w:placeholder>
                  <w:docPart w:val="20B5A33F56974883AD3715307653133A"/>
                </w:placeholder>
                <w:showingPlcHdr/>
                <w:comboBox>
                  <w:listItem w:value="Choose an item."/>
                  <w:listItem w:displayText="Animal Science &amp; Export Agriculture" w:value="Animal Science &amp; Export Agriculture"/>
                  <w:listItem w:displayText="Management" w:value="Management"/>
                  <w:listItem w:displayText="Science &amp; Technology" w:value="Science &amp; Technology"/>
                </w:comboBox>
              </w:sdtPr>
              <w:sdtContent>
                <w:r w:rsidRPr="00A35586">
                  <w:rPr>
                    <w:rStyle w:val="PlaceholderText"/>
                    <w:rFonts w:asciiTheme="majorHAnsi" w:hAnsiTheme="majorHAnsi"/>
                    <w:sz w:val="24"/>
                    <w:szCs w:val="24"/>
                  </w:rPr>
                  <w:t>Choose an item.</w:t>
                </w:r>
              </w:sdtContent>
            </w:sdt>
          </w:p>
        </w:tc>
        <w:tc>
          <w:tcPr>
            <w:tcW w:w="4864" w:type="dxa"/>
            <w:gridSpan w:val="2"/>
          </w:tcPr>
          <w:p w14:paraId="06EE2F50" w14:textId="77777777" w:rsidR="00A419D7" w:rsidRPr="00A35586" w:rsidRDefault="00950BE7" w:rsidP="00950BE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508" w:hanging="450"/>
              <w:rPr>
                <w:rFonts w:asciiTheme="majorHAnsi" w:hAnsiTheme="majorHAnsi"/>
                <w:sz w:val="24"/>
                <w:szCs w:val="24"/>
              </w:rPr>
            </w:pPr>
            <w:r w:rsidRPr="00A35586">
              <w:rPr>
                <w:rFonts w:asciiTheme="majorHAnsi" w:hAnsiTheme="majorHAnsi"/>
                <w:sz w:val="24"/>
                <w:szCs w:val="24"/>
              </w:rPr>
              <w:t xml:space="preserve">Department:  </w:t>
            </w:r>
            <w:sdt>
              <w:sdtPr>
                <w:rPr>
                  <w:rFonts w:asciiTheme="majorHAnsi" w:hAnsiTheme="majorHAnsi"/>
                  <w:sz w:val="24"/>
                  <w:szCs w:val="24"/>
                </w:rPr>
                <w:id w:val="-1496489673"/>
                <w:showingPlcHdr/>
                <w:comboBox>
                  <w:listItem w:value="Choose an item."/>
                  <w:listItem w:displayText="Animal Science" w:value="Animal Science"/>
                  <w:listItem w:displayText="Computer Science &amp; Technology" w:value="Computer Science &amp; Technology"/>
                  <w:listItem w:displayText="Export Agriculture" w:value="Export Agriculture"/>
                  <w:listItem w:displayText="Management Science" w:value="Management Science"/>
                  <w:listItem w:displayText="Public Administration" w:value="Public Administration"/>
                  <w:listItem w:displayText="Science &amp; Technology" w:value="Science &amp; Technology"/>
                </w:comboBox>
              </w:sdtPr>
              <w:sdtContent>
                <w:r w:rsidRPr="00A35586">
                  <w:rPr>
                    <w:rStyle w:val="PlaceholderText"/>
                    <w:rFonts w:asciiTheme="majorHAnsi" w:hAnsiTheme="majorHAnsi"/>
                    <w:sz w:val="24"/>
                    <w:szCs w:val="24"/>
                  </w:rPr>
                  <w:t>Choose an item.</w:t>
                </w:r>
              </w:sdtContent>
            </w:sdt>
          </w:p>
        </w:tc>
      </w:tr>
      <w:tr w:rsidR="00F824D7" w:rsidRPr="008A41A6" w14:paraId="141D751B" w14:textId="77777777" w:rsidTr="00EC0790">
        <w:tc>
          <w:tcPr>
            <w:tcW w:w="9576" w:type="dxa"/>
            <w:gridSpan w:val="3"/>
          </w:tcPr>
          <w:p w14:paraId="797EE4D3" w14:textId="77777777" w:rsidR="00F824D7" w:rsidRPr="00A35586" w:rsidRDefault="00F824D7" w:rsidP="00F824D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540" w:hanging="450"/>
              <w:rPr>
                <w:rFonts w:asciiTheme="majorHAnsi" w:hAnsiTheme="majorHAnsi"/>
                <w:sz w:val="24"/>
                <w:szCs w:val="24"/>
              </w:rPr>
            </w:pPr>
            <w:r w:rsidRPr="00A35586">
              <w:rPr>
                <w:rFonts w:asciiTheme="majorHAnsi" w:hAnsiTheme="majorHAnsi"/>
                <w:sz w:val="24"/>
                <w:szCs w:val="24"/>
              </w:rPr>
              <w:t xml:space="preserve">Profession: </w:t>
            </w:r>
            <w:sdt>
              <w:sdtPr>
                <w:rPr>
                  <w:rFonts w:asciiTheme="majorHAnsi" w:hAnsiTheme="majorHAnsi"/>
                  <w:sz w:val="24"/>
                  <w:szCs w:val="24"/>
                </w:rPr>
                <w:id w:val="-1565947996"/>
                <w:showingPlcHdr/>
                <w:comboBox>
                  <w:listItem w:value="Choose an item."/>
                  <w:listItem w:displayText="Senior Professor" w:value="Senior Professor"/>
                  <w:listItem w:displayText="Professor" w:value="Professor"/>
                  <w:listItem w:displayText="Associate Professor" w:value="Associate Professor"/>
                  <w:listItem w:displayText="Senior Lecturer Grade I" w:value="Senior Lecturer Grade I"/>
                  <w:listItem w:displayText="Senior Lecturer Grade II" w:value="Senior Lecturer Grade II"/>
                  <w:listItem w:displayText="Lecturer" w:value="Lecturer"/>
                  <w:listItem w:displayText="Lecturer (Probationary)" w:value="Lecturer (Probationary)"/>
                </w:comboBox>
              </w:sdtPr>
              <w:sdtContent>
                <w:r w:rsidRPr="00A35586">
                  <w:rPr>
                    <w:rStyle w:val="PlaceholderText"/>
                    <w:rFonts w:asciiTheme="majorHAnsi" w:hAnsiTheme="majorHAnsi"/>
                    <w:sz w:val="24"/>
                    <w:szCs w:val="24"/>
                  </w:rPr>
                  <w:t>Choose an item.</w:t>
                </w:r>
              </w:sdtContent>
            </w:sdt>
          </w:p>
        </w:tc>
      </w:tr>
      <w:tr w:rsidR="00F824D7" w:rsidRPr="008A41A6" w14:paraId="4367B26A" w14:textId="77777777" w:rsidTr="00F824D7">
        <w:tc>
          <w:tcPr>
            <w:tcW w:w="9576" w:type="dxa"/>
            <w:gridSpan w:val="3"/>
            <w:shd w:val="clear" w:color="auto" w:fill="000000" w:themeFill="text1"/>
          </w:tcPr>
          <w:p w14:paraId="4922496D" w14:textId="77777777" w:rsidR="00F824D7" w:rsidRPr="00F824D7" w:rsidRDefault="00F824D7" w:rsidP="00F824D7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 w:rsidRPr="00F824D7">
              <w:rPr>
                <w:rFonts w:asciiTheme="majorHAnsi" w:hAnsiTheme="majorHAnsi"/>
                <w:sz w:val="24"/>
                <w:szCs w:val="24"/>
              </w:rPr>
              <w:t>Administrative Staff</w:t>
            </w:r>
          </w:p>
        </w:tc>
      </w:tr>
      <w:tr w:rsidR="00F824D7" w:rsidRPr="008A41A6" w14:paraId="4B6ECC76" w14:textId="77777777" w:rsidTr="00F824D7">
        <w:tc>
          <w:tcPr>
            <w:tcW w:w="4712" w:type="dxa"/>
          </w:tcPr>
          <w:p w14:paraId="7C3461D9" w14:textId="77777777" w:rsidR="00F824D7" w:rsidRPr="00A35586" w:rsidRDefault="00F824D7" w:rsidP="00F824D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540" w:hanging="450"/>
              <w:rPr>
                <w:rFonts w:asciiTheme="majorHAnsi" w:hAnsiTheme="majorHAnsi"/>
                <w:sz w:val="24"/>
                <w:szCs w:val="24"/>
              </w:rPr>
            </w:pPr>
            <w:r w:rsidRPr="00A35586">
              <w:rPr>
                <w:rFonts w:asciiTheme="majorHAnsi" w:hAnsiTheme="majorHAnsi"/>
                <w:sz w:val="24"/>
                <w:szCs w:val="24"/>
              </w:rPr>
              <w:t xml:space="preserve">Division: </w:t>
            </w:r>
            <w:sdt>
              <w:sdtPr>
                <w:rPr>
                  <w:sz w:val="24"/>
                  <w:szCs w:val="24"/>
                </w:rPr>
                <w:id w:val="728732507"/>
                <w:showingPlcHdr/>
              </w:sdtPr>
              <w:sdtContent>
                <w:r w:rsidRPr="00A35586">
                  <w:rPr>
                    <w:rStyle w:val="PlaceholderText"/>
                    <w:rFonts w:asciiTheme="majorHAnsi" w:hAnsiTheme="majorHAnsi"/>
                    <w:sz w:val="24"/>
                    <w:szCs w:val="24"/>
                  </w:rPr>
                  <w:t>Click here to enter text.</w:t>
                </w:r>
              </w:sdtContent>
            </w:sdt>
          </w:p>
        </w:tc>
        <w:tc>
          <w:tcPr>
            <w:tcW w:w="4864" w:type="dxa"/>
            <w:gridSpan w:val="2"/>
          </w:tcPr>
          <w:p w14:paraId="009ABDC5" w14:textId="77777777" w:rsidR="00F824D7" w:rsidRPr="00A35586" w:rsidRDefault="00F824D7" w:rsidP="00F824D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508" w:hanging="450"/>
              <w:rPr>
                <w:rFonts w:asciiTheme="majorHAnsi" w:hAnsiTheme="majorHAnsi"/>
                <w:sz w:val="24"/>
                <w:szCs w:val="24"/>
              </w:rPr>
            </w:pPr>
            <w:r w:rsidRPr="00A35586">
              <w:rPr>
                <w:rFonts w:asciiTheme="majorHAnsi" w:hAnsiTheme="majorHAnsi"/>
                <w:sz w:val="24"/>
                <w:szCs w:val="24"/>
              </w:rPr>
              <w:t xml:space="preserve">Profession: </w:t>
            </w:r>
            <w:sdt>
              <w:sdtPr>
                <w:rPr>
                  <w:sz w:val="24"/>
                  <w:szCs w:val="24"/>
                </w:rPr>
                <w:id w:val="1045405513"/>
                <w:showingPlcHdr/>
                <w:comboBox>
                  <w:listItem w:value="Choose an item."/>
                  <w:listItem w:displayText="Bursar" w:value="Bursar"/>
                  <w:listItem w:displayText="Registrar" w:value="Registrar"/>
                  <w:listItem w:displayText="Senior Assistant Bursar" w:value="Senior Assistant Bursar"/>
                  <w:listItem w:displayText="SeniorAssistant Registrar" w:value="SeniorAssistant Registrar"/>
                  <w:listItem w:displayText="Assistant Bursar" w:value="Assistant Bursar"/>
                  <w:listItem w:displayText="Assistant Registrar" w:value="Assistant Registrar"/>
                </w:comboBox>
              </w:sdtPr>
              <w:sdtContent>
                <w:r w:rsidRPr="00A35586">
                  <w:rPr>
                    <w:rStyle w:val="PlaceholderText"/>
                    <w:rFonts w:asciiTheme="majorHAnsi" w:hAnsiTheme="majorHAnsi"/>
                    <w:sz w:val="24"/>
                    <w:szCs w:val="24"/>
                  </w:rPr>
                  <w:t>Choose an item.</w:t>
                </w:r>
              </w:sdtContent>
            </w:sdt>
          </w:p>
        </w:tc>
      </w:tr>
    </w:tbl>
    <w:p w14:paraId="74A6B6E9" w14:textId="77777777" w:rsidR="00581013" w:rsidRPr="00A35586" w:rsidRDefault="00581013">
      <w:pPr>
        <w:rPr>
          <w:rFonts w:asciiTheme="majorHAnsi" w:hAnsiTheme="majorHAnsi"/>
          <w:sz w:val="10"/>
        </w:rPr>
      </w:pPr>
    </w:p>
    <w:p w14:paraId="3AC41177" w14:textId="77777777" w:rsidR="00AB3312" w:rsidRPr="008A41A6" w:rsidRDefault="00AB3312">
      <w:pPr>
        <w:rPr>
          <w:rFonts w:asciiTheme="majorHAnsi" w:hAnsiTheme="maj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B3312" w:rsidRPr="008A41A6" w14:paraId="14D6056C" w14:textId="77777777" w:rsidTr="00D76197">
        <w:tc>
          <w:tcPr>
            <w:tcW w:w="9576" w:type="dxa"/>
          </w:tcPr>
          <w:p w14:paraId="0EDECFC9" w14:textId="77777777" w:rsidR="00AB3312" w:rsidRPr="008A41A6" w:rsidRDefault="001C5EE2" w:rsidP="00AB3312">
            <w:pPr>
              <w:spacing w:line="36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8A41A6">
              <w:rPr>
                <w:rFonts w:asciiTheme="majorHAnsi" w:hAnsiTheme="majorHAnsi"/>
                <w:b/>
                <w:sz w:val="24"/>
                <w:szCs w:val="24"/>
              </w:rPr>
              <w:t>Section</w:t>
            </w:r>
            <w:r w:rsidR="00AB3312" w:rsidRPr="008A41A6">
              <w:rPr>
                <w:rFonts w:asciiTheme="majorHAnsi" w:hAnsiTheme="majorHAnsi"/>
                <w:b/>
                <w:sz w:val="24"/>
                <w:szCs w:val="24"/>
              </w:rPr>
              <w:t xml:space="preserve"> B (Category of Award Applied for)</w:t>
            </w:r>
          </w:p>
        </w:tc>
      </w:tr>
      <w:tr w:rsidR="00AB3312" w:rsidRPr="008A41A6" w14:paraId="5A6836B2" w14:textId="77777777" w:rsidTr="004D3149">
        <w:tc>
          <w:tcPr>
            <w:tcW w:w="9576" w:type="dxa"/>
          </w:tcPr>
          <w:p w14:paraId="719ACAEF" w14:textId="476BC854" w:rsidR="00AB3312" w:rsidRPr="008A41A6" w:rsidRDefault="00AB3312" w:rsidP="00C902AD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 w:rsidRPr="008A41A6">
              <w:rPr>
                <w:rFonts w:asciiTheme="majorHAnsi" w:hAnsiTheme="majorHAnsi"/>
                <w:i/>
                <w:sz w:val="24"/>
                <w:szCs w:val="24"/>
              </w:rPr>
              <w:t xml:space="preserve">**Please </w:t>
            </w:r>
            <w:r w:rsidR="001C3B14" w:rsidRPr="008A41A6">
              <w:rPr>
                <w:rFonts w:asciiTheme="majorHAnsi" w:hAnsiTheme="majorHAnsi"/>
                <w:i/>
                <w:sz w:val="24"/>
                <w:szCs w:val="24"/>
              </w:rPr>
              <w:t xml:space="preserve">tick the box </w:t>
            </w:r>
            <w:r w:rsidR="00C902AD">
              <w:rPr>
                <w:rFonts w:asciiTheme="majorHAnsi" w:hAnsiTheme="majorHAnsi"/>
                <w:i/>
                <w:sz w:val="24"/>
                <w:szCs w:val="24"/>
              </w:rPr>
              <w:t>of</w:t>
            </w:r>
            <w:r w:rsidR="009E0680">
              <w:rPr>
                <w:rFonts w:asciiTheme="majorHAnsi" w:hAnsiTheme="majorHAnsi"/>
                <w:i/>
                <w:sz w:val="24"/>
                <w:szCs w:val="24"/>
              </w:rPr>
              <w:t xml:space="preserve"> </w:t>
            </w:r>
            <w:r w:rsidRPr="008A41A6">
              <w:rPr>
                <w:rFonts w:asciiTheme="majorHAnsi" w:hAnsiTheme="majorHAnsi"/>
                <w:i/>
                <w:sz w:val="24"/>
                <w:szCs w:val="24"/>
              </w:rPr>
              <w:t>the category</w:t>
            </w:r>
            <w:r w:rsidR="00C902AD">
              <w:rPr>
                <w:rFonts w:asciiTheme="majorHAnsi" w:hAnsiTheme="majorHAnsi"/>
                <w:i/>
                <w:sz w:val="24"/>
                <w:szCs w:val="24"/>
              </w:rPr>
              <w:t xml:space="preserve"> applied for.</w:t>
            </w:r>
          </w:p>
        </w:tc>
      </w:tr>
      <w:tr w:rsidR="00AB3312" w:rsidRPr="008A41A6" w14:paraId="10040D04" w14:textId="77777777" w:rsidTr="00AB3312">
        <w:trPr>
          <w:trHeight w:val="531"/>
        </w:trPr>
        <w:tc>
          <w:tcPr>
            <w:tcW w:w="9576" w:type="dxa"/>
          </w:tcPr>
          <w:p w14:paraId="6B073EE0" w14:textId="77777777" w:rsidR="00AB3312" w:rsidRPr="008A41A6" w:rsidRDefault="00AB3312" w:rsidP="00AB3312">
            <w:pPr>
              <w:pStyle w:val="NoSpacing"/>
              <w:numPr>
                <w:ilvl w:val="0"/>
                <w:numId w:val="3"/>
              </w:numPr>
              <w:spacing w:line="276" w:lineRule="auto"/>
              <w:ind w:left="360"/>
              <w:rPr>
                <w:rFonts w:asciiTheme="majorHAnsi" w:hAnsiTheme="majorHAnsi" w:cs="Calibri"/>
                <w:color w:val="000000"/>
                <w:sz w:val="24"/>
                <w:szCs w:val="26"/>
              </w:rPr>
            </w:pPr>
            <w:r w:rsidRPr="008A41A6">
              <w:rPr>
                <w:rFonts w:asciiTheme="majorHAnsi" w:hAnsiTheme="majorHAnsi" w:cs="Calibri"/>
                <w:color w:val="000000"/>
                <w:sz w:val="24"/>
                <w:szCs w:val="26"/>
              </w:rPr>
              <w:t xml:space="preserve">A full article published in a Refereed </w:t>
            </w:r>
            <w:r w:rsidRPr="008A41A6">
              <w:rPr>
                <w:rFonts w:asciiTheme="majorHAnsi" w:hAnsiTheme="majorHAnsi" w:cs="Calibri"/>
                <w:color w:val="000000"/>
                <w:sz w:val="24"/>
                <w:szCs w:val="26"/>
                <w:u w:val="single"/>
              </w:rPr>
              <w:t>Non-indexed</w:t>
            </w:r>
            <w:r w:rsidRPr="008A41A6">
              <w:rPr>
                <w:rFonts w:asciiTheme="majorHAnsi" w:hAnsiTheme="majorHAnsi" w:cs="Calibri"/>
                <w:color w:val="000000"/>
                <w:sz w:val="24"/>
                <w:szCs w:val="26"/>
              </w:rPr>
              <w:t xml:space="preserve"> Journal </w:t>
            </w:r>
            <w:sdt>
              <w:sdtPr>
                <w:rPr>
                  <w:rFonts w:asciiTheme="majorHAnsi" w:hAnsiTheme="majorHAnsi" w:cs="Calibri"/>
                  <w:color w:val="000000"/>
                  <w:sz w:val="24"/>
                  <w:szCs w:val="26"/>
                </w:rPr>
                <w:id w:val="1193882518"/>
              </w:sdtPr>
              <w:sdtContent>
                <w:r w:rsidR="00BF74CC">
                  <w:rPr>
                    <w:rFonts w:ascii="MS Gothic" w:eastAsia="MS Gothic" w:hAnsi="MS Gothic" w:cs="Calibri" w:hint="eastAsia"/>
                    <w:color w:val="000000"/>
                    <w:sz w:val="24"/>
                    <w:szCs w:val="26"/>
                  </w:rPr>
                  <w:t>☐</w:t>
                </w:r>
              </w:sdtContent>
            </w:sdt>
          </w:p>
        </w:tc>
      </w:tr>
      <w:tr w:rsidR="00AB3312" w:rsidRPr="008A41A6" w14:paraId="2D1CC13C" w14:textId="77777777" w:rsidTr="00931EBA">
        <w:trPr>
          <w:trHeight w:val="530"/>
        </w:trPr>
        <w:tc>
          <w:tcPr>
            <w:tcW w:w="9576" w:type="dxa"/>
          </w:tcPr>
          <w:p w14:paraId="06740CD3" w14:textId="77777777" w:rsidR="00AB3312" w:rsidRPr="008A41A6" w:rsidRDefault="00AB3312" w:rsidP="00AB3312">
            <w:pPr>
              <w:pStyle w:val="NoSpacing"/>
              <w:numPr>
                <w:ilvl w:val="0"/>
                <w:numId w:val="3"/>
              </w:numPr>
              <w:spacing w:line="276" w:lineRule="auto"/>
              <w:ind w:left="360"/>
              <w:rPr>
                <w:rFonts w:asciiTheme="majorHAnsi" w:hAnsiTheme="majorHAnsi"/>
                <w:sz w:val="24"/>
                <w:szCs w:val="26"/>
              </w:rPr>
            </w:pPr>
            <w:r w:rsidRPr="008A41A6">
              <w:rPr>
                <w:rFonts w:asciiTheme="majorHAnsi" w:hAnsiTheme="majorHAnsi" w:cs="Calibri"/>
                <w:color w:val="000000"/>
                <w:sz w:val="24"/>
                <w:szCs w:val="26"/>
              </w:rPr>
              <w:t xml:space="preserve">A full article published in a Refereed </w:t>
            </w:r>
            <w:r w:rsidRPr="008A41A6">
              <w:rPr>
                <w:rFonts w:asciiTheme="majorHAnsi" w:hAnsiTheme="majorHAnsi" w:cs="Calibri"/>
                <w:color w:val="000000"/>
                <w:sz w:val="24"/>
                <w:szCs w:val="26"/>
                <w:u w:val="single"/>
              </w:rPr>
              <w:t>Indexed</w:t>
            </w:r>
            <w:r w:rsidRPr="008A41A6">
              <w:rPr>
                <w:rFonts w:asciiTheme="majorHAnsi" w:hAnsiTheme="majorHAnsi" w:cs="Calibri"/>
                <w:color w:val="000000"/>
                <w:sz w:val="24"/>
                <w:szCs w:val="26"/>
              </w:rPr>
              <w:t xml:space="preserve"> Journal </w:t>
            </w:r>
            <w:sdt>
              <w:sdtPr>
                <w:rPr>
                  <w:rFonts w:asciiTheme="majorHAnsi" w:hAnsiTheme="majorHAnsi" w:cs="Calibri"/>
                  <w:color w:val="000000"/>
                  <w:sz w:val="24"/>
                  <w:szCs w:val="26"/>
                </w:rPr>
                <w:id w:val="-365064178"/>
              </w:sdtPr>
              <w:sdtContent>
                <w:r w:rsidR="001C3B14" w:rsidRPr="008A41A6">
                  <w:rPr>
                    <w:rFonts w:ascii="MS Mincho" w:eastAsia="MS Mincho" w:hAnsi="MS Mincho" w:cs="MS Mincho" w:hint="eastAsia"/>
                    <w:color w:val="000000"/>
                    <w:sz w:val="24"/>
                    <w:szCs w:val="26"/>
                  </w:rPr>
                  <w:t>☐</w:t>
                </w:r>
              </w:sdtContent>
            </w:sdt>
          </w:p>
        </w:tc>
      </w:tr>
      <w:tr w:rsidR="00AB3312" w:rsidRPr="008A41A6" w14:paraId="55AA1BE7" w14:textId="77777777" w:rsidTr="00931EBA">
        <w:trPr>
          <w:trHeight w:val="530"/>
        </w:trPr>
        <w:tc>
          <w:tcPr>
            <w:tcW w:w="9576" w:type="dxa"/>
          </w:tcPr>
          <w:p w14:paraId="432DF8AF" w14:textId="77777777" w:rsidR="00AB3312" w:rsidRPr="008A41A6" w:rsidRDefault="00AB3312" w:rsidP="00AB3312">
            <w:pPr>
              <w:pStyle w:val="NoSpacing"/>
              <w:numPr>
                <w:ilvl w:val="0"/>
                <w:numId w:val="3"/>
              </w:numPr>
              <w:spacing w:line="360" w:lineRule="auto"/>
              <w:ind w:left="360"/>
              <w:rPr>
                <w:rFonts w:asciiTheme="majorHAnsi" w:hAnsiTheme="majorHAnsi"/>
                <w:sz w:val="24"/>
              </w:rPr>
            </w:pPr>
            <w:r w:rsidRPr="008A41A6">
              <w:rPr>
                <w:rFonts w:asciiTheme="majorHAnsi" w:hAnsiTheme="majorHAnsi"/>
                <w:sz w:val="24"/>
                <w:szCs w:val="26"/>
              </w:rPr>
              <w:t xml:space="preserve">Researcher having the highest citations for the year </w:t>
            </w:r>
            <w:sdt>
              <w:sdtPr>
                <w:rPr>
                  <w:rFonts w:asciiTheme="majorHAnsi" w:hAnsiTheme="majorHAnsi"/>
                  <w:sz w:val="24"/>
                  <w:szCs w:val="26"/>
                </w:rPr>
                <w:id w:val="-730455628"/>
              </w:sdtPr>
              <w:sdtContent>
                <w:r w:rsidRPr="008A41A6">
                  <w:rPr>
                    <w:rFonts w:ascii="MS Mincho" w:eastAsia="MS Mincho" w:hAnsi="MS Mincho" w:cs="MS Mincho" w:hint="eastAsia"/>
                    <w:sz w:val="24"/>
                    <w:szCs w:val="26"/>
                  </w:rPr>
                  <w:t>☐</w:t>
                </w:r>
              </w:sdtContent>
            </w:sdt>
          </w:p>
        </w:tc>
      </w:tr>
      <w:tr w:rsidR="00AB3312" w:rsidRPr="008A41A6" w14:paraId="05A445BD" w14:textId="77777777" w:rsidTr="00A35586">
        <w:trPr>
          <w:trHeight w:val="530"/>
        </w:trPr>
        <w:tc>
          <w:tcPr>
            <w:tcW w:w="9576" w:type="dxa"/>
            <w:tcBorders>
              <w:bottom w:val="single" w:sz="4" w:space="0" w:color="auto"/>
            </w:tcBorders>
          </w:tcPr>
          <w:p w14:paraId="79FD4DF2" w14:textId="77777777" w:rsidR="00AB3312" w:rsidRPr="008A41A6" w:rsidRDefault="00BF74CC" w:rsidP="00AB3312">
            <w:pPr>
              <w:pStyle w:val="NoSpacing"/>
              <w:numPr>
                <w:ilvl w:val="0"/>
                <w:numId w:val="3"/>
              </w:numPr>
              <w:spacing w:line="360" w:lineRule="auto"/>
              <w:ind w:left="360"/>
              <w:rPr>
                <w:rFonts w:asciiTheme="majorHAnsi" w:hAnsiTheme="majorHAnsi"/>
                <w:sz w:val="24"/>
              </w:rPr>
            </w:pPr>
            <w:r w:rsidRPr="008A41A6">
              <w:rPr>
                <w:rFonts w:asciiTheme="majorHAnsi" w:hAnsiTheme="majorHAnsi"/>
                <w:sz w:val="24"/>
                <w:szCs w:val="26"/>
              </w:rPr>
              <w:t xml:space="preserve">Vice Chancellor’s Award for the Most Outstanding Senior Researcher of the year </w:t>
            </w:r>
            <w:sdt>
              <w:sdtPr>
                <w:rPr>
                  <w:rFonts w:asciiTheme="majorHAnsi" w:hAnsiTheme="majorHAnsi"/>
                  <w:sz w:val="24"/>
                  <w:szCs w:val="26"/>
                </w:rPr>
                <w:id w:val="245387402"/>
              </w:sdtPr>
              <w:sdtContent>
                <w:r w:rsidRPr="008A41A6">
                  <w:rPr>
                    <w:rFonts w:ascii="MS Mincho" w:eastAsia="MS Mincho" w:hAnsi="MS Mincho" w:cs="MS Mincho" w:hint="eastAsia"/>
                    <w:sz w:val="24"/>
                    <w:szCs w:val="26"/>
                  </w:rPr>
                  <w:t>☐</w:t>
                </w:r>
              </w:sdtContent>
            </w:sdt>
          </w:p>
        </w:tc>
      </w:tr>
      <w:tr w:rsidR="00AB3312" w:rsidRPr="008A41A6" w14:paraId="3DF10099" w14:textId="77777777" w:rsidTr="00A35586">
        <w:trPr>
          <w:trHeight w:val="530"/>
        </w:trPr>
        <w:tc>
          <w:tcPr>
            <w:tcW w:w="9576" w:type="dxa"/>
            <w:tcBorders>
              <w:bottom w:val="single" w:sz="4" w:space="0" w:color="auto"/>
            </w:tcBorders>
          </w:tcPr>
          <w:p w14:paraId="0A140ADA" w14:textId="77777777" w:rsidR="00AB3312" w:rsidRPr="008A41A6" w:rsidRDefault="00BF74CC" w:rsidP="00AB3312">
            <w:pPr>
              <w:pStyle w:val="NoSpacing"/>
              <w:numPr>
                <w:ilvl w:val="0"/>
                <w:numId w:val="3"/>
              </w:numPr>
              <w:spacing w:line="276" w:lineRule="auto"/>
              <w:ind w:left="360"/>
              <w:rPr>
                <w:rFonts w:asciiTheme="majorHAnsi" w:hAnsiTheme="majorHAnsi"/>
                <w:i/>
                <w:sz w:val="24"/>
                <w:szCs w:val="26"/>
              </w:rPr>
            </w:pPr>
            <w:r w:rsidRPr="008A41A6">
              <w:rPr>
                <w:rFonts w:asciiTheme="majorHAnsi" w:hAnsiTheme="majorHAnsi"/>
                <w:sz w:val="24"/>
                <w:szCs w:val="26"/>
              </w:rPr>
              <w:t xml:space="preserve">Vice Chancellor’s Award for the Most Outstanding Young Researcher of the year </w:t>
            </w:r>
            <w:sdt>
              <w:sdtPr>
                <w:rPr>
                  <w:rFonts w:asciiTheme="majorHAnsi" w:hAnsiTheme="majorHAnsi"/>
                  <w:sz w:val="24"/>
                  <w:szCs w:val="26"/>
                </w:rPr>
                <w:id w:val="495466432"/>
              </w:sdtPr>
              <w:sdtContent>
                <w:r w:rsidRPr="008A41A6">
                  <w:rPr>
                    <w:rFonts w:ascii="MS Mincho" w:eastAsia="MS Mincho" w:hAnsi="MS Mincho" w:cs="MS Mincho" w:hint="eastAsia"/>
                    <w:sz w:val="24"/>
                    <w:szCs w:val="26"/>
                  </w:rPr>
                  <w:t>☐</w:t>
                </w:r>
              </w:sdtContent>
            </w:sdt>
          </w:p>
        </w:tc>
      </w:tr>
      <w:tr w:rsidR="001C3B14" w:rsidRPr="008A41A6" w14:paraId="2E3A37C1" w14:textId="77777777" w:rsidTr="00A35586">
        <w:tc>
          <w:tcPr>
            <w:tcW w:w="9576" w:type="dxa"/>
            <w:tcBorders>
              <w:top w:val="single" w:sz="4" w:space="0" w:color="auto"/>
            </w:tcBorders>
          </w:tcPr>
          <w:p w14:paraId="61B0B849" w14:textId="77777777" w:rsidR="001C3B14" w:rsidRPr="008A41A6" w:rsidRDefault="001C3B14" w:rsidP="001C3B14">
            <w:pPr>
              <w:spacing w:line="36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8A41A6">
              <w:rPr>
                <w:rFonts w:asciiTheme="majorHAnsi" w:hAnsiTheme="majorHAnsi"/>
                <w:b/>
                <w:sz w:val="24"/>
                <w:szCs w:val="24"/>
              </w:rPr>
              <w:lastRenderedPageBreak/>
              <w:t xml:space="preserve">Category 1: </w:t>
            </w:r>
          </w:p>
          <w:p w14:paraId="539AA607" w14:textId="77777777" w:rsidR="001C3B14" w:rsidRPr="008A41A6" w:rsidRDefault="001C3B14" w:rsidP="001C3B14">
            <w:pPr>
              <w:spacing w:line="360" w:lineRule="auto"/>
              <w:rPr>
                <w:rFonts w:asciiTheme="majorHAnsi" w:hAnsiTheme="majorHAnsi" w:cs="Calibri"/>
                <w:b/>
                <w:color w:val="000000"/>
                <w:sz w:val="24"/>
                <w:szCs w:val="26"/>
              </w:rPr>
            </w:pPr>
            <w:r w:rsidRPr="008A41A6">
              <w:rPr>
                <w:rFonts w:asciiTheme="majorHAnsi" w:hAnsiTheme="majorHAnsi" w:cs="Calibri"/>
                <w:b/>
                <w:color w:val="000000"/>
                <w:sz w:val="24"/>
                <w:szCs w:val="26"/>
              </w:rPr>
              <w:t xml:space="preserve">A Full Article Published in a Refereed </w:t>
            </w:r>
            <w:r w:rsidRPr="008A41A6">
              <w:rPr>
                <w:rFonts w:asciiTheme="majorHAnsi" w:hAnsiTheme="majorHAnsi" w:cs="Calibri"/>
                <w:b/>
                <w:color w:val="000000"/>
                <w:sz w:val="24"/>
                <w:szCs w:val="26"/>
                <w:u w:val="single"/>
              </w:rPr>
              <w:t>Non-indexed</w:t>
            </w:r>
            <w:r w:rsidRPr="008A41A6">
              <w:rPr>
                <w:rFonts w:asciiTheme="majorHAnsi" w:hAnsiTheme="majorHAnsi" w:cs="Calibri"/>
                <w:b/>
                <w:color w:val="000000"/>
                <w:sz w:val="24"/>
                <w:szCs w:val="26"/>
              </w:rPr>
              <w:t xml:space="preserve"> </w:t>
            </w:r>
            <w:proofErr w:type="gramStart"/>
            <w:r w:rsidRPr="008A41A6">
              <w:rPr>
                <w:rFonts w:asciiTheme="majorHAnsi" w:hAnsiTheme="majorHAnsi" w:cs="Calibri"/>
                <w:b/>
                <w:color w:val="000000"/>
                <w:sz w:val="24"/>
                <w:szCs w:val="26"/>
              </w:rPr>
              <w:t>Journal</w:t>
            </w:r>
            <w:proofErr w:type="gramEnd"/>
          </w:p>
          <w:p w14:paraId="6EE04EC1" w14:textId="77777777" w:rsidR="001C3B14" w:rsidRPr="008A41A6" w:rsidRDefault="001C3B14" w:rsidP="001C3B14">
            <w:pPr>
              <w:spacing w:line="360" w:lineRule="auto"/>
              <w:rPr>
                <w:rFonts w:asciiTheme="majorHAnsi" w:hAnsiTheme="majorHAnsi"/>
                <w:b/>
                <w:sz w:val="24"/>
                <w:szCs w:val="24"/>
              </w:rPr>
            </w:pPr>
          </w:p>
        </w:tc>
      </w:tr>
      <w:tr w:rsidR="001C3B14" w:rsidRPr="008A41A6" w14:paraId="7734D8A0" w14:textId="77777777" w:rsidTr="001C3B14">
        <w:tc>
          <w:tcPr>
            <w:tcW w:w="9576" w:type="dxa"/>
          </w:tcPr>
          <w:p w14:paraId="0A79A17C" w14:textId="77777777" w:rsidR="001C3B14" w:rsidRPr="008A41A6" w:rsidRDefault="001C3B14" w:rsidP="001C3B14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360"/>
              <w:rPr>
                <w:rFonts w:asciiTheme="majorHAnsi" w:hAnsiTheme="majorHAnsi"/>
                <w:sz w:val="24"/>
                <w:szCs w:val="24"/>
              </w:rPr>
            </w:pPr>
            <w:r w:rsidRPr="008A41A6">
              <w:rPr>
                <w:rFonts w:asciiTheme="majorHAnsi" w:hAnsiTheme="majorHAnsi"/>
                <w:sz w:val="24"/>
                <w:szCs w:val="24"/>
              </w:rPr>
              <w:t xml:space="preserve">Name of the Journal: </w:t>
            </w:r>
            <w:sdt>
              <w:sdtPr>
                <w:rPr>
                  <w:rFonts w:asciiTheme="majorHAnsi" w:hAnsiTheme="majorHAnsi"/>
                  <w:sz w:val="24"/>
                  <w:szCs w:val="24"/>
                </w:rPr>
                <w:id w:val="896089892"/>
                <w:placeholder>
                  <w:docPart w:val="DefaultPlaceholder_1082065158"/>
                </w:placeholder>
                <w:showingPlcHdr/>
              </w:sdtPr>
              <w:sdtContent>
                <w:r w:rsidR="00F11655" w:rsidRPr="008A41A6">
                  <w:rPr>
                    <w:rStyle w:val="PlaceholderText"/>
                    <w:rFonts w:asciiTheme="majorHAnsi" w:hAnsiTheme="majorHAnsi"/>
                  </w:rPr>
                  <w:t>Click here to enter text.</w:t>
                </w:r>
              </w:sdtContent>
            </w:sdt>
          </w:p>
        </w:tc>
      </w:tr>
      <w:tr w:rsidR="001C3B14" w:rsidRPr="008A41A6" w14:paraId="39350B48" w14:textId="77777777" w:rsidTr="001C3B14">
        <w:trPr>
          <w:trHeight w:val="531"/>
        </w:trPr>
        <w:tc>
          <w:tcPr>
            <w:tcW w:w="9576" w:type="dxa"/>
          </w:tcPr>
          <w:p w14:paraId="41677660" w14:textId="77777777" w:rsidR="001C3B14" w:rsidRPr="008A41A6" w:rsidRDefault="001C3B14" w:rsidP="001C3B14">
            <w:pPr>
              <w:pStyle w:val="NoSpacing"/>
              <w:numPr>
                <w:ilvl w:val="0"/>
                <w:numId w:val="4"/>
              </w:numPr>
              <w:spacing w:line="276" w:lineRule="auto"/>
              <w:ind w:left="360"/>
              <w:rPr>
                <w:rFonts w:asciiTheme="majorHAnsi" w:hAnsiTheme="majorHAnsi" w:cs="Calibri"/>
                <w:color w:val="000000"/>
                <w:sz w:val="24"/>
                <w:szCs w:val="26"/>
              </w:rPr>
            </w:pPr>
            <w:r w:rsidRPr="008A41A6">
              <w:rPr>
                <w:rFonts w:asciiTheme="majorHAnsi" w:hAnsiTheme="majorHAnsi" w:cs="Calibri"/>
                <w:color w:val="000000"/>
                <w:sz w:val="24"/>
                <w:szCs w:val="26"/>
              </w:rPr>
              <w:t xml:space="preserve">Publisher: </w:t>
            </w:r>
            <w:sdt>
              <w:sdtPr>
                <w:rPr>
                  <w:rFonts w:asciiTheme="majorHAnsi" w:hAnsiTheme="majorHAnsi" w:cs="Calibri"/>
                  <w:color w:val="000000"/>
                  <w:sz w:val="24"/>
                  <w:szCs w:val="26"/>
                </w:rPr>
                <w:id w:val="58990933"/>
                <w:placeholder>
                  <w:docPart w:val="DefaultPlaceholder_1082065158"/>
                </w:placeholder>
                <w:showingPlcHdr/>
              </w:sdtPr>
              <w:sdtContent>
                <w:r w:rsidR="00F11655" w:rsidRPr="008A41A6">
                  <w:rPr>
                    <w:rStyle w:val="PlaceholderText"/>
                    <w:rFonts w:asciiTheme="majorHAnsi" w:hAnsiTheme="majorHAnsi"/>
                  </w:rPr>
                  <w:t>Click here to enter text.</w:t>
                </w:r>
              </w:sdtContent>
            </w:sdt>
          </w:p>
        </w:tc>
      </w:tr>
      <w:tr w:rsidR="001C3B14" w:rsidRPr="008A41A6" w14:paraId="37617117" w14:textId="77777777" w:rsidTr="001C3B14">
        <w:trPr>
          <w:trHeight w:val="530"/>
        </w:trPr>
        <w:tc>
          <w:tcPr>
            <w:tcW w:w="9576" w:type="dxa"/>
          </w:tcPr>
          <w:p w14:paraId="42FE8ACB" w14:textId="77777777" w:rsidR="001C3B14" w:rsidRPr="008A41A6" w:rsidRDefault="001C3B14" w:rsidP="001C3B14">
            <w:pPr>
              <w:pStyle w:val="NoSpacing"/>
              <w:numPr>
                <w:ilvl w:val="0"/>
                <w:numId w:val="4"/>
              </w:numPr>
              <w:spacing w:line="276" w:lineRule="auto"/>
              <w:ind w:left="360"/>
              <w:rPr>
                <w:rFonts w:asciiTheme="majorHAnsi" w:hAnsiTheme="majorHAnsi"/>
                <w:sz w:val="24"/>
                <w:szCs w:val="26"/>
              </w:rPr>
            </w:pPr>
            <w:r w:rsidRPr="008A41A6">
              <w:rPr>
                <w:rFonts w:asciiTheme="majorHAnsi" w:hAnsiTheme="majorHAnsi"/>
                <w:sz w:val="24"/>
                <w:szCs w:val="26"/>
              </w:rPr>
              <w:t xml:space="preserve">Title of the Article as in the Journal: </w:t>
            </w:r>
            <w:sdt>
              <w:sdtPr>
                <w:rPr>
                  <w:rFonts w:asciiTheme="majorHAnsi" w:hAnsiTheme="majorHAnsi"/>
                  <w:sz w:val="24"/>
                  <w:szCs w:val="26"/>
                </w:rPr>
                <w:id w:val="616647347"/>
                <w:placeholder>
                  <w:docPart w:val="DefaultPlaceholder_1082065158"/>
                </w:placeholder>
                <w:showingPlcHdr/>
              </w:sdtPr>
              <w:sdtContent>
                <w:r w:rsidR="00F11655" w:rsidRPr="008A41A6">
                  <w:rPr>
                    <w:rStyle w:val="PlaceholderText"/>
                    <w:rFonts w:asciiTheme="majorHAnsi" w:hAnsiTheme="majorHAnsi"/>
                  </w:rPr>
                  <w:t>Click here to enter text.</w:t>
                </w:r>
              </w:sdtContent>
            </w:sdt>
          </w:p>
          <w:p w14:paraId="3A1F6C15" w14:textId="77777777" w:rsidR="001C3B14" w:rsidRPr="008A41A6" w:rsidRDefault="001C3B14" w:rsidP="001C3B14">
            <w:pPr>
              <w:pStyle w:val="NoSpacing"/>
              <w:spacing w:line="276" w:lineRule="auto"/>
              <w:ind w:left="360"/>
              <w:rPr>
                <w:rFonts w:asciiTheme="majorHAnsi" w:hAnsiTheme="majorHAnsi"/>
                <w:sz w:val="24"/>
                <w:szCs w:val="26"/>
              </w:rPr>
            </w:pPr>
          </w:p>
          <w:p w14:paraId="62822F67" w14:textId="77777777" w:rsidR="001C3B14" w:rsidRPr="008A41A6" w:rsidRDefault="001C3B14" w:rsidP="001C3B14">
            <w:pPr>
              <w:pStyle w:val="NoSpacing"/>
              <w:spacing w:line="276" w:lineRule="auto"/>
              <w:ind w:left="360"/>
              <w:rPr>
                <w:rFonts w:asciiTheme="majorHAnsi" w:hAnsiTheme="majorHAnsi"/>
                <w:sz w:val="24"/>
                <w:szCs w:val="26"/>
              </w:rPr>
            </w:pPr>
          </w:p>
        </w:tc>
      </w:tr>
      <w:tr w:rsidR="001C3B14" w:rsidRPr="008A41A6" w14:paraId="1217B44D" w14:textId="77777777" w:rsidTr="001C3B14">
        <w:trPr>
          <w:trHeight w:val="530"/>
        </w:trPr>
        <w:tc>
          <w:tcPr>
            <w:tcW w:w="9576" w:type="dxa"/>
          </w:tcPr>
          <w:p w14:paraId="303C3DB2" w14:textId="77777777" w:rsidR="001C3B14" w:rsidRPr="008A41A6" w:rsidRDefault="00F11655" w:rsidP="001C3B14">
            <w:pPr>
              <w:pStyle w:val="NoSpacing"/>
              <w:numPr>
                <w:ilvl w:val="0"/>
                <w:numId w:val="4"/>
              </w:numPr>
              <w:spacing w:line="360" w:lineRule="auto"/>
              <w:ind w:left="360"/>
              <w:rPr>
                <w:rFonts w:asciiTheme="majorHAnsi" w:hAnsiTheme="majorHAnsi"/>
                <w:sz w:val="24"/>
              </w:rPr>
            </w:pPr>
            <w:r w:rsidRPr="008A41A6">
              <w:rPr>
                <w:rFonts w:asciiTheme="majorHAnsi" w:hAnsiTheme="majorHAnsi"/>
                <w:sz w:val="24"/>
              </w:rPr>
              <w:t xml:space="preserve">Authors and Affiliations as in the Journal: </w:t>
            </w:r>
            <w:sdt>
              <w:sdtPr>
                <w:rPr>
                  <w:rFonts w:asciiTheme="majorHAnsi" w:hAnsiTheme="majorHAnsi"/>
                  <w:sz w:val="24"/>
                </w:rPr>
                <w:id w:val="-2130304536"/>
                <w:placeholder>
                  <w:docPart w:val="DefaultPlaceholder_1082065158"/>
                </w:placeholder>
                <w:showingPlcHdr/>
              </w:sdtPr>
              <w:sdtContent>
                <w:r w:rsidRPr="008A41A6">
                  <w:rPr>
                    <w:rStyle w:val="PlaceholderText"/>
                    <w:rFonts w:asciiTheme="majorHAnsi" w:hAnsiTheme="majorHAnsi"/>
                  </w:rPr>
                  <w:t>Click here to enter text.</w:t>
                </w:r>
              </w:sdtContent>
            </w:sdt>
          </w:p>
        </w:tc>
      </w:tr>
      <w:tr w:rsidR="001C3B14" w:rsidRPr="008A41A6" w14:paraId="0ED90F2A" w14:textId="77777777" w:rsidTr="001C3B14">
        <w:trPr>
          <w:trHeight w:val="530"/>
        </w:trPr>
        <w:tc>
          <w:tcPr>
            <w:tcW w:w="9576" w:type="dxa"/>
          </w:tcPr>
          <w:p w14:paraId="326CB142" w14:textId="77777777" w:rsidR="001C3B14" w:rsidRPr="008A41A6" w:rsidRDefault="00F11655" w:rsidP="001C3B14">
            <w:pPr>
              <w:pStyle w:val="NoSpacing"/>
              <w:numPr>
                <w:ilvl w:val="0"/>
                <w:numId w:val="4"/>
              </w:numPr>
              <w:spacing w:line="360" w:lineRule="auto"/>
              <w:ind w:left="360"/>
              <w:rPr>
                <w:rFonts w:asciiTheme="majorHAnsi" w:hAnsiTheme="majorHAnsi"/>
                <w:sz w:val="24"/>
              </w:rPr>
            </w:pPr>
            <w:r w:rsidRPr="008A41A6">
              <w:rPr>
                <w:rFonts w:asciiTheme="majorHAnsi" w:hAnsiTheme="majorHAnsi"/>
                <w:sz w:val="24"/>
              </w:rPr>
              <w:t xml:space="preserve">Abstract: </w:t>
            </w:r>
            <w:sdt>
              <w:sdtPr>
                <w:rPr>
                  <w:rFonts w:asciiTheme="majorHAnsi" w:hAnsiTheme="majorHAnsi"/>
                  <w:sz w:val="24"/>
                </w:rPr>
                <w:id w:val="-1321809483"/>
                <w:placeholder>
                  <w:docPart w:val="DefaultPlaceholder_1082065158"/>
                </w:placeholder>
                <w:showingPlcHdr/>
              </w:sdtPr>
              <w:sdtContent>
                <w:r w:rsidRPr="008A41A6">
                  <w:rPr>
                    <w:rStyle w:val="PlaceholderText"/>
                    <w:rFonts w:asciiTheme="majorHAnsi" w:hAnsiTheme="majorHAnsi"/>
                  </w:rPr>
                  <w:t>Click here to enter text.</w:t>
                </w:r>
              </w:sdtContent>
            </w:sdt>
          </w:p>
        </w:tc>
      </w:tr>
      <w:tr w:rsidR="001C3B14" w:rsidRPr="008A41A6" w14:paraId="5E1D55A1" w14:textId="77777777" w:rsidTr="001C3B14">
        <w:trPr>
          <w:trHeight w:val="530"/>
        </w:trPr>
        <w:tc>
          <w:tcPr>
            <w:tcW w:w="9576" w:type="dxa"/>
          </w:tcPr>
          <w:p w14:paraId="38277E19" w14:textId="77777777" w:rsidR="001C3B14" w:rsidRPr="008A41A6" w:rsidRDefault="00F11655" w:rsidP="001C3B14">
            <w:pPr>
              <w:pStyle w:val="NoSpacing"/>
              <w:numPr>
                <w:ilvl w:val="0"/>
                <w:numId w:val="4"/>
              </w:numPr>
              <w:spacing w:line="276" w:lineRule="auto"/>
              <w:ind w:left="360"/>
              <w:rPr>
                <w:rFonts w:asciiTheme="majorHAnsi" w:hAnsiTheme="majorHAnsi"/>
                <w:i/>
                <w:sz w:val="24"/>
                <w:szCs w:val="26"/>
              </w:rPr>
            </w:pPr>
            <w:r w:rsidRPr="008A41A6">
              <w:rPr>
                <w:rFonts w:asciiTheme="majorHAnsi" w:hAnsiTheme="majorHAnsi"/>
                <w:sz w:val="24"/>
                <w:szCs w:val="26"/>
              </w:rPr>
              <w:t>Please attach a hard copy of the article.</w:t>
            </w:r>
          </w:p>
        </w:tc>
      </w:tr>
      <w:tr w:rsidR="001C3B14" w:rsidRPr="008A41A6" w14:paraId="6DF105BA" w14:textId="77777777" w:rsidTr="001C3B14">
        <w:trPr>
          <w:trHeight w:val="530"/>
        </w:trPr>
        <w:tc>
          <w:tcPr>
            <w:tcW w:w="9576" w:type="dxa"/>
          </w:tcPr>
          <w:p w14:paraId="266AE572" w14:textId="77777777" w:rsidR="001C3B14" w:rsidRPr="008A41A6" w:rsidRDefault="00F11655" w:rsidP="00F11655">
            <w:pPr>
              <w:pStyle w:val="NoSpacing"/>
              <w:spacing w:line="276" w:lineRule="auto"/>
              <w:rPr>
                <w:rFonts w:asciiTheme="majorHAnsi" w:hAnsiTheme="majorHAnsi"/>
                <w:b/>
                <w:sz w:val="24"/>
                <w:szCs w:val="26"/>
              </w:rPr>
            </w:pPr>
            <w:r w:rsidRPr="008A41A6">
              <w:rPr>
                <w:rFonts w:asciiTheme="majorHAnsi" w:hAnsiTheme="majorHAnsi"/>
                <w:b/>
                <w:sz w:val="24"/>
                <w:szCs w:val="26"/>
              </w:rPr>
              <w:t xml:space="preserve">** Please complete </w:t>
            </w:r>
            <w:r w:rsidR="001C5EE2" w:rsidRPr="008A41A6">
              <w:rPr>
                <w:rFonts w:asciiTheme="majorHAnsi" w:hAnsiTheme="majorHAnsi"/>
                <w:b/>
                <w:sz w:val="24"/>
                <w:szCs w:val="24"/>
              </w:rPr>
              <w:t>Section</w:t>
            </w:r>
            <w:r w:rsidRPr="008A41A6">
              <w:rPr>
                <w:rFonts w:asciiTheme="majorHAnsi" w:hAnsiTheme="majorHAnsi"/>
                <w:b/>
                <w:sz w:val="24"/>
                <w:szCs w:val="26"/>
              </w:rPr>
              <w:t xml:space="preserve"> C and D.</w:t>
            </w:r>
          </w:p>
        </w:tc>
      </w:tr>
    </w:tbl>
    <w:p w14:paraId="52759D11" w14:textId="77777777" w:rsidR="00F11655" w:rsidRPr="008A41A6" w:rsidRDefault="00F11655">
      <w:pPr>
        <w:rPr>
          <w:rFonts w:asciiTheme="majorHAnsi" w:hAnsiTheme="majorHAnsi"/>
        </w:rPr>
      </w:pPr>
    </w:p>
    <w:p w14:paraId="05176F9E" w14:textId="77777777" w:rsidR="00FD0D1E" w:rsidRDefault="00FD0D1E">
      <w:pPr>
        <w:spacing w:after="200" w:line="276" w:lineRule="auto"/>
        <w:rPr>
          <w:rFonts w:asciiTheme="majorHAnsi" w:hAnsiTheme="majorHAnsi"/>
        </w:rPr>
        <w:sectPr w:rsidR="00FD0D1E" w:rsidSect="00A35586">
          <w:footerReference w:type="default" r:id="rId9"/>
          <w:pgSz w:w="12240" w:h="15840"/>
          <w:pgMar w:top="900" w:right="1440" w:bottom="900" w:left="1440" w:header="720" w:footer="0" w:gutter="0"/>
          <w:cols w:space="720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11655" w:rsidRPr="008A41A6" w14:paraId="5C9CDAF7" w14:textId="77777777" w:rsidTr="00D76197">
        <w:tc>
          <w:tcPr>
            <w:tcW w:w="9576" w:type="dxa"/>
          </w:tcPr>
          <w:p w14:paraId="6F21BD16" w14:textId="77777777" w:rsidR="00F11655" w:rsidRPr="008A41A6" w:rsidRDefault="00F11655" w:rsidP="00D76197">
            <w:pPr>
              <w:spacing w:line="36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8A41A6">
              <w:rPr>
                <w:rFonts w:asciiTheme="majorHAnsi" w:hAnsiTheme="majorHAnsi"/>
                <w:b/>
                <w:sz w:val="24"/>
                <w:szCs w:val="24"/>
              </w:rPr>
              <w:lastRenderedPageBreak/>
              <w:t xml:space="preserve">Category 2: </w:t>
            </w:r>
          </w:p>
          <w:p w14:paraId="7C5FFA23" w14:textId="77777777" w:rsidR="00F11655" w:rsidRPr="008A41A6" w:rsidRDefault="00F11655" w:rsidP="00D76197">
            <w:pPr>
              <w:spacing w:line="360" w:lineRule="auto"/>
              <w:rPr>
                <w:rFonts w:asciiTheme="majorHAnsi" w:hAnsiTheme="majorHAnsi" w:cs="Calibri"/>
                <w:b/>
                <w:color w:val="000000"/>
                <w:sz w:val="24"/>
                <w:szCs w:val="26"/>
              </w:rPr>
            </w:pPr>
            <w:r w:rsidRPr="008A41A6">
              <w:rPr>
                <w:rFonts w:asciiTheme="majorHAnsi" w:hAnsiTheme="majorHAnsi" w:cs="Calibri"/>
                <w:b/>
                <w:color w:val="000000"/>
                <w:sz w:val="24"/>
                <w:szCs w:val="26"/>
              </w:rPr>
              <w:t xml:space="preserve">A Full Article Published in a Refereed </w:t>
            </w:r>
            <w:r w:rsidRPr="008A41A6">
              <w:rPr>
                <w:rFonts w:asciiTheme="majorHAnsi" w:hAnsiTheme="majorHAnsi" w:cs="Calibri"/>
                <w:b/>
                <w:color w:val="000000"/>
                <w:sz w:val="24"/>
                <w:szCs w:val="26"/>
                <w:u w:val="single"/>
              </w:rPr>
              <w:t>Indexed</w:t>
            </w:r>
            <w:r w:rsidRPr="008A41A6">
              <w:rPr>
                <w:rFonts w:asciiTheme="majorHAnsi" w:hAnsiTheme="majorHAnsi" w:cs="Calibri"/>
                <w:b/>
                <w:color w:val="000000"/>
                <w:sz w:val="24"/>
                <w:szCs w:val="26"/>
              </w:rPr>
              <w:t xml:space="preserve"> Journal</w:t>
            </w:r>
          </w:p>
          <w:p w14:paraId="090C0861" w14:textId="77777777" w:rsidR="0054067C" w:rsidRPr="008A41A6" w:rsidRDefault="0054067C" w:rsidP="00D76197">
            <w:pPr>
              <w:spacing w:line="360" w:lineRule="auto"/>
              <w:rPr>
                <w:rStyle w:val="Hyperlink"/>
                <w:rFonts w:asciiTheme="majorHAnsi" w:hAnsiTheme="majorHAnsi" w:cs="Constantia"/>
              </w:rPr>
            </w:pPr>
            <w:r w:rsidRPr="008A41A6">
              <w:rPr>
                <w:rFonts w:asciiTheme="majorHAnsi" w:hAnsiTheme="majorHAnsi" w:cs="Constantia"/>
              </w:rPr>
              <w:t xml:space="preserve">**Recognized index journals are listed at </w:t>
            </w:r>
            <w:hyperlink r:id="rId10" w:anchor="journal_lists" w:history="1">
              <w:r w:rsidRPr="008A41A6">
                <w:rPr>
                  <w:rStyle w:val="Hyperlink"/>
                  <w:rFonts w:asciiTheme="majorHAnsi" w:hAnsiTheme="majorHAnsi" w:cs="Constantia"/>
                </w:rPr>
                <w:t>http://ip-science.thomsonreuters.com/mjl/#journal_lists</w:t>
              </w:r>
            </w:hyperlink>
          </w:p>
          <w:p w14:paraId="2DAA27DD" w14:textId="77777777" w:rsidR="00C7026D" w:rsidRPr="008A41A6" w:rsidRDefault="00C7026D" w:rsidP="00C7026D">
            <w:pPr>
              <w:pStyle w:val="Default"/>
              <w:numPr>
                <w:ilvl w:val="0"/>
                <w:numId w:val="7"/>
              </w:numPr>
              <w:spacing w:after="39" w:line="276" w:lineRule="auto"/>
              <w:ind w:left="360" w:hanging="27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8A41A6">
              <w:rPr>
                <w:rFonts w:asciiTheme="majorHAnsi" w:hAnsiTheme="majorHAnsi"/>
                <w:sz w:val="22"/>
                <w:szCs w:val="22"/>
              </w:rPr>
              <w:t xml:space="preserve">Acceptable Indexing Services: Science Citation Index (SCI &amp; SCI Expanded), Social Sciences Citation Index (SSCI), </w:t>
            </w:r>
            <w:r w:rsidR="0036772B" w:rsidRPr="008A41A6">
              <w:rPr>
                <w:rFonts w:asciiTheme="majorHAnsi" w:hAnsiTheme="majorHAnsi"/>
                <w:sz w:val="22"/>
                <w:szCs w:val="22"/>
              </w:rPr>
              <w:t xml:space="preserve">Elsevier's Scopus, ScienceDirect. </w:t>
            </w:r>
            <w:r w:rsidRPr="008A41A6">
              <w:rPr>
                <w:rFonts w:asciiTheme="majorHAnsi" w:hAnsiTheme="majorHAnsi"/>
                <w:sz w:val="22"/>
                <w:szCs w:val="22"/>
              </w:rPr>
              <w:t>Arts and Humanities Citation I</w:t>
            </w:r>
            <w:r w:rsidR="00164ECF">
              <w:rPr>
                <w:rFonts w:asciiTheme="majorHAnsi" w:hAnsiTheme="majorHAnsi"/>
                <w:sz w:val="22"/>
                <w:szCs w:val="22"/>
              </w:rPr>
              <w:t>ndex (AHCI).</w:t>
            </w:r>
          </w:p>
          <w:p w14:paraId="73C80CB8" w14:textId="77777777" w:rsidR="0054067C" w:rsidRPr="008A41A6" w:rsidRDefault="0054067C" w:rsidP="00D76197">
            <w:pPr>
              <w:spacing w:line="360" w:lineRule="auto"/>
              <w:rPr>
                <w:rFonts w:asciiTheme="majorHAnsi" w:hAnsiTheme="majorHAnsi" w:cs="Constantia"/>
                <w:color w:val="0000FF" w:themeColor="hyperlink"/>
                <w:sz w:val="10"/>
                <w:u w:val="single"/>
              </w:rPr>
            </w:pPr>
          </w:p>
        </w:tc>
      </w:tr>
      <w:tr w:rsidR="00F11655" w:rsidRPr="008A41A6" w14:paraId="0DC81E79" w14:textId="77777777" w:rsidTr="00D76197">
        <w:tc>
          <w:tcPr>
            <w:tcW w:w="9576" w:type="dxa"/>
          </w:tcPr>
          <w:p w14:paraId="088913C5" w14:textId="77777777" w:rsidR="00F11655" w:rsidRPr="008A41A6" w:rsidRDefault="00F11655" w:rsidP="00F11655">
            <w:pPr>
              <w:pStyle w:val="ListParagraph"/>
              <w:numPr>
                <w:ilvl w:val="0"/>
                <w:numId w:val="5"/>
              </w:numPr>
              <w:spacing w:line="360" w:lineRule="auto"/>
              <w:ind w:left="360"/>
              <w:rPr>
                <w:rFonts w:asciiTheme="majorHAnsi" w:hAnsiTheme="majorHAnsi"/>
                <w:sz w:val="24"/>
                <w:szCs w:val="24"/>
              </w:rPr>
            </w:pPr>
            <w:r w:rsidRPr="008A41A6">
              <w:rPr>
                <w:rFonts w:asciiTheme="majorHAnsi" w:hAnsiTheme="majorHAnsi"/>
                <w:sz w:val="24"/>
                <w:szCs w:val="24"/>
              </w:rPr>
              <w:t xml:space="preserve">Name of the Journal: </w:t>
            </w:r>
            <w:sdt>
              <w:sdtPr>
                <w:rPr>
                  <w:rFonts w:asciiTheme="majorHAnsi" w:hAnsiTheme="majorHAnsi"/>
                  <w:sz w:val="24"/>
                  <w:szCs w:val="24"/>
                </w:rPr>
                <w:id w:val="582573932"/>
                <w:showingPlcHdr/>
              </w:sdtPr>
              <w:sdtContent>
                <w:r w:rsidRPr="008A41A6">
                  <w:rPr>
                    <w:rStyle w:val="PlaceholderText"/>
                    <w:rFonts w:asciiTheme="majorHAnsi" w:hAnsiTheme="majorHAnsi"/>
                  </w:rPr>
                  <w:t>Click here to enter text.</w:t>
                </w:r>
              </w:sdtContent>
            </w:sdt>
          </w:p>
        </w:tc>
      </w:tr>
      <w:tr w:rsidR="00F11655" w:rsidRPr="008A41A6" w14:paraId="7B0C24CE" w14:textId="77777777" w:rsidTr="00D76197">
        <w:trPr>
          <w:trHeight w:val="531"/>
        </w:trPr>
        <w:tc>
          <w:tcPr>
            <w:tcW w:w="9576" w:type="dxa"/>
          </w:tcPr>
          <w:p w14:paraId="5145BA62" w14:textId="77777777" w:rsidR="00F11655" w:rsidRPr="008A41A6" w:rsidRDefault="00F11655" w:rsidP="00F11655">
            <w:pPr>
              <w:pStyle w:val="NoSpacing"/>
              <w:numPr>
                <w:ilvl w:val="0"/>
                <w:numId w:val="5"/>
              </w:numPr>
              <w:spacing w:line="276" w:lineRule="auto"/>
              <w:ind w:left="360"/>
              <w:rPr>
                <w:rFonts w:asciiTheme="majorHAnsi" w:hAnsiTheme="majorHAnsi" w:cs="Calibri"/>
                <w:color w:val="000000"/>
                <w:sz w:val="24"/>
                <w:szCs w:val="26"/>
              </w:rPr>
            </w:pPr>
            <w:r w:rsidRPr="008A41A6">
              <w:rPr>
                <w:rFonts w:asciiTheme="majorHAnsi" w:hAnsiTheme="majorHAnsi" w:cs="Calibri"/>
                <w:color w:val="000000"/>
                <w:sz w:val="24"/>
                <w:szCs w:val="26"/>
              </w:rPr>
              <w:t xml:space="preserve">Publisher: </w:t>
            </w:r>
            <w:sdt>
              <w:sdtPr>
                <w:rPr>
                  <w:rFonts w:asciiTheme="majorHAnsi" w:hAnsiTheme="majorHAnsi" w:cs="Calibri"/>
                  <w:color w:val="000000"/>
                  <w:sz w:val="24"/>
                  <w:szCs w:val="26"/>
                </w:rPr>
                <w:id w:val="287643151"/>
                <w:showingPlcHdr/>
              </w:sdtPr>
              <w:sdtContent>
                <w:r w:rsidRPr="008A41A6">
                  <w:rPr>
                    <w:rStyle w:val="PlaceholderText"/>
                    <w:rFonts w:asciiTheme="majorHAnsi" w:hAnsiTheme="majorHAnsi"/>
                  </w:rPr>
                  <w:t>Click here to enter text.</w:t>
                </w:r>
              </w:sdtContent>
            </w:sdt>
          </w:p>
        </w:tc>
      </w:tr>
      <w:tr w:rsidR="00F11655" w:rsidRPr="008A41A6" w14:paraId="5DB0BFF7" w14:textId="77777777" w:rsidTr="00D76197">
        <w:trPr>
          <w:trHeight w:val="531"/>
        </w:trPr>
        <w:tc>
          <w:tcPr>
            <w:tcW w:w="9576" w:type="dxa"/>
          </w:tcPr>
          <w:p w14:paraId="1BECDF8F" w14:textId="77777777" w:rsidR="0054067C" w:rsidRPr="008A41A6" w:rsidRDefault="00F11655" w:rsidP="00F11655">
            <w:pPr>
              <w:pStyle w:val="NoSpacing"/>
              <w:numPr>
                <w:ilvl w:val="0"/>
                <w:numId w:val="5"/>
              </w:numPr>
              <w:spacing w:line="276" w:lineRule="auto"/>
              <w:ind w:left="360"/>
              <w:rPr>
                <w:rFonts w:asciiTheme="majorHAnsi" w:hAnsiTheme="majorHAnsi" w:cs="Calibri"/>
                <w:color w:val="000000"/>
                <w:sz w:val="24"/>
                <w:szCs w:val="26"/>
              </w:rPr>
            </w:pPr>
            <w:r w:rsidRPr="008A41A6">
              <w:rPr>
                <w:rFonts w:asciiTheme="majorHAnsi" w:hAnsiTheme="majorHAnsi" w:cs="Calibri"/>
                <w:color w:val="000000"/>
                <w:sz w:val="24"/>
                <w:szCs w:val="26"/>
              </w:rPr>
              <w:t>Impact Factor of the Journal</w:t>
            </w:r>
            <w:r w:rsidR="0054067C" w:rsidRPr="008A41A6">
              <w:rPr>
                <w:rFonts w:asciiTheme="majorHAnsi" w:hAnsiTheme="majorHAnsi" w:cs="Calibri"/>
                <w:color w:val="000000"/>
                <w:sz w:val="24"/>
                <w:szCs w:val="26"/>
                <w:vertAlign w:val="superscript"/>
              </w:rPr>
              <w:t>#</w:t>
            </w:r>
            <w:r w:rsidR="0054067C" w:rsidRPr="008A41A6">
              <w:rPr>
                <w:rFonts w:asciiTheme="majorHAnsi" w:hAnsiTheme="majorHAnsi" w:cs="Calibri"/>
                <w:color w:val="000000"/>
                <w:sz w:val="24"/>
                <w:szCs w:val="26"/>
              </w:rPr>
              <w:t xml:space="preserve">: </w:t>
            </w:r>
            <w:sdt>
              <w:sdtPr>
                <w:rPr>
                  <w:rFonts w:asciiTheme="majorHAnsi" w:hAnsiTheme="majorHAnsi" w:cs="Calibri"/>
                  <w:color w:val="000000"/>
                  <w:sz w:val="24"/>
                  <w:szCs w:val="26"/>
                </w:rPr>
                <w:id w:val="-463729769"/>
                <w:placeholder>
                  <w:docPart w:val="DefaultPlaceholder_1082065158"/>
                </w:placeholder>
                <w:showingPlcHdr/>
              </w:sdtPr>
              <w:sdtContent>
                <w:r w:rsidR="0054067C" w:rsidRPr="008A41A6">
                  <w:rPr>
                    <w:rStyle w:val="PlaceholderText"/>
                    <w:rFonts w:asciiTheme="majorHAnsi" w:hAnsiTheme="majorHAnsi"/>
                  </w:rPr>
                  <w:t>Click here to enter text.</w:t>
                </w:r>
              </w:sdtContent>
            </w:sdt>
          </w:p>
          <w:p w14:paraId="69493A01" w14:textId="77777777" w:rsidR="0054067C" w:rsidRPr="008A41A6" w:rsidRDefault="0054067C" w:rsidP="0054067C">
            <w:pPr>
              <w:pStyle w:val="NoSpacing"/>
              <w:spacing w:line="276" w:lineRule="auto"/>
              <w:ind w:left="360"/>
              <w:rPr>
                <w:rFonts w:asciiTheme="majorHAnsi" w:hAnsiTheme="majorHAnsi" w:cs="Calibri"/>
                <w:color w:val="000000"/>
                <w:sz w:val="4"/>
                <w:szCs w:val="16"/>
              </w:rPr>
            </w:pPr>
          </w:p>
          <w:p w14:paraId="39431606" w14:textId="77777777" w:rsidR="00F11655" w:rsidRPr="008A41A6" w:rsidRDefault="0054067C" w:rsidP="0054067C">
            <w:pPr>
              <w:pStyle w:val="NoSpacing"/>
              <w:spacing w:line="276" w:lineRule="auto"/>
              <w:ind w:left="360"/>
              <w:rPr>
                <w:rFonts w:asciiTheme="majorHAnsi" w:hAnsiTheme="majorHAnsi" w:cs="Calibri"/>
                <w:color w:val="000000"/>
                <w:sz w:val="24"/>
                <w:szCs w:val="26"/>
              </w:rPr>
            </w:pPr>
            <w:r w:rsidRPr="008A41A6">
              <w:rPr>
                <w:rFonts w:asciiTheme="majorHAnsi" w:hAnsiTheme="majorHAnsi" w:cs="Calibri"/>
                <w:color w:val="000000"/>
                <w:sz w:val="24"/>
                <w:szCs w:val="26"/>
              </w:rPr>
              <w:t>(</w:t>
            </w:r>
            <w:r w:rsidRPr="008A41A6">
              <w:rPr>
                <w:rFonts w:asciiTheme="majorHAnsi" w:hAnsiTheme="majorHAnsi" w:cs="Calibri"/>
                <w:color w:val="000000"/>
                <w:sz w:val="24"/>
                <w:szCs w:val="26"/>
                <w:vertAlign w:val="superscript"/>
              </w:rPr>
              <w:t>#</w:t>
            </w:r>
            <w:r w:rsidRPr="008A41A6">
              <w:rPr>
                <w:rFonts w:asciiTheme="majorHAnsi" w:hAnsiTheme="majorHAnsi" w:cs="Calibri"/>
                <w:color w:val="000000"/>
                <w:sz w:val="24"/>
                <w:szCs w:val="26"/>
              </w:rPr>
              <w:t>Refer the official home page of the publisher)</w:t>
            </w:r>
          </w:p>
        </w:tc>
      </w:tr>
      <w:tr w:rsidR="00F11655" w:rsidRPr="008A41A6" w14:paraId="73C530F4" w14:textId="77777777" w:rsidTr="00D76197">
        <w:trPr>
          <w:trHeight w:val="531"/>
        </w:trPr>
        <w:tc>
          <w:tcPr>
            <w:tcW w:w="9576" w:type="dxa"/>
          </w:tcPr>
          <w:p w14:paraId="60C15420" w14:textId="77777777" w:rsidR="00F11655" w:rsidRPr="008A41A6" w:rsidRDefault="00F11655" w:rsidP="00F11655">
            <w:pPr>
              <w:pStyle w:val="NoSpacing"/>
              <w:numPr>
                <w:ilvl w:val="0"/>
                <w:numId w:val="5"/>
              </w:numPr>
              <w:spacing w:line="276" w:lineRule="auto"/>
              <w:ind w:left="360"/>
              <w:rPr>
                <w:rFonts w:asciiTheme="majorHAnsi" w:hAnsiTheme="majorHAnsi" w:cs="Calibri"/>
                <w:color w:val="000000"/>
                <w:sz w:val="24"/>
                <w:szCs w:val="26"/>
              </w:rPr>
            </w:pPr>
            <w:r w:rsidRPr="008A41A6">
              <w:rPr>
                <w:rFonts w:asciiTheme="majorHAnsi" w:hAnsiTheme="majorHAnsi" w:cs="Calibri"/>
                <w:color w:val="000000"/>
                <w:sz w:val="24"/>
                <w:szCs w:val="26"/>
              </w:rPr>
              <w:t xml:space="preserve">Home Page URL of the Journal: </w:t>
            </w:r>
            <w:sdt>
              <w:sdtPr>
                <w:rPr>
                  <w:rFonts w:asciiTheme="majorHAnsi" w:hAnsiTheme="majorHAnsi" w:cs="Calibri"/>
                  <w:color w:val="000000"/>
                  <w:sz w:val="24"/>
                  <w:szCs w:val="26"/>
                </w:rPr>
                <w:id w:val="1027141829"/>
                <w:placeholder>
                  <w:docPart w:val="DefaultPlaceholder_1082065158"/>
                </w:placeholder>
                <w:showingPlcHdr/>
              </w:sdtPr>
              <w:sdtContent>
                <w:r w:rsidR="0054067C" w:rsidRPr="008A41A6">
                  <w:rPr>
                    <w:rStyle w:val="PlaceholderText"/>
                    <w:rFonts w:asciiTheme="majorHAnsi" w:hAnsiTheme="majorHAnsi"/>
                  </w:rPr>
                  <w:t>Click here to enter text.</w:t>
                </w:r>
              </w:sdtContent>
            </w:sdt>
          </w:p>
        </w:tc>
      </w:tr>
      <w:tr w:rsidR="00F11655" w:rsidRPr="008A41A6" w14:paraId="7809E91C" w14:textId="77777777" w:rsidTr="00D76197">
        <w:trPr>
          <w:trHeight w:val="531"/>
        </w:trPr>
        <w:tc>
          <w:tcPr>
            <w:tcW w:w="9576" w:type="dxa"/>
          </w:tcPr>
          <w:p w14:paraId="6EF3FEF8" w14:textId="77777777" w:rsidR="00F11655" w:rsidRPr="008A41A6" w:rsidRDefault="0054067C" w:rsidP="00F11655">
            <w:pPr>
              <w:pStyle w:val="NoSpacing"/>
              <w:numPr>
                <w:ilvl w:val="0"/>
                <w:numId w:val="5"/>
              </w:numPr>
              <w:spacing w:line="276" w:lineRule="auto"/>
              <w:ind w:left="360"/>
              <w:rPr>
                <w:rFonts w:asciiTheme="majorHAnsi" w:hAnsiTheme="majorHAnsi" w:cs="Calibri"/>
                <w:color w:val="000000"/>
                <w:sz w:val="24"/>
                <w:szCs w:val="26"/>
              </w:rPr>
            </w:pPr>
            <w:r w:rsidRPr="008A41A6">
              <w:rPr>
                <w:rFonts w:asciiTheme="majorHAnsi" w:hAnsiTheme="majorHAnsi" w:cs="Calibri"/>
                <w:color w:val="000000"/>
                <w:sz w:val="24"/>
                <w:szCs w:val="26"/>
              </w:rPr>
              <w:t xml:space="preserve">DOI number: </w:t>
            </w:r>
            <w:sdt>
              <w:sdtPr>
                <w:rPr>
                  <w:rFonts w:asciiTheme="majorHAnsi" w:hAnsiTheme="majorHAnsi" w:cs="Calibri"/>
                  <w:color w:val="000000"/>
                  <w:sz w:val="24"/>
                  <w:szCs w:val="26"/>
                </w:rPr>
                <w:id w:val="-1765683366"/>
                <w:placeholder>
                  <w:docPart w:val="DefaultPlaceholder_1082065158"/>
                </w:placeholder>
                <w:showingPlcHdr/>
              </w:sdtPr>
              <w:sdtContent>
                <w:r w:rsidRPr="008A41A6">
                  <w:rPr>
                    <w:rStyle w:val="PlaceholderText"/>
                    <w:rFonts w:asciiTheme="majorHAnsi" w:hAnsiTheme="majorHAnsi"/>
                  </w:rPr>
                  <w:t>Click here to enter text.</w:t>
                </w:r>
              </w:sdtContent>
            </w:sdt>
          </w:p>
          <w:p w14:paraId="21895387" w14:textId="77777777" w:rsidR="0054067C" w:rsidRPr="008A41A6" w:rsidRDefault="0054067C" w:rsidP="0054067C">
            <w:pPr>
              <w:pStyle w:val="NoSpacing"/>
              <w:spacing w:line="276" w:lineRule="auto"/>
              <w:ind w:left="360"/>
              <w:rPr>
                <w:rFonts w:asciiTheme="majorHAnsi" w:hAnsiTheme="majorHAnsi" w:cs="Calibri"/>
                <w:color w:val="000000"/>
                <w:sz w:val="4"/>
                <w:szCs w:val="16"/>
              </w:rPr>
            </w:pPr>
          </w:p>
          <w:p w14:paraId="2C561705" w14:textId="77777777" w:rsidR="0054067C" w:rsidRPr="008A41A6" w:rsidRDefault="00000000" w:rsidP="0054067C">
            <w:pPr>
              <w:pStyle w:val="NoSpacing"/>
              <w:spacing w:line="276" w:lineRule="auto"/>
              <w:ind w:left="360"/>
              <w:rPr>
                <w:rFonts w:asciiTheme="majorHAnsi" w:hAnsiTheme="majorHAnsi" w:cs="Calibri"/>
                <w:color w:val="000000"/>
                <w:sz w:val="24"/>
                <w:szCs w:val="26"/>
              </w:rPr>
            </w:pPr>
            <w:hyperlink r:id="rId11" w:history="1">
              <w:r w:rsidR="0054067C" w:rsidRPr="008A41A6">
                <w:rPr>
                  <w:rStyle w:val="Hyperlink"/>
                  <w:rFonts w:asciiTheme="majorHAnsi" w:hAnsiTheme="majorHAnsi" w:cs="Calibri"/>
                  <w:sz w:val="24"/>
                  <w:szCs w:val="26"/>
                </w:rPr>
                <w:t>http://www.doi.org</w:t>
              </w:r>
            </w:hyperlink>
          </w:p>
          <w:p w14:paraId="7DBDDE66" w14:textId="77777777" w:rsidR="0054067C" w:rsidRPr="008A41A6" w:rsidRDefault="0054067C" w:rsidP="0054067C">
            <w:pPr>
              <w:pStyle w:val="NoSpacing"/>
              <w:spacing w:line="276" w:lineRule="auto"/>
              <w:ind w:left="360"/>
              <w:rPr>
                <w:rFonts w:asciiTheme="majorHAnsi" w:hAnsiTheme="majorHAnsi" w:cs="Calibri"/>
                <w:color w:val="000000"/>
                <w:sz w:val="14"/>
                <w:szCs w:val="26"/>
              </w:rPr>
            </w:pPr>
          </w:p>
        </w:tc>
      </w:tr>
      <w:tr w:rsidR="00F11655" w:rsidRPr="008A41A6" w14:paraId="2B01EF6B" w14:textId="77777777" w:rsidTr="00D76197">
        <w:trPr>
          <w:trHeight w:val="530"/>
        </w:trPr>
        <w:tc>
          <w:tcPr>
            <w:tcW w:w="9576" w:type="dxa"/>
          </w:tcPr>
          <w:p w14:paraId="2F40D354" w14:textId="77777777" w:rsidR="00F11655" w:rsidRPr="008A41A6" w:rsidRDefault="00F11655" w:rsidP="00F11655">
            <w:pPr>
              <w:pStyle w:val="NoSpacing"/>
              <w:numPr>
                <w:ilvl w:val="0"/>
                <w:numId w:val="5"/>
              </w:numPr>
              <w:spacing w:line="276" w:lineRule="auto"/>
              <w:ind w:left="360"/>
              <w:rPr>
                <w:rFonts w:asciiTheme="majorHAnsi" w:hAnsiTheme="majorHAnsi"/>
                <w:sz w:val="24"/>
                <w:szCs w:val="26"/>
              </w:rPr>
            </w:pPr>
            <w:r w:rsidRPr="008A41A6">
              <w:rPr>
                <w:rFonts w:asciiTheme="majorHAnsi" w:hAnsiTheme="majorHAnsi"/>
                <w:sz w:val="24"/>
                <w:szCs w:val="26"/>
              </w:rPr>
              <w:t xml:space="preserve">Title of the Article as in the Journal: </w:t>
            </w:r>
            <w:sdt>
              <w:sdtPr>
                <w:rPr>
                  <w:rFonts w:asciiTheme="majorHAnsi" w:hAnsiTheme="majorHAnsi"/>
                  <w:sz w:val="24"/>
                  <w:szCs w:val="26"/>
                </w:rPr>
                <w:id w:val="-1889876807"/>
                <w:showingPlcHdr/>
              </w:sdtPr>
              <w:sdtContent>
                <w:r w:rsidRPr="008A41A6">
                  <w:rPr>
                    <w:rStyle w:val="PlaceholderText"/>
                    <w:rFonts w:asciiTheme="majorHAnsi" w:hAnsiTheme="majorHAnsi"/>
                  </w:rPr>
                  <w:t>Click here to enter text.</w:t>
                </w:r>
              </w:sdtContent>
            </w:sdt>
          </w:p>
          <w:p w14:paraId="64F8169A" w14:textId="77777777" w:rsidR="00F11655" w:rsidRPr="008A41A6" w:rsidRDefault="00F11655" w:rsidP="00D76197">
            <w:pPr>
              <w:pStyle w:val="NoSpacing"/>
              <w:spacing w:line="276" w:lineRule="auto"/>
              <w:ind w:left="360"/>
              <w:rPr>
                <w:rFonts w:asciiTheme="majorHAnsi" w:hAnsiTheme="majorHAnsi"/>
                <w:sz w:val="24"/>
                <w:szCs w:val="26"/>
              </w:rPr>
            </w:pPr>
          </w:p>
          <w:p w14:paraId="1C881107" w14:textId="77777777" w:rsidR="00F11655" w:rsidRPr="008A41A6" w:rsidRDefault="00F11655" w:rsidP="00D76197">
            <w:pPr>
              <w:pStyle w:val="NoSpacing"/>
              <w:spacing w:line="276" w:lineRule="auto"/>
              <w:ind w:left="360"/>
              <w:rPr>
                <w:rFonts w:asciiTheme="majorHAnsi" w:hAnsiTheme="majorHAnsi"/>
                <w:sz w:val="24"/>
                <w:szCs w:val="26"/>
              </w:rPr>
            </w:pPr>
          </w:p>
        </w:tc>
      </w:tr>
      <w:tr w:rsidR="00F11655" w:rsidRPr="008A41A6" w14:paraId="3EDC934D" w14:textId="77777777" w:rsidTr="00D76197">
        <w:trPr>
          <w:trHeight w:val="530"/>
        </w:trPr>
        <w:tc>
          <w:tcPr>
            <w:tcW w:w="9576" w:type="dxa"/>
          </w:tcPr>
          <w:p w14:paraId="044AA65B" w14:textId="77777777" w:rsidR="00F11655" w:rsidRPr="008A41A6" w:rsidRDefault="00F11655" w:rsidP="00F11655">
            <w:pPr>
              <w:pStyle w:val="NoSpacing"/>
              <w:numPr>
                <w:ilvl w:val="0"/>
                <w:numId w:val="5"/>
              </w:numPr>
              <w:spacing w:line="360" w:lineRule="auto"/>
              <w:ind w:left="360"/>
              <w:rPr>
                <w:rFonts w:asciiTheme="majorHAnsi" w:hAnsiTheme="majorHAnsi"/>
                <w:sz w:val="24"/>
              </w:rPr>
            </w:pPr>
            <w:r w:rsidRPr="008A41A6">
              <w:rPr>
                <w:rFonts w:asciiTheme="majorHAnsi" w:hAnsiTheme="majorHAnsi"/>
                <w:sz w:val="24"/>
              </w:rPr>
              <w:t xml:space="preserve">Authors and Affiliations as in the Journal: </w:t>
            </w:r>
            <w:sdt>
              <w:sdtPr>
                <w:rPr>
                  <w:rFonts w:asciiTheme="majorHAnsi" w:hAnsiTheme="majorHAnsi"/>
                  <w:sz w:val="24"/>
                </w:rPr>
                <w:id w:val="1348983697"/>
                <w:showingPlcHdr/>
              </w:sdtPr>
              <w:sdtContent>
                <w:r w:rsidRPr="008A41A6">
                  <w:rPr>
                    <w:rStyle w:val="PlaceholderText"/>
                    <w:rFonts w:asciiTheme="majorHAnsi" w:hAnsiTheme="majorHAnsi"/>
                  </w:rPr>
                  <w:t>Click here to enter text.</w:t>
                </w:r>
              </w:sdtContent>
            </w:sdt>
          </w:p>
        </w:tc>
      </w:tr>
      <w:tr w:rsidR="00F11655" w:rsidRPr="008A41A6" w14:paraId="727EBE96" w14:textId="77777777" w:rsidTr="00D76197">
        <w:trPr>
          <w:trHeight w:val="530"/>
        </w:trPr>
        <w:tc>
          <w:tcPr>
            <w:tcW w:w="9576" w:type="dxa"/>
          </w:tcPr>
          <w:p w14:paraId="2F0BCB30" w14:textId="77777777" w:rsidR="00F11655" w:rsidRPr="008A41A6" w:rsidRDefault="00F11655" w:rsidP="00F11655">
            <w:pPr>
              <w:pStyle w:val="NoSpacing"/>
              <w:numPr>
                <w:ilvl w:val="0"/>
                <w:numId w:val="5"/>
              </w:numPr>
              <w:spacing w:line="360" w:lineRule="auto"/>
              <w:ind w:left="360"/>
              <w:rPr>
                <w:rFonts w:asciiTheme="majorHAnsi" w:hAnsiTheme="majorHAnsi"/>
                <w:sz w:val="24"/>
              </w:rPr>
            </w:pPr>
            <w:r w:rsidRPr="008A41A6">
              <w:rPr>
                <w:rFonts w:asciiTheme="majorHAnsi" w:hAnsiTheme="majorHAnsi"/>
                <w:sz w:val="24"/>
              </w:rPr>
              <w:t xml:space="preserve">Abstract: </w:t>
            </w:r>
            <w:sdt>
              <w:sdtPr>
                <w:rPr>
                  <w:rFonts w:asciiTheme="majorHAnsi" w:hAnsiTheme="majorHAnsi"/>
                  <w:sz w:val="24"/>
                </w:rPr>
                <w:id w:val="-1267064292"/>
                <w:showingPlcHdr/>
              </w:sdtPr>
              <w:sdtContent>
                <w:r w:rsidRPr="008A41A6">
                  <w:rPr>
                    <w:rStyle w:val="PlaceholderText"/>
                    <w:rFonts w:asciiTheme="majorHAnsi" w:hAnsiTheme="majorHAnsi"/>
                  </w:rPr>
                  <w:t>Click here to enter text.</w:t>
                </w:r>
              </w:sdtContent>
            </w:sdt>
          </w:p>
        </w:tc>
      </w:tr>
      <w:tr w:rsidR="00F11655" w:rsidRPr="008A41A6" w14:paraId="71C842D3" w14:textId="77777777" w:rsidTr="00D76197">
        <w:trPr>
          <w:trHeight w:val="530"/>
        </w:trPr>
        <w:tc>
          <w:tcPr>
            <w:tcW w:w="9576" w:type="dxa"/>
          </w:tcPr>
          <w:p w14:paraId="03626BA5" w14:textId="77777777" w:rsidR="00F11655" w:rsidRPr="008A41A6" w:rsidRDefault="00F11655" w:rsidP="00F11655">
            <w:pPr>
              <w:pStyle w:val="NoSpacing"/>
              <w:numPr>
                <w:ilvl w:val="0"/>
                <w:numId w:val="5"/>
              </w:numPr>
              <w:spacing w:line="276" w:lineRule="auto"/>
              <w:ind w:left="360"/>
              <w:rPr>
                <w:rFonts w:asciiTheme="majorHAnsi" w:hAnsiTheme="majorHAnsi"/>
                <w:i/>
                <w:sz w:val="24"/>
                <w:szCs w:val="26"/>
              </w:rPr>
            </w:pPr>
            <w:r w:rsidRPr="008A41A6">
              <w:rPr>
                <w:rFonts w:asciiTheme="majorHAnsi" w:hAnsiTheme="majorHAnsi"/>
                <w:sz w:val="24"/>
                <w:szCs w:val="26"/>
              </w:rPr>
              <w:t>Please attach a hard copy of the article.</w:t>
            </w:r>
          </w:p>
        </w:tc>
      </w:tr>
      <w:tr w:rsidR="00F11655" w:rsidRPr="008A41A6" w14:paraId="04239A09" w14:textId="77777777" w:rsidTr="00D76197">
        <w:trPr>
          <w:trHeight w:val="530"/>
        </w:trPr>
        <w:tc>
          <w:tcPr>
            <w:tcW w:w="9576" w:type="dxa"/>
          </w:tcPr>
          <w:p w14:paraId="2AB88719" w14:textId="77777777" w:rsidR="00F11655" w:rsidRPr="008A41A6" w:rsidRDefault="001C5EE2" w:rsidP="00D76197">
            <w:pPr>
              <w:pStyle w:val="NoSpacing"/>
              <w:spacing w:line="276" w:lineRule="auto"/>
              <w:rPr>
                <w:rFonts w:asciiTheme="majorHAnsi" w:hAnsiTheme="majorHAnsi"/>
                <w:b/>
                <w:sz w:val="24"/>
                <w:szCs w:val="26"/>
              </w:rPr>
            </w:pPr>
            <w:r w:rsidRPr="008A41A6">
              <w:rPr>
                <w:rFonts w:asciiTheme="majorHAnsi" w:hAnsiTheme="majorHAnsi"/>
                <w:b/>
                <w:sz w:val="24"/>
                <w:szCs w:val="26"/>
              </w:rPr>
              <w:t xml:space="preserve">** Please complete </w:t>
            </w:r>
            <w:r w:rsidRPr="008A41A6">
              <w:rPr>
                <w:rFonts w:asciiTheme="majorHAnsi" w:hAnsiTheme="majorHAnsi"/>
                <w:b/>
                <w:sz w:val="24"/>
                <w:szCs w:val="24"/>
              </w:rPr>
              <w:t>Section</w:t>
            </w:r>
            <w:r w:rsidRPr="008A41A6">
              <w:rPr>
                <w:rFonts w:asciiTheme="majorHAnsi" w:hAnsiTheme="majorHAnsi"/>
                <w:b/>
                <w:sz w:val="24"/>
                <w:szCs w:val="26"/>
              </w:rPr>
              <w:t xml:space="preserve"> C and D.</w:t>
            </w:r>
          </w:p>
        </w:tc>
      </w:tr>
    </w:tbl>
    <w:p w14:paraId="64D8F77A" w14:textId="77777777" w:rsidR="00FD0D1E" w:rsidRDefault="00FD0D1E">
      <w:pPr>
        <w:rPr>
          <w:rFonts w:asciiTheme="majorHAnsi" w:hAnsiTheme="majorHAnsi"/>
        </w:rPr>
        <w:sectPr w:rsidR="00FD0D1E" w:rsidSect="001C3B14">
          <w:pgSz w:w="12240" w:h="15840"/>
          <w:pgMar w:top="1080" w:right="1440" w:bottom="990" w:left="1440" w:header="720" w:footer="288" w:gutter="0"/>
          <w:cols w:space="720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4067C" w:rsidRPr="008A41A6" w14:paraId="1DA14AC0" w14:textId="77777777" w:rsidTr="00D76197">
        <w:tc>
          <w:tcPr>
            <w:tcW w:w="9576" w:type="dxa"/>
          </w:tcPr>
          <w:p w14:paraId="729AE39A" w14:textId="77777777" w:rsidR="0054067C" w:rsidRPr="008A41A6" w:rsidRDefault="0054067C" w:rsidP="00D76197">
            <w:pPr>
              <w:spacing w:line="36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8A41A6">
              <w:rPr>
                <w:rFonts w:asciiTheme="majorHAnsi" w:hAnsiTheme="majorHAnsi"/>
                <w:b/>
                <w:sz w:val="24"/>
                <w:szCs w:val="24"/>
              </w:rPr>
              <w:lastRenderedPageBreak/>
              <w:t xml:space="preserve">Category 3: </w:t>
            </w:r>
          </w:p>
          <w:p w14:paraId="3B1A7472" w14:textId="3E476F24" w:rsidR="00C7026D" w:rsidRPr="008A41A6" w:rsidRDefault="0054067C" w:rsidP="00D76197">
            <w:pPr>
              <w:spacing w:line="36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8A41A6">
              <w:rPr>
                <w:rFonts w:asciiTheme="majorHAnsi" w:hAnsiTheme="majorHAnsi"/>
                <w:b/>
                <w:sz w:val="24"/>
                <w:szCs w:val="24"/>
              </w:rPr>
              <w:t xml:space="preserve">Researcher having the highest citations for the year </w:t>
            </w:r>
            <w:proofErr w:type="gramStart"/>
            <w:r w:rsidR="00C7026D" w:rsidRPr="008A41A6">
              <w:rPr>
                <w:rFonts w:asciiTheme="majorHAnsi" w:hAnsiTheme="majorHAnsi"/>
                <w:b/>
                <w:sz w:val="24"/>
                <w:szCs w:val="24"/>
              </w:rPr>
              <w:t>20</w:t>
            </w:r>
            <w:r w:rsidR="00763F07">
              <w:rPr>
                <w:rFonts w:asciiTheme="majorHAnsi" w:hAnsiTheme="majorHAnsi"/>
                <w:b/>
                <w:sz w:val="24"/>
                <w:szCs w:val="24"/>
              </w:rPr>
              <w:t>2</w:t>
            </w:r>
            <w:r w:rsidR="001C183C">
              <w:rPr>
                <w:rFonts w:asciiTheme="majorHAnsi" w:hAnsiTheme="majorHAnsi"/>
                <w:b/>
                <w:sz w:val="24"/>
                <w:szCs w:val="24"/>
              </w:rPr>
              <w:t>2</w:t>
            </w:r>
            <w:proofErr w:type="gramEnd"/>
          </w:p>
          <w:p w14:paraId="00F209AB" w14:textId="77777777" w:rsidR="00041382" w:rsidRDefault="0054067C" w:rsidP="00D76197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 w:rsidRPr="008A41A6">
              <w:rPr>
                <w:rFonts w:asciiTheme="majorHAnsi" w:hAnsiTheme="majorHAnsi"/>
                <w:sz w:val="24"/>
                <w:szCs w:val="24"/>
              </w:rPr>
              <w:t>(One Award for each Department)</w:t>
            </w:r>
          </w:p>
          <w:p w14:paraId="606986D6" w14:textId="77777777" w:rsidR="00301302" w:rsidRDefault="00301302" w:rsidP="00301302">
            <w:pPr>
              <w:pStyle w:val="NoSpacing"/>
            </w:pPr>
          </w:p>
          <w:p w14:paraId="4B66B5E8" w14:textId="5CBCC4FB" w:rsidR="00041382" w:rsidRPr="005B432D" w:rsidRDefault="005B432D" w:rsidP="00D76197">
            <w:pPr>
              <w:spacing w:line="360" w:lineRule="auto"/>
              <w:rPr>
                <w:rFonts w:asciiTheme="majorHAnsi" w:hAnsiTheme="majorHAnsi" w:cs="Constantia"/>
                <w:b/>
                <w:i/>
                <w:sz w:val="24"/>
                <w:szCs w:val="24"/>
              </w:rPr>
            </w:pPr>
            <w:r>
              <w:rPr>
                <w:rFonts w:asciiTheme="majorHAnsi" w:hAnsiTheme="majorHAnsi" w:cs="Constantia"/>
                <w:b/>
                <w:i/>
                <w:sz w:val="24"/>
                <w:szCs w:val="24"/>
              </w:rPr>
              <w:t xml:space="preserve">Note: </w:t>
            </w:r>
            <w:r w:rsidR="00301302" w:rsidRPr="005B432D">
              <w:rPr>
                <w:rFonts w:asciiTheme="majorHAnsi" w:hAnsiTheme="majorHAnsi" w:cs="Constantia"/>
                <w:b/>
                <w:i/>
                <w:sz w:val="24"/>
                <w:szCs w:val="24"/>
              </w:rPr>
              <w:t xml:space="preserve">A minimum of </w:t>
            </w:r>
            <w:r w:rsidR="00426F48" w:rsidRPr="000F658F">
              <w:rPr>
                <w:rFonts w:asciiTheme="majorHAnsi" w:hAnsiTheme="majorHAnsi" w:cs="Constantia"/>
                <w:b/>
                <w:i/>
                <w:sz w:val="24"/>
                <w:szCs w:val="24"/>
              </w:rPr>
              <w:t>2</w:t>
            </w:r>
            <w:r w:rsidR="00301302" w:rsidRPr="000F658F">
              <w:rPr>
                <w:rFonts w:asciiTheme="majorHAnsi" w:hAnsiTheme="majorHAnsi" w:cs="Constantia"/>
                <w:b/>
                <w:i/>
                <w:sz w:val="24"/>
                <w:szCs w:val="24"/>
              </w:rPr>
              <w:t>0 citations</w:t>
            </w:r>
            <w:r w:rsidR="00301302" w:rsidRPr="005B432D">
              <w:rPr>
                <w:rFonts w:asciiTheme="majorHAnsi" w:hAnsiTheme="majorHAnsi" w:cs="Constantia"/>
                <w:b/>
                <w:i/>
                <w:sz w:val="24"/>
                <w:szCs w:val="24"/>
              </w:rPr>
              <w:t>, excluding self-citations is required to qualify</w:t>
            </w:r>
          </w:p>
          <w:p w14:paraId="3E5D5561" w14:textId="77777777" w:rsidR="00301302" w:rsidRPr="00041382" w:rsidRDefault="00301302" w:rsidP="00301302">
            <w:pPr>
              <w:pStyle w:val="NoSpacing"/>
            </w:pPr>
          </w:p>
        </w:tc>
      </w:tr>
      <w:tr w:rsidR="00041382" w:rsidRPr="008A41A6" w14:paraId="2E1C94D9" w14:textId="77777777" w:rsidTr="00D76197">
        <w:tc>
          <w:tcPr>
            <w:tcW w:w="9576" w:type="dxa"/>
          </w:tcPr>
          <w:p w14:paraId="4FBD596D" w14:textId="77777777" w:rsidR="00041382" w:rsidRPr="00041382" w:rsidRDefault="00041382" w:rsidP="00041382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 w:rsidRPr="00041382">
              <w:rPr>
                <w:rFonts w:asciiTheme="majorHAnsi" w:hAnsiTheme="majorHAnsi"/>
                <w:b/>
                <w:i/>
                <w:sz w:val="24"/>
                <w:szCs w:val="24"/>
              </w:rPr>
              <w:t>**Please give at least one of the followings.</w:t>
            </w:r>
          </w:p>
        </w:tc>
      </w:tr>
      <w:tr w:rsidR="0054067C" w:rsidRPr="008A41A6" w14:paraId="307DBC06" w14:textId="77777777" w:rsidTr="00D76197">
        <w:tc>
          <w:tcPr>
            <w:tcW w:w="9576" w:type="dxa"/>
          </w:tcPr>
          <w:p w14:paraId="1987120A" w14:textId="77777777" w:rsidR="0054067C" w:rsidRPr="008A41A6" w:rsidRDefault="00C7026D" w:rsidP="00C7026D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360"/>
              <w:rPr>
                <w:rFonts w:asciiTheme="majorHAnsi" w:hAnsiTheme="majorHAnsi"/>
                <w:sz w:val="24"/>
                <w:szCs w:val="24"/>
              </w:rPr>
            </w:pPr>
            <w:r w:rsidRPr="008A41A6">
              <w:rPr>
                <w:rFonts w:asciiTheme="majorHAnsi" w:hAnsiTheme="majorHAnsi"/>
                <w:sz w:val="24"/>
                <w:szCs w:val="24"/>
              </w:rPr>
              <w:t xml:space="preserve">Researcher ID URL: </w:t>
            </w:r>
            <w:sdt>
              <w:sdtPr>
                <w:rPr>
                  <w:rFonts w:asciiTheme="majorHAnsi" w:hAnsiTheme="majorHAnsi"/>
                  <w:sz w:val="24"/>
                  <w:szCs w:val="24"/>
                </w:rPr>
                <w:id w:val="211779604"/>
                <w:placeholder>
                  <w:docPart w:val="DefaultPlaceholder_1082065158"/>
                </w:placeholder>
                <w:showingPlcHdr/>
              </w:sdtPr>
              <w:sdtContent>
                <w:r w:rsidRPr="008A41A6">
                  <w:rPr>
                    <w:rStyle w:val="PlaceholderText"/>
                    <w:rFonts w:asciiTheme="majorHAnsi" w:hAnsiTheme="majorHAnsi"/>
                  </w:rPr>
                  <w:t>Click here to enter text.</w:t>
                </w:r>
              </w:sdtContent>
            </w:sdt>
          </w:p>
          <w:p w14:paraId="6DCBCEDD" w14:textId="77777777" w:rsidR="00C7026D" w:rsidRPr="008A41A6" w:rsidRDefault="00000000" w:rsidP="00C7026D">
            <w:pPr>
              <w:pStyle w:val="ListParagraph"/>
              <w:spacing w:line="360" w:lineRule="auto"/>
              <w:ind w:left="360"/>
              <w:rPr>
                <w:rFonts w:asciiTheme="majorHAnsi" w:hAnsiTheme="majorHAnsi"/>
                <w:sz w:val="24"/>
                <w:szCs w:val="24"/>
              </w:rPr>
            </w:pPr>
            <w:hyperlink r:id="rId12" w:history="1">
              <w:r w:rsidR="00C7026D" w:rsidRPr="008A41A6">
                <w:rPr>
                  <w:rStyle w:val="Hyperlink"/>
                  <w:rFonts w:asciiTheme="majorHAnsi" w:hAnsiTheme="majorHAnsi"/>
                  <w:sz w:val="24"/>
                  <w:szCs w:val="24"/>
                </w:rPr>
                <w:t>http://www.researcherid.com</w:t>
              </w:r>
            </w:hyperlink>
          </w:p>
          <w:p w14:paraId="3ECBEE32" w14:textId="77777777" w:rsidR="00C7026D" w:rsidRPr="008A41A6" w:rsidRDefault="00C7026D" w:rsidP="00C7026D">
            <w:pPr>
              <w:spacing w:line="360" w:lineRule="auto"/>
              <w:rPr>
                <w:rFonts w:asciiTheme="majorHAnsi" w:hAnsiTheme="majorHAnsi"/>
                <w:sz w:val="6"/>
                <w:szCs w:val="16"/>
              </w:rPr>
            </w:pPr>
          </w:p>
        </w:tc>
      </w:tr>
      <w:tr w:rsidR="0054067C" w:rsidRPr="008A41A6" w14:paraId="76C1FBF4" w14:textId="77777777" w:rsidTr="00D76197">
        <w:trPr>
          <w:trHeight w:val="531"/>
        </w:trPr>
        <w:tc>
          <w:tcPr>
            <w:tcW w:w="9576" w:type="dxa"/>
          </w:tcPr>
          <w:p w14:paraId="62A2ED12" w14:textId="77777777" w:rsidR="0054067C" w:rsidRPr="008A41A6" w:rsidRDefault="00C7026D" w:rsidP="00C7026D">
            <w:pPr>
              <w:pStyle w:val="NoSpacing"/>
              <w:numPr>
                <w:ilvl w:val="0"/>
                <w:numId w:val="6"/>
              </w:numPr>
              <w:spacing w:line="276" w:lineRule="auto"/>
              <w:ind w:left="360"/>
              <w:rPr>
                <w:rFonts w:asciiTheme="majorHAnsi" w:hAnsiTheme="majorHAnsi" w:cs="Calibri"/>
                <w:color w:val="000000"/>
                <w:sz w:val="24"/>
                <w:szCs w:val="26"/>
              </w:rPr>
            </w:pPr>
            <w:r w:rsidRPr="008A41A6">
              <w:rPr>
                <w:rFonts w:asciiTheme="majorHAnsi" w:hAnsiTheme="majorHAnsi" w:cs="Calibri"/>
                <w:color w:val="000000"/>
                <w:sz w:val="24"/>
                <w:szCs w:val="26"/>
              </w:rPr>
              <w:t xml:space="preserve">Scopus ID URL: </w:t>
            </w:r>
            <w:sdt>
              <w:sdtPr>
                <w:rPr>
                  <w:rFonts w:asciiTheme="majorHAnsi" w:hAnsiTheme="majorHAnsi" w:cs="Calibri"/>
                  <w:color w:val="000000"/>
                  <w:sz w:val="24"/>
                  <w:szCs w:val="26"/>
                </w:rPr>
                <w:id w:val="-1745866114"/>
                <w:placeholder>
                  <w:docPart w:val="DefaultPlaceholder_1082065158"/>
                </w:placeholder>
                <w:showingPlcHdr/>
              </w:sdtPr>
              <w:sdtContent>
                <w:r w:rsidRPr="008A41A6">
                  <w:rPr>
                    <w:rStyle w:val="PlaceholderText"/>
                    <w:rFonts w:asciiTheme="majorHAnsi" w:hAnsiTheme="majorHAnsi"/>
                  </w:rPr>
                  <w:t>Click here to enter text.</w:t>
                </w:r>
              </w:sdtContent>
            </w:sdt>
          </w:p>
          <w:p w14:paraId="1F6DC2E7" w14:textId="77777777" w:rsidR="00C7026D" w:rsidRPr="008A41A6" w:rsidRDefault="00000000" w:rsidP="00C7026D">
            <w:pPr>
              <w:pStyle w:val="ListParagraph"/>
              <w:spacing w:line="360" w:lineRule="auto"/>
              <w:ind w:left="360"/>
              <w:rPr>
                <w:rFonts w:asciiTheme="majorHAnsi" w:hAnsiTheme="majorHAnsi"/>
                <w:sz w:val="24"/>
                <w:szCs w:val="24"/>
              </w:rPr>
            </w:pPr>
            <w:hyperlink r:id="rId13" w:history="1">
              <w:r w:rsidR="00C7026D" w:rsidRPr="008A41A6">
                <w:rPr>
                  <w:rStyle w:val="Hyperlink"/>
                  <w:rFonts w:asciiTheme="majorHAnsi" w:hAnsiTheme="majorHAnsi"/>
                  <w:sz w:val="24"/>
                  <w:szCs w:val="24"/>
                </w:rPr>
                <w:t>http://www.scopus.com</w:t>
              </w:r>
            </w:hyperlink>
          </w:p>
          <w:p w14:paraId="50DAD8F4" w14:textId="77777777" w:rsidR="00C7026D" w:rsidRPr="008A41A6" w:rsidRDefault="00C7026D" w:rsidP="00C7026D">
            <w:pPr>
              <w:pStyle w:val="NoSpacing"/>
              <w:spacing w:line="276" w:lineRule="auto"/>
              <w:ind w:left="360"/>
              <w:rPr>
                <w:rFonts w:asciiTheme="majorHAnsi" w:hAnsiTheme="majorHAnsi" w:cs="Calibri"/>
                <w:color w:val="000000"/>
                <w:sz w:val="10"/>
                <w:szCs w:val="26"/>
              </w:rPr>
            </w:pPr>
          </w:p>
        </w:tc>
      </w:tr>
      <w:tr w:rsidR="0054067C" w:rsidRPr="008A41A6" w14:paraId="55C88F5B" w14:textId="77777777" w:rsidTr="00D76197">
        <w:trPr>
          <w:trHeight w:val="531"/>
        </w:trPr>
        <w:tc>
          <w:tcPr>
            <w:tcW w:w="9576" w:type="dxa"/>
          </w:tcPr>
          <w:p w14:paraId="0AEBAE63" w14:textId="77777777" w:rsidR="0054067C" w:rsidRPr="008A41A6" w:rsidRDefault="00C7026D" w:rsidP="00C7026D">
            <w:pPr>
              <w:pStyle w:val="NoSpacing"/>
              <w:numPr>
                <w:ilvl w:val="0"/>
                <w:numId w:val="6"/>
              </w:numPr>
              <w:spacing w:line="276" w:lineRule="auto"/>
              <w:ind w:left="360"/>
              <w:rPr>
                <w:rFonts w:asciiTheme="majorHAnsi" w:hAnsiTheme="majorHAnsi" w:cs="Calibri"/>
                <w:color w:val="000000"/>
                <w:sz w:val="24"/>
                <w:szCs w:val="26"/>
              </w:rPr>
            </w:pPr>
            <w:r w:rsidRPr="008A41A6">
              <w:rPr>
                <w:rFonts w:asciiTheme="majorHAnsi" w:hAnsiTheme="majorHAnsi" w:cs="Calibri"/>
                <w:color w:val="000000"/>
                <w:sz w:val="24"/>
                <w:szCs w:val="26"/>
              </w:rPr>
              <w:t xml:space="preserve">Google Scholar URL: </w:t>
            </w:r>
            <w:sdt>
              <w:sdtPr>
                <w:rPr>
                  <w:rFonts w:asciiTheme="majorHAnsi" w:hAnsiTheme="majorHAnsi" w:cs="Calibri"/>
                  <w:color w:val="000000"/>
                  <w:sz w:val="24"/>
                  <w:szCs w:val="26"/>
                </w:rPr>
                <w:id w:val="-1030793226"/>
                <w:placeholder>
                  <w:docPart w:val="DefaultPlaceholder_1082065158"/>
                </w:placeholder>
                <w:showingPlcHdr/>
              </w:sdtPr>
              <w:sdtContent>
                <w:r w:rsidRPr="008A41A6">
                  <w:rPr>
                    <w:rStyle w:val="PlaceholderText"/>
                    <w:rFonts w:asciiTheme="majorHAnsi" w:hAnsiTheme="majorHAnsi"/>
                  </w:rPr>
                  <w:t>Click here to enter text.</w:t>
                </w:r>
              </w:sdtContent>
            </w:sdt>
          </w:p>
          <w:p w14:paraId="0E8DD16D" w14:textId="77777777" w:rsidR="00C7026D" w:rsidRPr="008A41A6" w:rsidRDefault="00000000" w:rsidP="00C7026D">
            <w:pPr>
              <w:pStyle w:val="ListParagraph"/>
              <w:spacing w:line="360" w:lineRule="auto"/>
              <w:ind w:left="360"/>
              <w:rPr>
                <w:rFonts w:asciiTheme="majorHAnsi" w:hAnsiTheme="majorHAnsi"/>
                <w:sz w:val="24"/>
                <w:szCs w:val="24"/>
              </w:rPr>
            </w:pPr>
            <w:hyperlink r:id="rId14" w:history="1">
              <w:r w:rsidR="00C7026D" w:rsidRPr="008A41A6">
                <w:rPr>
                  <w:rStyle w:val="Hyperlink"/>
                  <w:rFonts w:asciiTheme="majorHAnsi" w:hAnsiTheme="majorHAnsi"/>
                  <w:sz w:val="24"/>
                  <w:szCs w:val="24"/>
                </w:rPr>
                <w:t>http://www.scholar.google.com</w:t>
              </w:r>
            </w:hyperlink>
          </w:p>
          <w:p w14:paraId="71A804AF" w14:textId="77777777" w:rsidR="00C7026D" w:rsidRPr="008A41A6" w:rsidRDefault="00C7026D" w:rsidP="00C7026D">
            <w:pPr>
              <w:pStyle w:val="NoSpacing"/>
              <w:spacing w:line="276" w:lineRule="auto"/>
              <w:ind w:left="360"/>
              <w:rPr>
                <w:rFonts w:asciiTheme="majorHAnsi" w:hAnsiTheme="majorHAnsi" w:cs="Calibri"/>
                <w:color w:val="000000"/>
                <w:sz w:val="10"/>
                <w:szCs w:val="26"/>
              </w:rPr>
            </w:pPr>
          </w:p>
        </w:tc>
      </w:tr>
      <w:tr w:rsidR="00C7026D" w:rsidRPr="008A41A6" w14:paraId="2BABFFA1" w14:textId="77777777" w:rsidTr="00D76197">
        <w:trPr>
          <w:trHeight w:val="531"/>
        </w:trPr>
        <w:tc>
          <w:tcPr>
            <w:tcW w:w="9576" w:type="dxa"/>
          </w:tcPr>
          <w:p w14:paraId="0A30718D" w14:textId="77777777" w:rsidR="00C7026D" w:rsidRPr="008A41A6" w:rsidRDefault="00C7026D" w:rsidP="00C7026D">
            <w:pPr>
              <w:pStyle w:val="NoSpacing"/>
              <w:numPr>
                <w:ilvl w:val="0"/>
                <w:numId w:val="6"/>
              </w:numPr>
              <w:spacing w:line="276" w:lineRule="auto"/>
              <w:ind w:left="360"/>
              <w:rPr>
                <w:rFonts w:asciiTheme="majorHAnsi" w:hAnsiTheme="majorHAnsi" w:cs="Calibri"/>
                <w:color w:val="000000"/>
                <w:sz w:val="24"/>
                <w:szCs w:val="24"/>
              </w:rPr>
            </w:pPr>
            <w:r w:rsidRPr="008A41A6">
              <w:rPr>
                <w:rFonts w:asciiTheme="majorHAnsi" w:hAnsiTheme="majorHAnsi"/>
                <w:sz w:val="24"/>
                <w:szCs w:val="24"/>
              </w:rPr>
              <w:t xml:space="preserve">SSRN ID URL: </w:t>
            </w:r>
            <w:sdt>
              <w:sdtPr>
                <w:rPr>
                  <w:rFonts w:asciiTheme="majorHAnsi" w:hAnsiTheme="majorHAnsi"/>
                  <w:sz w:val="24"/>
                  <w:szCs w:val="24"/>
                </w:rPr>
                <w:id w:val="705376587"/>
                <w:placeholder>
                  <w:docPart w:val="DefaultPlaceholder_1082065158"/>
                </w:placeholder>
                <w:showingPlcHdr/>
              </w:sdtPr>
              <w:sdtContent>
                <w:r w:rsidRPr="008A41A6">
                  <w:rPr>
                    <w:rStyle w:val="PlaceholderText"/>
                    <w:rFonts w:asciiTheme="majorHAnsi" w:hAnsiTheme="majorHAnsi"/>
                  </w:rPr>
                  <w:t>Click here to enter text.</w:t>
                </w:r>
              </w:sdtContent>
            </w:sdt>
          </w:p>
          <w:p w14:paraId="7F80D961" w14:textId="77777777" w:rsidR="00C7026D" w:rsidRPr="008A41A6" w:rsidRDefault="00000000" w:rsidP="00C7026D">
            <w:pPr>
              <w:pStyle w:val="ListParagraph"/>
              <w:spacing w:line="360" w:lineRule="auto"/>
              <w:ind w:left="360"/>
              <w:rPr>
                <w:rFonts w:asciiTheme="majorHAnsi" w:hAnsiTheme="majorHAnsi"/>
                <w:sz w:val="24"/>
                <w:szCs w:val="24"/>
              </w:rPr>
            </w:pPr>
            <w:hyperlink r:id="rId15" w:history="1">
              <w:r w:rsidR="00C7026D" w:rsidRPr="008A41A6">
                <w:rPr>
                  <w:rStyle w:val="Hyperlink"/>
                  <w:rFonts w:asciiTheme="majorHAnsi" w:hAnsiTheme="majorHAnsi"/>
                  <w:sz w:val="24"/>
                  <w:szCs w:val="24"/>
                </w:rPr>
                <w:t>http://www.researcherid.com</w:t>
              </w:r>
            </w:hyperlink>
          </w:p>
          <w:p w14:paraId="0D20500F" w14:textId="77777777" w:rsidR="00C7026D" w:rsidRPr="008A41A6" w:rsidRDefault="00C7026D" w:rsidP="00C7026D">
            <w:pPr>
              <w:pStyle w:val="NoSpacing"/>
              <w:spacing w:line="276" w:lineRule="auto"/>
              <w:ind w:left="360"/>
              <w:rPr>
                <w:rFonts w:asciiTheme="majorHAnsi" w:hAnsiTheme="majorHAnsi" w:cs="Calibri"/>
                <w:color w:val="000000"/>
                <w:sz w:val="12"/>
                <w:szCs w:val="24"/>
              </w:rPr>
            </w:pPr>
          </w:p>
        </w:tc>
      </w:tr>
      <w:tr w:rsidR="00041382" w:rsidRPr="00041382" w14:paraId="79C49EC3" w14:textId="77777777" w:rsidTr="00041382">
        <w:trPr>
          <w:trHeight w:val="233"/>
        </w:trPr>
        <w:tc>
          <w:tcPr>
            <w:tcW w:w="9576" w:type="dxa"/>
            <w:shd w:val="clear" w:color="auto" w:fill="808080" w:themeFill="background1" w:themeFillShade="80"/>
          </w:tcPr>
          <w:p w14:paraId="007A9577" w14:textId="77777777" w:rsidR="00041382" w:rsidRPr="00041382" w:rsidRDefault="00041382" w:rsidP="00041382">
            <w:pPr>
              <w:pStyle w:val="NoSpacing"/>
            </w:pPr>
          </w:p>
        </w:tc>
      </w:tr>
      <w:tr w:rsidR="00041382" w:rsidRPr="008A41A6" w14:paraId="41EB8DC2" w14:textId="77777777" w:rsidTr="00D76197">
        <w:trPr>
          <w:trHeight w:val="531"/>
        </w:trPr>
        <w:tc>
          <w:tcPr>
            <w:tcW w:w="9576" w:type="dxa"/>
          </w:tcPr>
          <w:p w14:paraId="070BA950" w14:textId="77777777" w:rsidR="00041382" w:rsidRDefault="00041382" w:rsidP="00041382">
            <w:pPr>
              <w:pStyle w:val="NoSpacing"/>
              <w:spacing w:line="276" w:lineRule="auto"/>
              <w:rPr>
                <w:rFonts w:asciiTheme="majorHAnsi" w:hAnsiTheme="majorHAnsi"/>
                <w:sz w:val="24"/>
                <w:szCs w:val="24"/>
              </w:rPr>
            </w:pPr>
          </w:p>
          <w:p w14:paraId="656B147D" w14:textId="17A0D1FB" w:rsidR="00041382" w:rsidRDefault="00041382" w:rsidP="00041382">
            <w:pPr>
              <w:pStyle w:val="NoSpacing"/>
              <w:spacing w:line="276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Total No. of Citations in 20</w:t>
            </w:r>
            <w:r w:rsidR="00763F07">
              <w:rPr>
                <w:rFonts w:asciiTheme="majorHAnsi" w:hAnsiTheme="majorHAnsi"/>
                <w:sz w:val="24"/>
                <w:szCs w:val="24"/>
              </w:rPr>
              <w:t>2</w:t>
            </w:r>
            <w:r w:rsidR="001C183C">
              <w:rPr>
                <w:rFonts w:asciiTheme="majorHAnsi" w:hAnsiTheme="majorHAnsi"/>
                <w:sz w:val="24"/>
                <w:szCs w:val="24"/>
              </w:rPr>
              <w:t>2</w:t>
            </w:r>
            <w:r w:rsidR="00301302">
              <w:rPr>
                <w:rFonts w:asciiTheme="majorHAnsi" w:hAnsiTheme="majorHAnsi"/>
                <w:sz w:val="24"/>
                <w:szCs w:val="24"/>
              </w:rPr>
              <w:t xml:space="preserve"> excluding self-citations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: </w:t>
            </w:r>
            <w:sdt>
              <w:sdtPr>
                <w:rPr>
                  <w:rFonts w:asciiTheme="majorHAnsi" w:hAnsiTheme="majorHAnsi" w:cs="Calibri"/>
                  <w:color w:val="000000"/>
                  <w:sz w:val="24"/>
                  <w:szCs w:val="26"/>
                </w:rPr>
                <w:id w:val="2107833872"/>
                <w:showingPlcHdr/>
              </w:sdtPr>
              <w:sdtContent>
                <w:r w:rsidRPr="008A41A6">
                  <w:rPr>
                    <w:rStyle w:val="PlaceholderText"/>
                    <w:rFonts w:asciiTheme="majorHAnsi" w:hAnsiTheme="majorHAnsi"/>
                  </w:rPr>
                  <w:t>Click here to enter text.</w:t>
                </w:r>
              </w:sdtContent>
            </w:sdt>
          </w:p>
          <w:p w14:paraId="57FDE29D" w14:textId="77777777" w:rsidR="00041382" w:rsidRPr="008A41A6" w:rsidRDefault="00041382" w:rsidP="00041382">
            <w:pPr>
              <w:pStyle w:val="NoSpacing"/>
              <w:spacing w:line="276" w:lineRule="auto"/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54067C" w:rsidRPr="008A41A6" w14:paraId="0BDFA333" w14:textId="77777777" w:rsidTr="00D76197">
        <w:trPr>
          <w:trHeight w:val="530"/>
        </w:trPr>
        <w:tc>
          <w:tcPr>
            <w:tcW w:w="9576" w:type="dxa"/>
          </w:tcPr>
          <w:p w14:paraId="04AA1476" w14:textId="77777777" w:rsidR="0054067C" w:rsidRPr="008A41A6" w:rsidRDefault="001C5EE2" w:rsidP="00D76197">
            <w:pPr>
              <w:pStyle w:val="NoSpacing"/>
              <w:spacing w:line="276" w:lineRule="auto"/>
              <w:rPr>
                <w:rFonts w:asciiTheme="majorHAnsi" w:hAnsiTheme="majorHAnsi"/>
                <w:b/>
                <w:sz w:val="24"/>
                <w:szCs w:val="26"/>
              </w:rPr>
            </w:pPr>
            <w:r w:rsidRPr="008A41A6">
              <w:rPr>
                <w:rFonts w:asciiTheme="majorHAnsi" w:hAnsiTheme="majorHAnsi"/>
                <w:b/>
                <w:sz w:val="24"/>
                <w:szCs w:val="26"/>
              </w:rPr>
              <w:t xml:space="preserve">** Please complete </w:t>
            </w:r>
            <w:r w:rsidRPr="008A41A6">
              <w:rPr>
                <w:rFonts w:asciiTheme="majorHAnsi" w:hAnsiTheme="majorHAnsi"/>
                <w:b/>
                <w:sz w:val="24"/>
                <w:szCs w:val="24"/>
              </w:rPr>
              <w:t>Section</w:t>
            </w:r>
            <w:r w:rsidRPr="008A41A6">
              <w:rPr>
                <w:rFonts w:asciiTheme="majorHAnsi" w:hAnsiTheme="majorHAnsi"/>
                <w:b/>
                <w:sz w:val="24"/>
                <w:szCs w:val="26"/>
              </w:rPr>
              <w:t xml:space="preserve"> C and D.</w:t>
            </w:r>
          </w:p>
        </w:tc>
      </w:tr>
    </w:tbl>
    <w:p w14:paraId="1D849513" w14:textId="77777777" w:rsidR="00A866C4" w:rsidRPr="008A41A6" w:rsidRDefault="00A866C4">
      <w:pPr>
        <w:rPr>
          <w:rFonts w:asciiTheme="majorHAnsi" w:hAnsiTheme="majorHAnsi"/>
        </w:rPr>
      </w:pPr>
    </w:p>
    <w:p w14:paraId="0257C090" w14:textId="77777777" w:rsidR="00A866C4" w:rsidRPr="008A41A6" w:rsidRDefault="00A866C4">
      <w:pPr>
        <w:spacing w:after="200" w:line="276" w:lineRule="auto"/>
        <w:rPr>
          <w:rFonts w:asciiTheme="majorHAnsi" w:hAnsiTheme="majorHAnsi"/>
        </w:rPr>
      </w:pPr>
      <w:r w:rsidRPr="008A41A6">
        <w:rPr>
          <w:rFonts w:asciiTheme="majorHAnsi" w:hAnsiTheme="majorHAnsi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9530E" w:rsidRPr="008A41A6" w14:paraId="34DFC112" w14:textId="77777777" w:rsidTr="00D76197">
        <w:tc>
          <w:tcPr>
            <w:tcW w:w="9576" w:type="dxa"/>
          </w:tcPr>
          <w:p w14:paraId="7B8312CD" w14:textId="77777777" w:rsidR="00C9530E" w:rsidRPr="008A41A6" w:rsidRDefault="00C9530E" w:rsidP="00D76197">
            <w:pPr>
              <w:spacing w:line="36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8A41A6">
              <w:rPr>
                <w:rFonts w:asciiTheme="majorHAnsi" w:hAnsiTheme="majorHAnsi"/>
                <w:b/>
                <w:sz w:val="24"/>
                <w:szCs w:val="24"/>
              </w:rPr>
              <w:lastRenderedPageBreak/>
              <w:t xml:space="preserve">Category </w:t>
            </w:r>
            <w:r w:rsidR="00C902AD">
              <w:rPr>
                <w:rFonts w:asciiTheme="majorHAnsi" w:hAnsiTheme="majorHAnsi"/>
                <w:b/>
                <w:sz w:val="24"/>
                <w:szCs w:val="24"/>
              </w:rPr>
              <w:t>4</w:t>
            </w:r>
            <w:r w:rsidRPr="008A41A6">
              <w:rPr>
                <w:rFonts w:asciiTheme="majorHAnsi" w:hAnsiTheme="majorHAnsi"/>
                <w:b/>
                <w:sz w:val="24"/>
                <w:szCs w:val="24"/>
              </w:rPr>
              <w:t xml:space="preserve">: </w:t>
            </w:r>
          </w:p>
          <w:p w14:paraId="6E752F0B" w14:textId="77777777" w:rsidR="00C9530E" w:rsidRPr="008A41A6" w:rsidRDefault="00C9530E" w:rsidP="00C9530E">
            <w:pPr>
              <w:pStyle w:val="NoSpacing"/>
              <w:spacing w:line="276" w:lineRule="auto"/>
              <w:rPr>
                <w:rFonts w:asciiTheme="majorHAnsi" w:hAnsiTheme="majorHAnsi"/>
                <w:b/>
                <w:i/>
                <w:sz w:val="24"/>
                <w:szCs w:val="26"/>
              </w:rPr>
            </w:pPr>
            <w:r w:rsidRPr="008A41A6">
              <w:rPr>
                <w:rFonts w:asciiTheme="majorHAnsi" w:hAnsiTheme="majorHAnsi"/>
                <w:b/>
                <w:sz w:val="24"/>
                <w:szCs w:val="26"/>
              </w:rPr>
              <w:t>Vice Chancellor’s Award for the Most Outstanding Young</w:t>
            </w:r>
            <w:r w:rsidR="007D6745">
              <w:rPr>
                <w:rFonts w:asciiTheme="majorHAnsi" w:hAnsiTheme="majorHAnsi"/>
                <w:b/>
                <w:sz w:val="24"/>
                <w:szCs w:val="26"/>
              </w:rPr>
              <w:t xml:space="preserve"> Researcher </w:t>
            </w:r>
            <w:r w:rsidRPr="008A41A6">
              <w:rPr>
                <w:rFonts w:asciiTheme="majorHAnsi" w:hAnsiTheme="majorHAnsi"/>
                <w:b/>
                <w:sz w:val="24"/>
                <w:szCs w:val="26"/>
              </w:rPr>
              <w:t>of the Year</w:t>
            </w:r>
            <w:r w:rsidR="00460B5B" w:rsidRPr="00460B5B">
              <w:rPr>
                <w:rFonts w:asciiTheme="majorHAnsi" w:hAnsiTheme="majorHAnsi"/>
                <w:b/>
                <w:sz w:val="24"/>
                <w:szCs w:val="26"/>
                <w:vertAlign w:val="superscript"/>
              </w:rPr>
              <w:t>#</w:t>
            </w:r>
          </w:p>
          <w:p w14:paraId="209AB168" w14:textId="77777777" w:rsidR="00C9530E" w:rsidRPr="008A41A6" w:rsidRDefault="00C9530E" w:rsidP="00C9530E">
            <w:pPr>
              <w:pStyle w:val="NoSpacing"/>
              <w:spacing w:line="360" w:lineRule="auto"/>
              <w:rPr>
                <w:rFonts w:asciiTheme="majorHAnsi" w:hAnsiTheme="majorHAnsi"/>
                <w:sz w:val="14"/>
                <w:szCs w:val="26"/>
              </w:rPr>
            </w:pPr>
          </w:p>
          <w:p w14:paraId="6994B8B9" w14:textId="2BF80165" w:rsidR="00EE11CC" w:rsidRPr="008A41A6" w:rsidRDefault="00460B5B" w:rsidP="00F53FD6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Constantia"/>
                <w:sz w:val="24"/>
                <w:szCs w:val="24"/>
              </w:rPr>
            </w:pPr>
            <w:r w:rsidRPr="00460B5B">
              <w:rPr>
                <w:rFonts w:asciiTheme="majorHAnsi" w:hAnsiTheme="majorHAnsi"/>
                <w:b/>
                <w:sz w:val="24"/>
                <w:szCs w:val="26"/>
                <w:vertAlign w:val="superscript"/>
              </w:rPr>
              <w:t>#</w:t>
            </w:r>
            <w:r w:rsidR="00EE11CC" w:rsidRPr="008A41A6">
              <w:rPr>
                <w:rFonts w:asciiTheme="majorHAnsi" w:hAnsiTheme="majorHAnsi" w:cs="Constantia"/>
                <w:sz w:val="24"/>
                <w:szCs w:val="24"/>
              </w:rPr>
              <w:t xml:space="preserve">Applicant should be </w:t>
            </w:r>
            <w:r w:rsidR="00426F48" w:rsidRPr="00CF5DB2">
              <w:rPr>
                <w:rFonts w:asciiTheme="majorHAnsi" w:hAnsiTheme="majorHAnsi" w:cs="Constantia"/>
                <w:sz w:val="24"/>
                <w:szCs w:val="24"/>
              </w:rPr>
              <w:t xml:space="preserve">below </w:t>
            </w:r>
            <w:r w:rsidR="00EE11CC" w:rsidRPr="00CF5DB2">
              <w:rPr>
                <w:rFonts w:asciiTheme="majorHAnsi" w:hAnsiTheme="majorHAnsi" w:cs="Constantia"/>
                <w:sz w:val="24"/>
                <w:szCs w:val="24"/>
              </w:rPr>
              <w:t>40 years</w:t>
            </w:r>
            <w:r w:rsidR="00EE11CC" w:rsidRPr="008A41A6">
              <w:rPr>
                <w:rFonts w:asciiTheme="majorHAnsi" w:hAnsiTheme="majorHAnsi" w:cs="Constantia"/>
                <w:sz w:val="24"/>
                <w:szCs w:val="24"/>
              </w:rPr>
              <w:t xml:space="preserve"> of age on </w:t>
            </w:r>
            <w:r w:rsidR="006E513A">
              <w:rPr>
                <w:rFonts w:asciiTheme="majorHAnsi" w:hAnsiTheme="majorHAnsi" w:cs="Constantia"/>
                <w:sz w:val="24"/>
                <w:szCs w:val="24"/>
              </w:rPr>
              <w:t>31</w:t>
            </w:r>
            <w:r w:rsidR="006E513A" w:rsidRPr="006E513A">
              <w:rPr>
                <w:rFonts w:asciiTheme="majorHAnsi" w:hAnsiTheme="majorHAnsi" w:cs="Constantia"/>
                <w:sz w:val="24"/>
                <w:szCs w:val="24"/>
                <w:vertAlign w:val="superscript"/>
              </w:rPr>
              <w:t>st</w:t>
            </w:r>
            <w:r w:rsidR="006E513A">
              <w:rPr>
                <w:rFonts w:asciiTheme="majorHAnsi" w:hAnsiTheme="majorHAnsi" w:cs="Constantia"/>
                <w:sz w:val="24"/>
                <w:szCs w:val="24"/>
              </w:rPr>
              <w:t xml:space="preserve"> </w:t>
            </w:r>
            <w:proofErr w:type="gramStart"/>
            <w:r w:rsidR="006E513A">
              <w:rPr>
                <w:rFonts w:asciiTheme="majorHAnsi" w:hAnsiTheme="majorHAnsi" w:cs="Constantia"/>
                <w:sz w:val="24"/>
                <w:szCs w:val="24"/>
              </w:rPr>
              <w:t>December,</w:t>
            </w:r>
            <w:proofErr w:type="gramEnd"/>
            <w:r w:rsidR="006E513A">
              <w:rPr>
                <w:rFonts w:asciiTheme="majorHAnsi" w:hAnsiTheme="majorHAnsi" w:cs="Constantia"/>
                <w:sz w:val="24"/>
                <w:szCs w:val="24"/>
              </w:rPr>
              <w:t xml:space="preserve"> 20</w:t>
            </w:r>
            <w:r w:rsidR="00763F07">
              <w:rPr>
                <w:rFonts w:asciiTheme="majorHAnsi" w:hAnsiTheme="majorHAnsi" w:cs="Constantia"/>
                <w:sz w:val="24"/>
                <w:szCs w:val="24"/>
              </w:rPr>
              <w:t>2</w:t>
            </w:r>
            <w:r w:rsidR="001C183C">
              <w:rPr>
                <w:rFonts w:asciiTheme="majorHAnsi" w:hAnsiTheme="majorHAnsi" w:cs="Constantia"/>
                <w:sz w:val="24"/>
                <w:szCs w:val="24"/>
              </w:rPr>
              <w:t>2</w:t>
            </w:r>
            <w:r w:rsidR="00EE11CC" w:rsidRPr="008A41A6">
              <w:rPr>
                <w:rFonts w:asciiTheme="majorHAnsi" w:hAnsiTheme="majorHAnsi" w:cs="Constantia"/>
                <w:sz w:val="24"/>
                <w:szCs w:val="24"/>
              </w:rPr>
              <w:t>.</w:t>
            </w:r>
          </w:p>
          <w:p w14:paraId="097F782A" w14:textId="77777777" w:rsidR="00F53FD6" w:rsidRPr="008A41A6" w:rsidRDefault="00F53FD6" w:rsidP="00F53FD6">
            <w:pPr>
              <w:pStyle w:val="NoSpacing"/>
              <w:spacing w:line="276" w:lineRule="auto"/>
              <w:ind w:left="360"/>
              <w:rPr>
                <w:rFonts w:asciiTheme="majorHAnsi" w:hAnsiTheme="majorHAnsi"/>
                <w:b/>
                <w:i/>
                <w:sz w:val="24"/>
                <w:szCs w:val="24"/>
              </w:rPr>
            </w:pPr>
            <w:r w:rsidRPr="008A41A6">
              <w:rPr>
                <w:rFonts w:asciiTheme="majorHAnsi" w:hAnsiTheme="majorHAnsi"/>
                <w:sz w:val="24"/>
                <w:szCs w:val="24"/>
              </w:rPr>
              <w:t xml:space="preserve">Follow the Guidelines for Vice Chancellor’s Awards </w:t>
            </w:r>
            <w:r w:rsidRPr="00460B5B">
              <w:rPr>
                <w:rFonts w:asciiTheme="majorHAnsi" w:hAnsiTheme="majorHAnsi"/>
                <w:b/>
                <w:color w:val="0000FF"/>
                <w:sz w:val="24"/>
                <w:szCs w:val="24"/>
              </w:rPr>
              <w:t>(</w:t>
            </w:r>
            <w:hyperlink r:id="rId16" w:history="1">
              <w:r w:rsidR="00460B5B" w:rsidRPr="00171451">
                <w:rPr>
                  <w:rStyle w:val="Hyperlink"/>
                  <w:rFonts w:asciiTheme="majorHAnsi" w:hAnsiTheme="majorHAnsi"/>
                  <w:b/>
                  <w:sz w:val="24"/>
                  <w:szCs w:val="24"/>
                </w:rPr>
                <w:t>http://www.uwu.ac.lk</w:t>
              </w:r>
            </w:hyperlink>
            <w:r w:rsidRPr="008A41A6">
              <w:rPr>
                <w:rStyle w:val="Hyperlink"/>
                <w:rFonts w:asciiTheme="majorHAnsi" w:hAnsiTheme="majorHAnsi"/>
                <w:b/>
                <w:sz w:val="24"/>
                <w:szCs w:val="24"/>
              </w:rPr>
              <w:t>)</w:t>
            </w:r>
            <w:r w:rsidRPr="008A41A6">
              <w:rPr>
                <w:rFonts w:asciiTheme="majorHAnsi" w:hAnsiTheme="majorHAnsi"/>
                <w:sz w:val="24"/>
                <w:szCs w:val="24"/>
              </w:rPr>
              <w:t xml:space="preserve">and </w:t>
            </w:r>
            <w:r w:rsidRPr="008A41A6">
              <w:rPr>
                <w:rFonts w:asciiTheme="majorHAnsi" w:hAnsiTheme="majorHAnsi"/>
                <w:b/>
                <w:sz w:val="24"/>
                <w:szCs w:val="24"/>
              </w:rPr>
              <w:t>submit a self-assessment form with proof.</w:t>
            </w:r>
          </w:p>
          <w:p w14:paraId="7A318665" w14:textId="77777777" w:rsidR="007241A7" w:rsidRDefault="007241A7" w:rsidP="007241A7">
            <w:pPr>
              <w:autoSpaceDE w:val="0"/>
              <w:autoSpaceDN w:val="0"/>
              <w:adjustRightInd w:val="0"/>
              <w:jc w:val="both"/>
              <w:rPr>
                <w:rFonts w:asciiTheme="majorHAnsi" w:eastAsiaTheme="minorHAnsi" w:hAnsiTheme="majorHAnsi" w:cs="Constantia"/>
                <w:sz w:val="24"/>
                <w:szCs w:val="24"/>
                <w:lang w:val="en-US"/>
              </w:rPr>
            </w:pPr>
          </w:p>
          <w:p w14:paraId="58FDD829" w14:textId="38A3513F" w:rsidR="007241A7" w:rsidRPr="003C5A2E" w:rsidRDefault="003C5A2E" w:rsidP="007241A7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/>
                <w:b/>
                <w:i/>
              </w:rPr>
            </w:pPr>
            <w:r w:rsidRPr="003C5A2E">
              <w:rPr>
                <w:rFonts w:asciiTheme="majorHAnsi" w:eastAsiaTheme="minorHAnsi" w:hAnsiTheme="majorHAnsi" w:cs="Constantia"/>
                <w:b/>
                <w:i/>
                <w:sz w:val="24"/>
                <w:szCs w:val="24"/>
                <w:lang w:val="en-US"/>
              </w:rPr>
              <w:t xml:space="preserve">Note: </w:t>
            </w:r>
            <w:r w:rsidR="007241A7" w:rsidRPr="003C5A2E">
              <w:rPr>
                <w:rFonts w:asciiTheme="majorHAnsi" w:eastAsiaTheme="minorHAnsi" w:hAnsiTheme="majorHAnsi" w:cs="Constantia"/>
                <w:b/>
                <w:i/>
                <w:sz w:val="24"/>
                <w:szCs w:val="24"/>
                <w:lang w:val="en-US"/>
              </w:rPr>
              <w:t xml:space="preserve">A minimum of </w:t>
            </w:r>
            <w:r w:rsidR="006E513A">
              <w:rPr>
                <w:rFonts w:asciiTheme="majorHAnsi" w:eastAsiaTheme="minorHAnsi" w:hAnsiTheme="majorHAnsi" w:cs="Constantia"/>
                <w:b/>
                <w:i/>
                <w:sz w:val="24"/>
                <w:szCs w:val="24"/>
                <w:lang w:val="en-US"/>
              </w:rPr>
              <w:t>15</w:t>
            </w:r>
            <w:r w:rsidR="007241A7" w:rsidRPr="003C5A2E">
              <w:rPr>
                <w:rFonts w:asciiTheme="majorHAnsi" w:eastAsiaTheme="minorHAnsi" w:hAnsiTheme="majorHAnsi" w:cs="Constantia"/>
                <w:b/>
                <w:i/>
                <w:sz w:val="24"/>
                <w:szCs w:val="24"/>
                <w:lang w:val="en-US"/>
              </w:rPr>
              <w:t xml:space="preserve"> marks is required to qualify.</w:t>
            </w:r>
            <w:r w:rsidR="007241A7" w:rsidRPr="003C5A2E">
              <w:rPr>
                <w:rFonts w:asciiTheme="majorHAnsi" w:hAnsiTheme="majorHAnsi"/>
                <w:b/>
                <w:i/>
              </w:rPr>
              <w:br w:type="page"/>
            </w:r>
          </w:p>
          <w:p w14:paraId="1D5A8652" w14:textId="77777777" w:rsidR="00EE11CC" w:rsidRPr="008A41A6" w:rsidRDefault="00EE11CC" w:rsidP="00C9530E">
            <w:pPr>
              <w:pStyle w:val="NoSpacing"/>
              <w:spacing w:line="360" w:lineRule="auto"/>
              <w:rPr>
                <w:rFonts w:asciiTheme="majorHAnsi" w:hAnsiTheme="majorHAnsi" w:cs="Constantia"/>
                <w:color w:val="0000FF" w:themeColor="hyperlink"/>
                <w:sz w:val="18"/>
                <w:u w:val="single"/>
              </w:rPr>
            </w:pPr>
          </w:p>
        </w:tc>
      </w:tr>
      <w:tr w:rsidR="00C9530E" w:rsidRPr="008A41A6" w14:paraId="3C2C4DAB" w14:textId="77777777" w:rsidTr="00C9530E">
        <w:trPr>
          <w:trHeight w:val="530"/>
        </w:trPr>
        <w:tc>
          <w:tcPr>
            <w:tcW w:w="9576" w:type="dxa"/>
            <w:shd w:val="clear" w:color="auto" w:fill="auto"/>
          </w:tcPr>
          <w:p w14:paraId="06FE9BBF" w14:textId="77777777" w:rsidR="00F53FD6" w:rsidRPr="008A41A6" w:rsidRDefault="00F53FD6" w:rsidP="00F53FD6">
            <w:pPr>
              <w:pStyle w:val="NoSpacing"/>
              <w:spacing w:line="276" w:lineRule="auto"/>
              <w:ind w:left="360"/>
              <w:rPr>
                <w:rFonts w:asciiTheme="majorHAnsi" w:hAnsiTheme="majorHAnsi"/>
                <w:b/>
                <w:sz w:val="24"/>
                <w:szCs w:val="24"/>
              </w:rPr>
            </w:pPr>
          </w:p>
          <w:p w14:paraId="70A99772" w14:textId="77777777" w:rsidR="00C9530E" w:rsidRPr="008A41A6" w:rsidRDefault="00F53FD6" w:rsidP="00F53FD6">
            <w:pPr>
              <w:pStyle w:val="NoSpacing"/>
              <w:numPr>
                <w:ilvl w:val="0"/>
                <w:numId w:val="13"/>
              </w:numPr>
              <w:spacing w:line="276" w:lineRule="auto"/>
              <w:ind w:left="360" w:hanging="270"/>
              <w:rPr>
                <w:rFonts w:asciiTheme="majorHAnsi" w:hAnsiTheme="majorHAnsi"/>
                <w:sz w:val="24"/>
                <w:szCs w:val="24"/>
              </w:rPr>
            </w:pPr>
            <w:r w:rsidRPr="008A41A6">
              <w:rPr>
                <w:rFonts w:asciiTheme="majorHAnsi" w:hAnsiTheme="majorHAnsi"/>
                <w:sz w:val="24"/>
                <w:szCs w:val="24"/>
              </w:rPr>
              <w:t xml:space="preserve">Total marks claimed by the applicant: </w:t>
            </w:r>
            <w:sdt>
              <w:sdtPr>
                <w:rPr>
                  <w:rFonts w:asciiTheme="majorHAnsi" w:hAnsiTheme="majorHAnsi"/>
                  <w:sz w:val="24"/>
                  <w:szCs w:val="24"/>
                </w:rPr>
                <w:id w:val="1599295448"/>
                <w:placeholder>
                  <w:docPart w:val="DefaultPlaceholder_1082065158"/>
                </w:placeholder>
                <w:showingPlcHdr/>
              </w:sdtPr>
              <w:sdtContent>
                <w:r w:rsidRPr="007D6745">
                  <w:rPr>
                    <w:rStyle w:val="PlaceholderText"/>
                    <w:rFonts w:asciiTheme="majorHAnsi" w:hAnsiTheme="majorHAnsi"/>
                    <w:b/>
                  </w:rPr>
                  <w:t>Click here to enter text.</w:t>
                </w:r>
              </w:sdtContent>
            </w:sdt>
          </w:p>
          <w:p w14:paraId="3523DEEF" w14:textId="77777777" w:rsidR="00F53FD6" w:rsidRPr="008A41A6" w:rsidRDefault="00F53FD6" w:rsidP="00F53FD6">
            <w:pPr>
              <w:pStyle w:val="NoSpacing"/>
              <w:spacing w:line="276" w:lineRule="auto"/>
              <w:ind w:left="360"/>
              <w:rPr>
                <w:rFonts w:asciiTheme="majorHAnsi" w:hAnsiTheme="majorHAnsi"/>
                <w:b/>
                <w:sz w:val="24"/>
                <w:szCs w:val="24"/>
              </w:rPr>
            </w:pPr>
          </w:p>
        </w:tc>
      </w:tr>
      <w:tr w:rsidR="00C9530E" w:rsidRPr="008A41A6" w14:paraId="1202D8BA" w14:textId="77777777" w:rsidTr="00D76197">
        <w:trPr>
          <w:trHeight w:val="530"/>
        </w:trPr>
        <w:tc>
          <w:tcPr>
            <w:tcW w:w="9576" w:type="dxa"/>
          </w:tcPr>
          <w:p w14:paraId="0AAC609B" w14:textId="77777777" w:rsidR="00C9530E" w:rsidRPr="008A41A6" w:rsidRDefault="001C5EE2" w:rsidP="00D76197">
            <w:pPr>
              <w:pStyle w:val="NoSpacing"/>
              <w:spacing w:line="276" w:lineRule="auto"/>
              <w:rPr>
                <w:rFonts w:asciiTheme="majorHAnsi" w:hAnsiTheme="majorHAnsi"/>
                <w:b/>
                <w:sz w:val="24"/>
                <w:szCs w:val="26"/>
              </w:rPr>
            </w:pPr>
            <w:r w:rsidRPr="008A41A6">
              <w:rPr>
                <w:rFonts w:asciiTheme="majorHAnsi" w:hAnsiTheme="majorHAnsi"/>
                <w:b/>
                <w:sz w:val="24"/>
                <w:szCs w:val="26"/>
              </w:rPr>
              <w:t xml:space="preserve">** Please complete </w:t>
            </w:r>
            <w:r w:rsidRPr="008A41A6">
              <w:rPr>
                <w:rFonts w:asciiTheme="majorHAnsi" w:hAnsiTheme="majorHAnsi"/>
                <w:b/>
                <w:sz w:val="24"/>
                <w:szCs w:val="24"/>
              </w:rPr>
              <w:t>Section</w:t>
            </w:r>
            <w:r w:rsidRPr="008A41A6">
              <w:rPr>
                <w:rFonts w:asciiTheme="majorHAnsi" w:hAnsiTheme="majorHAnsi"/>
                <w:b/>
                <w:sz w:val="24"/>
                <w:szCs w:val="26"/>
              </w:rPr>
              <w:t xml:space="preserve"> C and D.</w:t>
            </w:r>
          </w:p>
        </w:tc>
      </w:tr>
    </w:tbl>
    <w:p w14:paraId="124116D0" w14:textId="77777777" w:rsidR="00C9530E" w:rsidRPr="008A41A6" w:rsidRDefault="00C9530E">
      <w:pPr>
        <w:rPr>
          <w:rFonts w:asciiTheme="majorHAnsi" w:hAnsiTheme="majorHAnsi"/>
        </w:rPr>
      </w:pPr>
    </w:p>
    <w:p w14:paraId="6614E8BA" w14:textId="77777777" w:rsidR="00A70F15" w:rsidRDefault="00A70F15">
      <w:pPr>
        <w:spacing w:after="200" w:line="276" w:lineRule="auto"/>
        <w:rPr>
          <w:rFonts w:asciiTheme="majorHAnsi" w:hAnsiTheme="majorHAnsi"/>
        </w:rPr>
      </w:pPr>
      <w:r>
        <w:rPr>
          <w:rFonts w:asciiTheme="majorHAnsi" w:hAnsiTheme="majorHAnsi"/>
        </w:rPr>
        <w:br w:type="page"/>
      </w:r>
    </w:p>
    <w:p w14:paraId="4B310621" w14:textId="77777777" w:rsidR="00C9530E" w:rsidRPr="007241A7" w:rsidRDefault="00C9530E" w:rsidP="007241A7">
      <w:pPr>
        <w:autoSpaceDE w:val="0"/>
        <w:autoSpaceDN w:val="0"/>
        <w:adjustRightInd w:val="0"/>
        <w:jc w:val="both"/>
        <w:rPr>
          <w:rFonts w:asciiTheme="majorHAnsi" w:hAnsiTheme="maj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9530E" w:rsidRPr="008A41A6" w14:paraId="53DAF71A" w14:textId="77777777" w:rsidTr="00D76197">
        <w:tc>
          <w:tcPr>
            <w:tcW w:w="9576" w:type="dxa"/>
          </w:tcPr>
          <w:p w14:paraId="32C502AC" w14:textId="77777777" w:rsidR="00C9530E" w:rsidRPr="008A41A6" w:rsidRDefault="00C9530E" w:rsidP="00D76197">
            <w:pPr>
              <w:spacing w:line="36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8A41A6">
              <w:rPr>
                <w:rFonts w:asciiTheme="majorHAnsi" w:hAnsiTheme="majorHAnsi"/>
                <w:b/>
                <w:sz w:val="24"/>
                <w:szCs w:val="24"/>
              </w:rPr>
              <w:t xml:space="preserve">Category </w:t>
            </w:r>
            <w:r w:rsidR="00C902AD">
              <w:rPr>
                <w:rFonts w:asciiTheme="majorHAnsi" w:hAnsiTheme="majorHAnsi"/>
                <w:b/>
                <w:sz w:val="24"/>
                <w:szCs w:val="24"/>
              </w:rPr>
              <w:t>5</w:t>
            </w:r>
            <w:r w:rsidRPr="008A41A6">
              <w:rPr>
                <w:rFonts w:asciiTheme="majorHAnsi" w:hAnsiTheme="majorHAnsi"/>
                <w:b/>
                <w:sz w:val="24"/>
                <w:szCs w:val="24"/>
              </w:rPr>
              <w:t xml:space="preserve">: </w:t>
            </w:r>
          </w:p>
          <w:p w14:paraId="4B043C6D" w14:textId="7220593F" w:rsidR="00C9530E" w:rsidRDefault="00C9530E" w:rsidP="00D76197">
            <w:pPr>
              <w:pStyle w:val="NoSpacing"/>
              <w:spacing w:line="276" w:lineRule="auto"/>
              <w:rPr>
                <w:rFonts w:asciiTheme="majorHAnsi" w:hAnsiTheme="majorHAnsi"/>
                <w:b/>
                <w:sz w:val="24"/>
                <w:szCs w:val="26"/>
                <w:vertAlign w:val="superscript"/>
              </w:rPr>
            </w:pPr>
            <w:r w:rsidRPr="008A41A6">
              <w:rPr>
                <w:rFonts w:asciiTheme="majorHAnsi" w:hAnsiTheme="majorHAnsi"/>
                <w:b/>
                <w:sz w:val="24"/>
                <w:szCs w:val="26"/>
              </w:rPr>
              <w:t>Vice Chancellor’s Award for the Most Outstanding Senior Researcher of the Year</w:t>
            </w:r>
            <w:r w:rsidR="00460B5B" w:rsidRPr="00460B5B">
              <w:rPr>
                <w:rFonts w:asciiTheme="majorHAnsi" w:hAnsiTheme="majorHAnsi"/>
                <w:b/>
                <w:sz w:val="24"/>
                <w:szCs w:val="26"/>
                <w:vertAlign w:val="superscript"/>
              </w:rPr>
              <w:t>#</w:t>
            </w:r>
          </w:p>
          <w:p w14:paraId="5E0CC916" w14:textId="77777777" w:rsidR="00763F07" w:rsidRPr="008A41A6" w:rsidRDefault="00763F07" w:rsidP="00D76197">
            <w:pPr>
              <w:pStyle w:val="NoSpacing"/>
              <w:spacing w:line="276" w:lineRule="auto"/>
              <w:rPr>
                <w:rFonts w:asciiTheme="majorHAnsi" w:hAnsiTheme="majorHAnsi"/>
                <w:b/>
                <w:sz w:val="24"/>
                <w:szCs w:val="26"/>
              </w:rPr>
            </w:pPr>
          </w:p>
          <w:p w14:paraId="7C8F076C" w14:textId="76102BC5" w:rsidR="00C9530E" w:rsidRPr="00763F07" w:rsidRDefault="00763F07" w:rsidP="00763F07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Constantia"/>
                <w:sz w:val="24"/>
                <w:szCs w:val="24"/>
              </w:rPr>
            </w:pPr>
            <w:r w:rsidRPr="00460B5B">
              <w:rPr>
                <w:rFonts w:asciiTheme="majorHAnsi" w:hAnsiTheme="majorHAnsi"/>
                <w:b/>
                <w:sz w:val="24"/>
                <w:szCs w:val="26"/>
                <w:vertAlign w:val="superscript"/>
              </w:rPr>
              <w:t>#</w:t>
            </w:r>
            <w:r w:rsidRPr="008A41A6">
              <w:rPr>
                <w:rFonts w:asciiTheme="majorHAnsi" w:hAnsiTheme="majorHAnsi" w:cs="Constantia"/>
                <w:sz w:val="24"/>
                <w:szCs w:val="24"/>
              </w:rPr>
              <w:t xml:space="preserve">Applicant should be </w:t>
            </w:r>
            <w:r w:rsidR="00426F48" w:rsidRPr="00CF5DB2">
              <w:rPr>
                <w:rFonts w:asciiTheme="majorHAnsi" w:hAnsiTheme="majorHAnsi" w:cs="Constantia"/>
                <w:sz w:val="24"/>
                <w:szCs w:val="24"/>
              </w:rPr>
              <w:t xml:space="preserve">above </w:t>
            </w:r>
            <w:r w:rsidRPr="00CF5DB2">
              <w:rPr>
                <w:rFonts w:asciiTheme="majorHAnsi" w:hAnsiTheme="majorHAnsi" w:cs="Constantia"/>
                <w:sz w:val="24"/>
                <w:szCs w:val="24"/>
              </w:rPr>
              <w:t>40 years</w:t>
            </w:r>
            <w:r w:rsidRPr="008A41A6">
              <w:rPr>
                <w:rFonts w:asciiTheme="majorHAnsi" w:hAnsiTheme="majorHAnsi" w:cs="Constantia"/>
                <w:sz w:val="24"/>
                <w:szCs w:val="24"/>
              </w:rPr>
              <w:t xml:space="preserve"> of age on </w:t>
            </w:r>
            <w:r>
              <w:rPr>
                <w:rFonts w:asciiTheme="majorHAnsi" w:hAnsiTheme="majorHAnsi" w:cs="Constantia"/>
                <w:sz w:val="24"/>
                <w:szCs w:val="24"/>
              </w:rPr>
              <w:t>31</w:t>
            </w:r>
            <w:r w:rsidRPr="006E513A">
              <w:rPr>
                <w:rFonts w:asciiTheme="majorHAnsi" w:hAnsiTheme="majorHAnsi" w:cs="Constantia"/>
                <w:sz w:val="24"/>
                <w:szCs w:val="24"/>
                <w:vertAlign w:val="superscript"/>
              </w:rPr>
              <w:t>st</w:t>
            </w:r>
            <w:r>
              <w:rPr>
                <w:rFonts w:asciiTheme="majorHAnsi" w:hAnsiTheme="majorHAnsi" w:cs="Constantia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Theme="majorHAnsi" w:hAnsiTheme="majorHAnsi" w:cs="Constantia"/>
                <w:sz w:val="24"/>
                <w:szCs w:val="24"/>
              </w:rPr>
              <w:t>December,</w:t>
            </w:r>
            <w:proofErr w:type="gramEnd"/>
            <w:r>
              <w:rPr>
                <w:rFonts w:asciiTheme="majorHAnsi" w:hAnsiTheme="majorHAnsi" w:cs="Constantia"/>
                <w:sz w:val="24"/>
                <w:szCs w:val="24"/>
              </w:rPr>
              <w:t xml:space="preserve"> 202</w:t>
            </w:r>
            <w:r w:rsidR="001C183C">
              <w:rPr>
                <w:rFonts w:asciiTheme="majorHAnsi" w:hAnsiTheme="majorHAnsi" w:cs="Constantia"/>
                <w:sz w:val="24"/>
                <w:szCs w:val="24"/>
              </w:rPr>
              <w:t>2</w:t>
            </w:r>
            <w:r w:rsidRPr="008A41A6">
              <w:rPr>
                <w:rFonts w:asciiTheme="majorHAnsi" w:hAnsiTheme="majorHAnsi" w:cs="Constantia"/>
                <w:sz w:val="24"/>
                <w:szCs w:val="24"/>
              </w:rPr>
              <w:t>.</w:t>
            </w:r>
          </w:p>
          <w:p w14:paraId="161CB4AC" w14:textId="5B9D1F91" w:rsidR="00C9530E" w:rsidRPr="00763F07" w:rsidRDefault="00460B5B" w:rsidP="00C9530E">
            <w:pPr>
              <w:rPr>
                <w:rFonts w:asciiTheme="majorHAnsi" w:hAnsiTheme="majorHAnsi"/>
                <w:b/>
                <w:sz w:val="24"/>
                <w:szCs w:val="26"/>
                <w:vertAlign w:val="superscript"/>
              </w:rPr>
            </w:pPr>
            <w:r w:rsidRPr="00460B5B">
              <w:rPr>
                <w:rFonts w:asciiTheme="majorHAnsi" w:hAnsiTheme="majorHAnsi"/>
                <w:b/>
                <w:sz w:val="24"/>
                <w:szCs w:val="26"/>
                <w:vertAlign w:val="superscript"/>
              </w:rPr>
              <w:t>#</w:t>
            </w:r>
            <w:r w:rsidR="00C9530E" w:rsidRPr="008A41A6">
              <w:rPr>
                <w:rFonts w:asciiTheme="majorHAnsi" w:hAnsiTheme="majorHAnsi"/>
                <w:sz w:val="24"/>
              </w:rPr>
              <w:t>No faculty member may receive this award more than once in every five (05) years.</w:t>
            </w:r>
          </w:p>
          <w:p w14:paraId="664BD677" w14:textId="77777777" w:rsidR="00F53FD6" w:rsidRPr="008A41A6" w:rsidRDefault="00F53FD6" w:rsidP="00C9530E">
            <w:pPr>
              <w:rPr>
                <w:rFonts w:asciiTheme="majorHAnsi" w:hAnsiTheme="majorHAnsi"/>
              </w:rPr>
            </w:pPr>
          </w:p>
          <w:p w14:paraId="066F84FA" w14:textId="77777777" w:rsidR="00F53FD6" w:rsidRPr="00460B5B" w:rsidRDefault="00F53FD6" w:rsidP="00460B5B">
            <w:pPr>
              <w:pStyle w:val="NoSpacing"/>
              <w:spacing w:line="276" w:lineRule="auto"/>
              <w:ind w:left="360"/>
              <w:rPr>
                <w:rFonts w:asciiTheme="majorHAnsi" w:hAnsiTheme="majorHAnsi"/>
                <w:b/>
                <w:sz w:val="24"/>
                <w:szCs w:val="24"/>
              </w:rPr>
            </w:pPr>
            <w:r w:rsidRPr="008A41A6">
              <w:rPr>
                <w:rFonts w:asciiTheme="majorHAnsi" w:hAnsiTheme="majorHAnsi"/>
                <w:sz w:val="24"/>
                <w:szCs w:val="24"/>
              </w:rPr>
              <w:t xml:space="preserve">Follow the Guidelines for Vice Chancellor’s Awards </w:t>
            </w:r>
            <w:r w:rsidRPr="00460B5B">
              <w:rPr>
                <w:rFonts w:asciiTheme="majorHAnsi" w:hAnsiTheme="majorHAnsi"/>
                <w:b/>
                <w:color w:val="0000FF"/>
                <w:sz w:val="24"/>
                <w:szCs w:val="24"/>
              </w:rPr>
              <w:t>(</w:t>
            </w:r>
            <w:hyperlink r:id="rId17" w:history="1">
              <w:r w:rsidR="00460B5B" w:rsidRPr="00171451">
                <w:rPr>
                  <w:rStyle w:val="Hyperlink"/>
                  <w:rFonts w:asciiTheme="majorHAnsi" w:hAnsiTheme="majorHAnsi"/>
                  <w:b/>
                  <w:sz w:val="24"/>
                  <w:szCs w:val="24"/>
                </w:rPr>
                <w:t>http://www.uwu.ac.lk</w:t>
              </w:r>
            </w:hyperlink>
            <w:r w:rsidR="00460B5B" w:rsidRPr="00460B5B">
              <w:rPr>
                <w:rFonts w:asciiTheme="majorHAnsi" w:hAnsiTheme="majorHAnsi"/>
                <w:b/>
                <w:color w:val="0000FF"/>
                <w:sz w:val="24"/>
                <w:szCs w:val="24"/>
              </w:rPr>
              <w:t>)</w:t>
            </w:r>
            <w:r w:rsidRPr="008A41A6">
              <w:rPr>
                <w:rFonts w:asciiTheme="majorHAnsi" w:hAnsiTheme="majorHAnsi"/>
                <w:sz w:val="24"/>
                <w:szCs w:val="24"/>
              </w:rPr>
              <w:t xml:space="preserve">and </w:t>
            </w:r>
            <w:r w:rsidRPr="008A41A6">
              <w:rPr>
                <w:rFonts w:asciiTheme="majorHAnsi" w:hAnsiTheme="majorHAnsi"/>
                <w:b/>
                <w:sz w:val="24"/>
                <w:szCs w:val="24"/>
              </w:rPr>
              <w:t>submit a self-assessment form with proof.</w:t>
            </w:r>
          </w:p>
          <w:p w14:paraId="7F4D13F4" w14:textId="77777777" w:rsidR="007241A7" w:rsidRDefault="007241A7" w:rsidP="007241A7">
            <w:pPr>
              <w:autoSpaceDE w:val="0"/>
              <w:autoSpaceDN w:val="0"/>
              <w:adjustRightInd w:val="0"/>
              <w:jc w:val="both"/>
              <w:rPr>
                <w:rFonts w:asciiTheme="majorHAnsi" w:eastAsiaTheme="minorHAnsi" w:hAnsiTheme="majorHAnsi" w:cs="Constantia"/>
                <w:sz w:val="24"/>
                <w:szCs w:val="24"/>
                <w:lang w:val="en-US"/>
              </w:rPr>
            </w:pPr>
          </w:p>
          <w:p w14:paraId="4B036D21" w14:textId="43E43EBB" w:rsidR="007241A7" w:rsidRPr="003C5A2E" w:rsidRDefault="003C5A2E" w:rsidP="007241A7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/>
                <w:b/>
                <w:i/>
              </w:rPr>
            </w:pPr>
            <w:r w:rsidRPr="003C5A2E">
              <w:rPr>
                <w:rFonts w:asciiTheme="majorHAnsi" w:eastAsiaTheme="minorHAnsi" w:hAnsiTheme="majorHAnsi" w:cs="Constantia"/>
                <w:b/>
                <w:i/>
                <w:sz w:val="24"/>
                <w:szCs w:val="24"/>
                <w:lang w:val="en-US"/>
              </w:rPr>
              <w:t xml:space="preserve">Note: </w:t>
            </w:r>
            <w:r w:rsidR="007241A7" w:rsidRPr="003C5A2E">
              <w:rPr>
                <w:rFonts w:asciiTheme="majorHAnsi" w:eastAsiaTheme="minorHAnsi" w:hAnsiTheme="majorHAnsi" w:cs="Constantia"/>
                <w:b/>
                <w:i/>
                <w:sz w:val="24"/>
                <w:szCs w:val="24"/>
                <w:lang w:val="en-US"/>
              </w:rPr>
              <w:t xml:space="preserve">A minimum of </w:t>
            </w:r>
            <w:r w:rsidR="00A46151">
              <w:rPr>
                <w:rFonts w:asciiTheme="majorHAnsi" w:eastAsiaTheme="minorHAnsi" w:hAnsiTheme="majorHAnsi" w:cs="Constantia"/>
                <w:b/>
                <w:i/>
                <w:sz w:val="24"/>
                <w:szCs w:val="24"/>
                <w:lang w:val="en-US"/>
              </w:rPr>
              <w:t>2</w:t>
            </w:r>
            <w:r w:rsidR="007241A7" w:rsidRPr="003C5A2E">
              <w:rPr>
                <w:rFonts w:asciiTheme="majorHAnsi" w:eastAsiaTheme="minorHAnsi" w:hAnsiTheme="majorHAnsi" w:cs="Constantia"/>
                <w:b/>
                <w:i/>
                <w:sz w:val="24"/>
                <w:szCs w:val="24"/>
                <w:lang w:val="en-US"/>
              </w:rPr>
              <w:t>0 marks is required to qualify.</w:t>
            </w:r>
            <w:r w:rsidR="007241A7" w:rsidRPr="003C5A2E">
              <w:rPr>
                <w:rFonts w:asciiTheme="majorHAnsi" w:hAnsiTheme="majorHAnsi"/>
                <w:b/>
                <w:i/>
              </w:rPr>
              <w:br w:type="page"/>
            </w:r>
          </w:p>
          <w:p w14:paraId="5D7E5DA2" w14:textId="77777777" w:rsidR="00C9530E" w:rsidRPr="008A41A6" w:rsidRDefault="00C9530E" w:rsidP="00C9530E">
            <w:pPr>
              <w:pStyle w:val="NoSpacing"/>
              <w:spacing w:line="276" w:lineRule="auto"/>
              <w:rPr>
                <w:rFonts w:asciiTheme="majorHAnsi" w:hAnsiTheme="majorHAnsi"/>
                <w:b/>
                <w:i/>
                <w:sz w:val="24"/>
                <w:szCs w:val="26"/>
              </w:rPr>
            </w:pPr>
          </w:p>
        </w:tc>
      </w:tr>
      <w:tr w:rsidR="00C9530E" w:rsidRPr="008A41A6" w14:paraId="7329E640" w14:textId="77777777" w:rsidTr="00D76197">
        <w:trPr>
          <w:trHeight w:val="530"/>
        </w:trPr>
        <w:tc>
          <w:tcPr>
            <w:tcW w:w="9576" w:type="dxa"/>
            <w:shd w:val="clear" w:color="auto" w:fill="auto"/>
          </w:tcPr>
          <w:p w14:paraId="124685D4" w14:textId="77777777" w:rsidR="00F53FD6" w:rsidRPr="008A41A6" w:rsidRDefault="00F53FD6" w:rsidP="00F53FD6">
            <w:pPr>
              <w:pStyle w:val="NoSpacing"/>
              <w:spacing w:line="276" w:lineRule="auto"/>
              <w:rPr>
                <w:rFonts w:asciiTheme="majorHAnsi" w:hAnsiTheme="majorHAnsi"/>
                <w:sz w:val="24"/>
                <w:szCs w:val="24"/>
              </w:rPr>
            </w:pPr>
          </w:p>
          <w:p w14:paraId="3688C047" w14:textId="77777777" w:rsidR="00F53FD6" w:rsidRPr="008A41A6" w:rsidRDefault="00F53FD6" w:rsidP="00F53FD6">
            <w:pPr>
              <w:pStyle w:val="NoSpacing"/>
              <w:numPr>
                <w:ilvl w:val="0"/>
                <w:numId w:val="14"/>
              </w:numPr>
              <w:spacing w:line="276" w:lineRule="auto"/>
              <w:ind w:left="360" w:hanging="270"/>
              <w:rPr>
                <w:rFonts w:asciiTheme="majorHAnsi" w:hAnsiTheme="majorHAnsi"/>
                <w:sz w:val="24"/>
                <w:szCs w:val="24"/>
              </w:rPr>
            </w:pPr>
            <w:r w:rsidRPr="008A41A6">
              <w:rPr>
                <w:rFonts w:asciiTheme="majorHAnsi" w:hAnsiTheme="majorHAnsi"/>
                <w:sz w:val="24"/>
                <w:szCs w:val="24"/>
              </w:rPr>
              <w:t xml:space="preserve">Total marks claimed by the applicant: </w:t>
            </w:r>
            <w:sdt>
              <w:sdtPr>
                <w:rPr>
                  <w:rFonts w:asciiTheme="majorHAnsi" w:hAnsiTheme="majorHAnsi"/>
                  <w:sz w:val="24"/>
                  <w:szCs w:val="24"/>
                </w:rPr>
                <w:id w:val="778682057"/>
                <w:showingPlcHdr/>
              </w:sdtPr>
              <w:sdtContent>
                <w:r w:rsidR="007D6745" w:rsidRPr="007D6745">
                  <w:rPr>
                    <w:rStyle w:val="PlaceholderText"/>
                    <w:b/>
                  </w:rPr>
                  <w:t>Click here to enter text.</w:t>
                </w:r>
              </w:sdtContent>
            </w:sdt>
          </w:p>
          <w:p w14:paraId="3745285A" w14:textId="77777777" w:rsidR="00C9530E" w:rsidRPr="008A41A6" w:rsidRDefault="00C9530E" w:rsidP="00F53FD6">
            <w:pPr>
              <w:pStyle w:val="NoSpacing"/>
              <w:spacing w:line="276" w:lineRule="auto"/>
              <w:rPr>
                <w:rFonts w:asciiTheme="majorHAnsi" w:hAnsiTheme="majorHAnsi"/>
                <w:b/>
                <w:sz w:val="24"/>
                <w:szCs w:val="24"/>
              </w:rPr>
            </w:pPr>
          </w:p>
        </w:tc>
      </w:tr>
      <w:tr w:rsidR="00C9530E" w:rsidRPr="008A41A6" w14:paraId="3E8B0641" w14:textId="77777777" w:rsidTr="00D76197">
        <w:trPr>
          <w:trHeight w:val="530"/>
        </w:trPr>
        <w:tc>
          <w:tcPr>
            <w:tcW w:w="9576" w:type="dxa"/>
          </w:tcPr>
          <w:p w14:paraId="2973121F" w14:textId="77777777" w:rsidR="00C9530E" w:rsidRPr="008A41A6" w:rsidRDefault="001C5EE2" w:rsidP="00D76197">
            <w:pPr>
              <w:pStyle w:val="NoSpacing"/>
              <w:spacing w:line="276" w:lineRule="auto"/>
              <w:rPr>
                <w:rFonts w:asciiTheme="majorHAnsi" w:hAnsiTheme="majorHAnsi"/>
                <w:b/>
                <w:sz w:val="24"/>
                <w:szCs w:val="26"/>
              </w:rPr>
            </w:pPr>
            <w:r w:rsidRPr="008A41A6">
              <w:rPr>
                <w:rFonts w:asciiTheme="majorHAnsi" w:hAnsiTheme="majorHAnsi"/>
                <w:b/>
                <w:sz w:val="24"/>
                <w:szCs w:val="26"/>
              </w:rPr>
              <w:t xml:space="preserve">** Please complete </w:t>
            </w:r>
            <w:r w:rsidRPr="008A41A6">
              <w:rPr>
                <w:rFonts w:asciiTheme="majorHAnsi" w:hAnsiTheme="majorHAnsi"/>
                <w:b/>
                <w:sz w:val="24"/>
                <w:szCs w:val="24"/>
              </w:rPr>
              <w:t>Section</w:t>
            </w:r>
            <w:r w:rsidRPr="008A41A6">
              <w:rPr>
                <w:rFonts w:asciiTheme="majorHAnsi" w:hAnsiTheme="majorHAnsi"/>
                <w:b/>
                <w:sz w:val="24"/>
                <w:szCs w:val="26"/>
              </w:rPr>
              <w:t xml:space="preserve"> C and D.</w:t>
            </w:r>
          </w:p>
        </w:tc>
      </w:tr>
    </w:tbl>
    <w:p w14:paraId="767BC107" w14:textId="77777777" w:rsidR="000700E0" w:rsidRPr="008A41A6" w:rsidRDefault="000700E0">
      <w:pPr>
        <w:rPr>
          <w:rFonts w:asciiTheme="majorHAnsi" w:hAnsiTheme="majorHAnsi"/>
        </w:rPr>
      </w:pPr>
    </w:p>
    <w:p w14:paraId="04A92C72" w14:textId="77777777" w:rsidR="000700E0" w:rsidRPr="008A41A6" w:rsidRDefault="000700E0">
      <w:pPr>
        <w:spacing w:after="200" w:line="276" w:lineRule="auto"/>
        <w:rPr>
          <w:rFonts w:asciiTheme="majorHAnsi" w:hAnsiTheme="majorHAnsi"/>
        </w:rPr>
      </w:pPr>
      <w:r w:rsidRPr="008A41A6">
        <w:rPr>
          <w:rFonts w:asciiTheme="majorHAnsi" w:hAnsiTheme="majorHAnsi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92"/>
        <w:gridCol w:w="4758"/>
      </w:tblGrid>
      <w:tr w:rsidR="000700E0" w:rsidRPr="008A41A6" w14:paraId="44E31AC6" w14:textId="77777777" w:rsidTr="00D76197">
        <w:tc>
          <w:tcPr>
            <w:tcW w:w="9576" w:type="dxa"/>
            <w:gridSpan w:val="2"/>
          </w:tcPr>
          <w:p w14:paraId="691AD17A" w14:textId="77777777" w:rsidR="000700E0" w:rsidRPr="008A41A6" w:rsidRDefault="001C5EE2" w:rsidP="000700E0">
            <w:pPr>
              <w:pStyle w:val="NoSpacing"/>
              <w:spacing w:line="360" w:lineRule="auto"/>
              <w:rPr>
                <w:rFonts w:asciiTheme="majorHAnsi" w:hAnsiTheme="majorHAnsi"/>
                <w:b/>
                <w:i/>
                <w:sz w:val="24"/>
                <w:szCs w:val="26"/>
              </w:rPr>
            </w:pPr>
            <w:r w:rsidRPr="008A41A6">
              <w:rPr>
                <w:rFonts w:asciiTheme="majorHAnsi" w:hAnsiTheme="majorHAnsi"/>
                <w:b/>
                <w:sz w:val="24"/>
                <w:szCs w:val="24"/>
              </w:rPr>
              <w:lastRenderedPageBreak/>
              <w:t>Section</w:t>
            </w:r>
            <w:r w:rsidR="000700E0" w:rsidRPr="008A41A6">
              <w:rPr>
                <w:rFonts w:asciiTheme="majorHAnsi" w:hAnsiTheme="majorHAnsi"/>
                <w:b/>
                <w:sz w:val="24"/>
                <w:szCs w:val="26"/>
              </w:rPr>
              <w:t xml:space="preserve"> C </w:t>
            </w:r>
          </w:p>
        </w:tc>
      </w:tr>
      <w:tr w:rsidR="000700E0" w:rsidRPr="008A41A6" w14:paraId="6F85D61E" w14:textId="77777777" w:rsidTr="00D76197">
        <w:trPr>
          <w:trHeight w:val="530"/>
        </w:trPr>
        <w:tc>
          <w:tcPr>
            <w:tcW w:w="9576" w:type="dxa"/>
            <w:gridSpan w:val="2"/>
            <w:shd w:val="clear" w:color="auto" w:fill="auto"/>
          </w:tcPr>
          <w:p w14:paraId="5786F585" w14:textId="77777777" w:rsidR="000700E0" w:rsidRPr="008A41A6" w:rsidRDefault="000700E0" w:rsidP="005B4C33">
            <w:pPr>
              <w:pStyle w:val="NoSpacing"/>
              <w:spacing w:line="276" w:lineRule="auto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8A41A6">
              <w:rPr>
                <w:rFonts w:asciiTheme="majorHAnsi" w:hAnsiTheme="majorHAnsi"/>
                <w:sz w:val="24"/>
                <w:szCs w:val="24"/>
              </w:rPr>
              <w:t>I hereby certify that the information contained in this application is true and accurate to the best of my knowledge and belief. I understand and agree that any false information, misrepresentation, omission of facts and failure to provide all or part of the information requested shall be considered as a cause for disqualification of my application.</w:t>
            </w:r>
          </w:p>
        </w:tc>
      </w:tr>
      <w:tr w:rsidR="000700E0" w:rsidRPr="008A41A6" w14:paraId="2A28CF71" w14:textId="77777777" w:rsidTr="00B97C1D">
        <w:trPr>
          <w:trHeight w:val="530"/>
        </w:trPr>
        <w:tc>
          <w:tcPr>
            <w:tcW w:w="4698" w:type="dxa"/>
          </w:tcPr>
          <w:p w14:paraId="7C741ED4" w14:textId="77777777" w:rsidR="000700E0" w:rsidRPr="00F824D7" w:rsidRDefault="000700E0" w:rsidP="000700E0">
            <w:pPr>
              <w:pStyle w:val="NoSpacing"/>
              <w:spacing w:line="360" w:lineRule="auto"/>
              <w:rPr>
                <w:rFonts w:asciiTheme="majorHAnsi" w:hAnsiTheme="majorHAnsi"/>
                <w:b/>
                <w:sz w:val="20"/>
                <w:szCs w:val="26"/>
              </w:rPr>
            </w:pPr>
          </w:p>
          <w:p w14:paraId="0DCF9471" w14:textId="77777777" w:rsidR="000700E0" w:rsidRPr="008A41A6" w:rsidRDefault="000700E0" w:rsidP="000700E0">
            <w:pPr>
              <w:pStyle w:val="NoSpacing"/>
              <w:spacing w:line="360" w:lineRule="auto"/>
              <w:jc w:val="center"/>
              <w:rPr>
                <w:rFonts w:asciiTheme="majorHAnsi" w:hAnsiTheme="majorHAnsi"/>
                <w:b/>
                <w:sz w:val="24"/>
                <w:szCs w:val="26"/>
              </w:rPr>
            </w:pPr>
            <w:r w:rsidRPr="008A41A6">
              <w:rPr>
                <w:rFonts w:asciiTheme="majorHAnsi" w:hAnsiTheme="majorHAnsi"/>
                <w:b/>
                <w:sz w:val="24"/>
                <w:szCs w:val="26"/>
              </w:rPr>
              <w:t>…………………………………………..</w:t>
            </w:r>
          </w:p>
          <w:p w14:paraId="6F7E7C67" w14:textId="77777777" w:rsidR="000700E0" w:rsidRPr="008A41A6" w:rsidRDefault="000700E0" w:rsidP="000700E0">
            <w:pPr>
              <w:pStyle w:val="NoSpacing"/>
              <w:spacing w:line="276" w:lineRule="auto"/>
              <w:jc w:val="center"/>
              <w:rPr>
                <w:rFonts w:asciiTheme="majorHAnsi" w:hAnsiTheme="majorHAnsi"/>
                <w:b/>
                <w:sz w:val="24"/>
                <w:szCs w:val="26"/>
              </w:rPr>
            </w:pPr>
            <w:r w:rsidRPr="008A41A6">
              <w:rPr>
                <w:rFonts w:asciiTheme="majorHAnsi" w:hAnsiTheme="majorHAnsi"/>
                <w:b/>
                <w:sz w:val="24"/>
                <w:szCs w:val="26"/>
              </w:rPr>
              <w:t>Date</w:t>
            </w:r>
          </w:p>
        </w:tc>
        <w:tc>
          <w:tcPr>
            <w:tcW w:w="4878" w:type="dxa"/>
          </w:tcPr>
          <w:p w14:paraId="627774F3" w14:textId="77777777" w:rsidR="000700E0" w:rsidRPr="00F824D7" w:rsidRDefault="000700E0" w:rsidP="000700E0">
            <w:pPr>
              <w:pStyle w:val="NoSpacing"/>
              <w:spacing w:line="360" w:lineRule="auto"/>
              <w:jc w:val="center"/>
              <w:rPr>
                <w:rFonts w:asciiTheme="majorHAnsi" w:hAnsiTheme="majorHAnsi"/>
                <w:b/>
                <w:sz w:val="20"/>
                <w:szCs w:val="26"/>
              </w:rPr>
            </w:pPr>
          </w:p>
          <w:p w14:paraId="1BCE8019" w14:textId="77777777" w:rsidR="000700E0" w:rsidRPr="008A41A6" w:rsidRDefault="000700E0" w:rsidP="000700E0">
            <w:pPr>
              <w:pStyle w:val="NoSpacing"/>
              <w:spacing w:line="360" w:lineRule="auto"/>
              <w:jc w:val="center"/>
              <w:rPr>
                <w:rFonts w:asciiTheme="majorHAnsi" w:hAnsiTheme="majorHAnsi"/>
                <w:b/>
                <w:sz w:val="24"/>
                <w:szCs w:val="26"/>
              </w:rPr>
            </w:pPr>
            <w:r w:rsidRPr="008A41A6">
              <w:rPr>
                <w:rFonts w:asciiTheme="majorHAnsi" w:hAnsiTheme="majorHAnsi"/>
                <w:b/>
                <w:sz w:val="24"/>
                <w:szCs w:val="26"/>
              </w:rPr>
              <w:t>…………………………………………..</w:t>
            </w:r>
          </w:p>
          <w:p w14:paraId="5C14EF2F" w14:textId="77777777" w:rsidR="000700E0" w:rsidRPr="008A41A6" w:rsidRDefault="000700E0" w:rsidP="000700E0">
            <w:pPr>
              <w:pStyle w:val="NoSpacing"/>
              <w:spacing w:line="276" w:lineRule="auto"/>
              <w:jc w:val="center"/>
              <w:rPr>
                <w:rFonts w:asciiTheme="majorHAnsi" w:hAnsiTheme="majorHAnsi"/>
                <w:b/>
                <w:sz w:val="24"/>
                <w:szCs w:val="26"/>
              </w:rPr>
            </w:pPr>
            <w:r w:rsidRPr="008A41A6">
              <w:rPr>
                <w:rFonts w:asciiTheme="majorHAnsi" w:hAnsiTheme="majorHAnsi"/>
                <w:b/>
                <w:sz w:val="24"/>
                <w:szCs w:val="26"/>
              </w:rPr>
              <w:t>Signature of the Applicant</w:t>
            </w:r>
          </w:p>
        </w:tc>
      </w:tr>
    </w:tbl>
    <w:p w14:paraId="7AAAF511" w14:textId="77777777" w:rsidR="00AB3312" w:rsidRPr="008A41A6" w:rsidRDefault="00AB3312">
      <w:pPr>
        <w:rPr>
          <w:rFonts w:asciiTheme="majorHAnsi" w:hAnsiTheme="majorHAnsi"/>
          <w:sz w:val="8"/>
        </w:rPr>
      </w:pPr>
    </w:p>
    <w:p w14:paraId="0B889746" w14:textId="77777777" w:rsidR="000700E0" w:rsidRPr="008A41A6" w:rsidRDefault="000700E0">
      <w:pPr>
        <w:rPr>
          <w:rFonts w:asciiTheme="majorHAnsi" w:hAnsiTheme="majorHAnsi"/>
          <w:sz w:val="2"/>
        </w:rPr>
      </w:pPr>
    </w:p>
    <w:p w14:paraId="122002EB" w14:textId="77777777" w:rsidR="000700E0" w:rsidRPr="008A41A6" w:rsidRDefault="000700E0">
      <w:pPr>
        <w:rPr>
          <w:rFonts w:asciiTheme="majorHAnsi" w:hAnsiTheme="maj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88"/>
        <w:gridCol w:w="1032"/>
        <w:gridCol w:w="360"/>
        <w:gridCol w:w="4370"/>
      </w:tblGrid>
      <w:tr w:rsidR="000700E0" w:rsidRPr="008A41A6" w14:paraId="72DE8B26" w14:textId="77777777" w:rsidTr="00D76197">
        <w:tc>
          <w:tcPr>
            <w:tcW w:w="9576" w:type="dxa"/>
            <w:gridSpan w:val="4"/>
          </w:tcPr>
          <w:p w14:paraId="711CA478" w14:textId="77777777" w:rsidR="000700E0" w:rsidRPr="008A41A6" w:rsidRDefault="001C5EE2" w:rsidP="000700E0">
            <w:pPr>
              <w:pStyle w:val="NoSpacing"/>
              <w:spacing w:line="360" w:lineRule="auto"/>
              <w:rPr>
                <w:rFonts w:asciiTheme="majorHAnsi" w:hAnsiTheme="majorHAnsi"/>
                <w:b/>
                <w:sz w:val="24"/>
                <w:szCs w:val="26"/>
              </w:rPr>
            </w:pPr>
            <w:r w:rsidRPr="008A41A6">
              <w:rPr>
                <w:rFonts w:asciiTheme="majorHAnsi" w:hAnsiTheme="majorHAnsi"/>
                <w:b/>
                <w:sz w:val="24"/>
                <w:szCs w:val="24"/>
              </w:rPr>
              <w:t>Section</w:t>
            </w:r>
            <w:r w:rsidR="000700E0" w:rsidRPr="008A41A6">
              <w:rPr>
                <w:rFonts w:asciiTheme="majorHAnsi" w:hAnsiTheme="majorHAnsi"/>
                <w:b/>
                <w:sz w:val="24"/>
                <w:szCs w:val="26"/>
              </w:rPr>
              <w:t xml:space="preserve"> D</w:t>
            </w:r>
          </w:p>
        </w:tc>
      </w:tr>
      <w:tr w:rsidR="000700E0" w:rsidRPr="008A41A6" w14:paraId="66E64AC5" w14:textId="77777777" w:rsidTr="005B4C33">
        <w:trPr>
          <w:trHeight w:val="404"/>
        </w:trPr>
        <w:tc>
          <w:tcPr>
            <w:tcW w:w="9576" w:type="dxa"/>
            <w:gridSpan w:val="4"/>
            <w:shd w:val="clear" w:color="auto" w:fill="auto"/>
          </w:tcPr>
          <w:p w14:paraId="5E8D1EDF" w14:textId="77777777" w:rsidR="000700E0" w:rsidRPr="008A41A6" w:rsidRDefault="000700E0" w:rsidP="000700E0">
            <w:pPr>
              <w:pStyle w:val="NoSpacing"/>
              <w:spacing w:line="276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8A41A6">
              <w:rPr>
                <w:rFonts w:asciiTheme="majorHAnsi" w:hAnsiTheme="majorHAnsi"/>
                <w:b/>
                <w:sz w:val="24"/>
                <w:szCs w:val="24"/>
              </w:rPr>
              <w:t>HEAD OF THE DEPARTMENT</w:t>
            </w:r>
            <w:r w:rsidR="00460B5B">
              <w:rPr>
                <w:rFonts w:asciiTheme="majorHAnsi" w:hAnsiTheme="majorHAnsi"/>
                <w:b/>
                <w:sz w:val="24"/>
                <w:szCs w:val="24"/>
              </w:rPr>
              <w:t>/DIVISION</w:t>
            </w:r>
          </w:p>
        </w:tc>
      </w:tr>
      <w:tr w:rsidR="008B204D" w:rsidRPr="008A41A6" w14:paraId="30D1D83D" w14:textId="77777777" w:rsidTr="00F824D7">
        <w:trPr>
          <w:trHeight w:val="530"/>
        </w:trPr>
        <w:tc>
          <w:tcPr>
            <w:tcW w:w="5058" w:type="dxa"/>
            <w:gridSpan w:val="3"/>
          </w:tcPr>
          <w:p w14:paraId="2BCF47C7" w14:textId="77777777" w:rsidR="008B204D" w:rsidRPr="008A41A6" w:rsidRDefault="008B204D" w:rsidP="00F824D7">
            <w:pPr>
              <w:pStyle w:val="NoSpacing"/>
              <w:spacing w:line="276" w:lineRule="auto"/>
              <w:rPr>
                <w:rFonts w:asciiTheme="majorHAnsi" w:hAnsiTheme="majorHAnsi"/>
                <w:sz w:val="24"/>
                <w:szCs w:val="26"/>
              </w:rPr>
            </w:pPr>
            <w:r w:rsidRPr="008A41A6">
              <w:rPr>
                <w:rFonts w:asciiTheme="majorHAnsi" w:hAnsiTheme="majorHAnsi"/>
                <w:sz w:val="24"/>
                <w:szCs w:val="26"/>
              </w:rPr>
              <w:t>Name of the Department</w:t>
            </w:r>
            <w:r w:rsidR="00F824D7">
              <w:rPr>
                <w:rFonts w:asciiTheme="majorHAnsi" w:hAnsiTheme="majorHAnsi"/>
                <w:sz w:val="24"/>
                <w:szCs w:val="26"/>
              </w:rPr>
              <w:t xml:space="preserve"> (For Academic Staff)</w:t>
            </w:r>
          </w:p>
        </w:tc>
        <w:tc>
          <w:tcPr>
            <w:tcW w:w="4518" w:type="dxa"/>
          </w:tcPr>
          <w:p w14:paraId="4A015976" w14:textId="77777777" w:rsidR="008B204D" w:rsidRPr="008A41A6" w:rsidRDefault="00000000" w:rsidP="00D76197">
            <w:pPr>
              <w:pStyle w:val="NoSpacing"/>
              <w:spacing w:line="276" w:lineRule="auto"/>
              <w:rPr>
                <w:rFonts w:asciiTheme="majorHAnsi" w:hAnsiTheme="majorHAnsi"/>
                <w:b/>
                <w:sz w:val="24"/>
                <w:szCs w:val="26"/>
              </w:rPr>
            </w:pPr>
            <w:sdt>
              <w:sdtPr>
                <w:rPr>
                  <w:rFonts w:asciiTheme="majorHAnsi" w:hAnsiTheme="majorHAnsi"/>
                  <w:sz w:val="24"/>
                  <w:szCs w:val="24"/>
                </w:rPr>
                <w:id w:val="-1432197749"/>
                <w:showingPlcHdr/>
                <w:comboBox>
                  <w:listItem w:value="Choose an item."/>
                  <w:listItem w:displayText="Animal Science" w:value="Animal Science"/>
                  <w:listItem w:displayText="Computer Science &amp; Technology" w:value="Computer Science &amp; Technology"/>
                  <w:listItem w:displayText="Export Agriculture" w:value="Export Agriculture"/>
                  <w:listItem w:displayText="Management Science" w:value="Management Science"/>
                  <w:listItem w:displayText="Public Administration" w:value="Public Administration"/>
                  <w:listItem w:displayText="Science &amp; Technology" w:value="Science &amp; Technology"/>
                </w:comboBox>
              </w:sdtPr>
              <w:sdtContent>
                <w:r w:rsidR="008B204D" w:rsidRPr="008A41A6">
                  <w:rPr>
                    <w:rStyle w:val="PlaceholderText"/>
                    <w:rFonts w:asciiTheme="majorHAnsi" w:hAnsiTheme="majorHAnsi"/>
                  </w:rPr>
                  <w:t>Choose an item.</w:t>
                </w:r>
              </w:sdtContent>
            </w:sdt>
          </w:p>
        </w:tc>
      </w:tr>
      <w:tr w:rsidR="00F824D7" w:rsidRPr="008A41A6" w14:paraId="06E81956" w14:textId="77777777" w:rsidTr="00F824D7">
        <w:trPr>
          <w:trHeight w:val="530"/>
        </w:trPr>
        <w:tc>
          <w:tcPr>
            <w:tcW w:w="5058" w:type="dxa"/>
            <w:gridSpan w:val="3"/>
          </w:tcPr>
          <w:p w14:paraId="7D6163DD" w14:textId="77777777" w:rsidR="00F824D7" w:rsidRPr="008A41A6" w:rsidRDefault="00F824D7" w:rsidP="00F824D7">
            <w:pPr>
              <w:pStyle w:val="NoSpacing"/>
              <w:spacing w:line="276" w:lineRule="auto"/>
              <w:rPr>
                <w:rFonts w:asciiTheme="majorHAnsi" w:hAnsiTheme="majorHAnsi"/>
                <w:sz w:val="24"/>
                <w:szCs w:val="26"/>
              </w:rPr>
            </w:pPr>
            <w:r w:rsidRPr="008A41A6">
              <w:rPr>
                <w:rFonts w:asciiTheme="majorHAnsi" w:hAnsiTheme="majorHAnsi"/>
                <w:sz w:val="24"/>
                <w:szCs w:val="26"/>
              </w:rPr>
              <w:t xml:space="preserve">Name of the </w:t>
            </w:r>
            <w:r>
              <w:rPr>
                <w:rFonts w:asciiTheme="majorHAnsi" w:hAnsiTheme="majorHAnsi"/>
                <w:sz w:val="24"/>
                <w:szCs w:val="26"/>
              </w:rPr>
              <w:t>Division (For Administrative Staff)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-143122221"/>
            <w:showingPlcHdr/>
          </w:sdtPr>
          <w:sdtContent>
            <w:tc>
              <w:tcPr>
                <w:tcW w:w="4518" w:type="dxa"/>
              </w:tcPr>
              <w:p w14:paraId="1C410EF9" w14:textId="77777777" w:rsidR="00F824D7" w:rsidRDefault="00F824D7" w:rsidP="00D76197">
                <w:pPr>
                  <w:pStyle w:val="NoSpacing"/>
                  <w:spacing w:line="276" w:lineRule="auto"/>
                  <w:rPr>
                    <w:rFonts w:asciiTheme="majorHAnsi" w:hAnsiTheme="majorHAnsi"/>
                    <w:sz w:val="24"/>
                    <w:szCs w:val="24"/>
                  </w:rPr>
                </w:pPr>
                <w:r w:rsidRPr="008A41A6">
                  <w:rPr>
                    <w:rStyle w:val="PlaceholderText"/>
                    <w:rFonts w:asciiTheme="majorHAnsi" w:hAnsiTheme="majorHAnsi"/>
                  </w:rPr>
                  <w:t>Click here to enter text.</w:t>
                </w:r>
              </w:p>
            </w:tc>
          </w:sdtContent>
        </w:sdt>
      </w:tr>
      <w:tr w:rsidR="008B204D" w:rsidRPr="008A41A6" w14:paraId="4692F3A5" w14:textId="77777777" w:rsidTr="00F824D7">
        <w:trPr>
          <w:trHeight w:val="530"/>
        </w:trPr>
        <w:tc>
          <w:tcPr>
            <w:tcW w:w="5058" w:type="dxa"/>
            <w:gridSpan w:val="3"/>
          </w:tcPr>
          <w:p w14:paraId="1120B889" w14:textId="77777777" w:rsidR="008B204D" w:rsidRPr="008A41A6" w:rsidRDefault="008B204D" w:rsidP="00D76197">
            <w:pPr>
              <w:pStyle w:val="NoSpacing"/>
              <w:spacing w:line="276" w:lineRule="auto"/>
              <w:rPr>
                <w:rFonts w:asciiTheme="majorHAnsi" w:hAnsiTheme="majorHAnsi"/>
                <w:sz w:val="24"/>
                <w:szCs w:val="26"/>
              </w:rPr>
            </w:pPr>
            <w:r w:rsidRPr="008A41A6">
              <w:rPr>
                <w:rFonts w:asciiTheme="majorHAnsi" w:hAnsiTheme="majorHAnsi"/>
                <w:sz w:val="24"/>
                <w:szCs w:val="26"/>
              </w:rPr>
              <w:t>Name of the Head of Department</w:t>
            </w:r>
            <w:r w:rsidR="00460B5B">
              <w:rPr>
                <w:rFonts w:asciiTheme="majorHAnsi" w:hAnsiTheme="majorHAnsi"/>
                <w:sz w:val="24"/>
                <w:szCs w:val="26"/>
              </w:rPr>
              <w:t>/Division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1239129111"/>
            <w:placeholder>
              <w:docPart w:val="DefaultPlaceholder_1082065158"/>
            </w:placeholder>
            <w:showingPlcHdr/>
          </w:sdtPr>
          <w:sdtContent>
            <w:tc>
              <w:tcPr>
                <w:tcW w:w="4518" w:type="dxa"/>
              </w:tcPr>
              <w:p w14:paraId="2F540D67" w14:textId="77777777" w:rsidR="008B204D" w:rsidRPr="008A41A6" w:rsidRDefault="008B204D" w:rsidP="00D76197">
                <w:pPr>
                  <w:pStyle w:val="NoSpacing"/>
                  <w:spacing w:line="276" w:lineRule="auto"/>
                  <w:rPr>
                    <w:rFonts w:asciiTheme="majorHAnsi" w:hAnsiTheme="majorHAnsi"/>
                    <w:sz w:val="24"/>
                    <w:szCs w:val="24"/>
                  </w:rPr>
                </w:pPr>
                <w:r w:rsidRPr="008A41A6">
                  <w:rPr>
                    <w:rStyle w:val="PlaceholderText"/>
                    <w:rFonts w:asciiTheme="majorHAnsi" w:hAnsiTheme="majorHAnsi"/>
                  </w:rPr>
                  <w:t>Click here to enter text.</w:t>
                </w:r>
              </w:p>
            </w:tc>
          </w:sdtContent>
        </w:sdt>
      </w:tr>
      <w:tr w:rsidR="008B204D" w:rsidRPr="008A41A6" w14:paraId="0B337B1E" w14:textId="77777777" w:rsidTr="00B97C1D">
        <w:trPr>
          <w:trHeight w:val="530"/>
        </w:trPr>
        <w:tc>
          <w:tcPr>
            <w:tcW w:w="3618" w:type="dxa"/>
          </w:tcPr>
          <w:p w14:paraId="0E99E8DF" w14:textId="77777777" w:rsidR="008B204D" w:rsidRPr="00F824D7" w:rsidRDefault="008B204D" w:rsidP="00D76197">
            <w:pPr>
              <w:pStyle w:val="NoSpacing"/>
              <w:spacing w:line="360" w:lineRule="auto"/>
              <w:rPr>
                <w:rFonts w:asciiTheme="majorHAnsi" w:hAnsiTheme="majorHAnsi"/>
                <w:b/>
                <w:sz w:val="20"/>
                <w:szCs w:val="26"/>
              </w:rPr>
            </w:pPr>
          </w:p>
          <w:p w14:paraId="41876404" w14:textId="77777777" w:rsidR="008B204D" w:rsidRPr="008A41A6" w:rsidRDefault="008B204D" w:rsidP="00D76197">
            <w:pPr>
              <w:pStyle w:val="NoSpacing"/>
              <w:spacing w:line="360" w:lineRule="auto"/>
              <w:jc w:val="center"/>
              <w:rPr>
                <w:rFonts w:asciiTheme="majorHAnsi" w:hAnsiTheme="majorHAnsi"/>
                <w:b/>
                <w:sz w:val="24"/>
                <w:szCs w:val="26"/>
              </w:rPr>
            </w:pPr>
            <w:r w:rsidRPr="008A41A6">
              <w:rPr>
                <w:rFonts w:asciiTheme="majorHAnsi" w:hAnsiTheme="majorHAnsi"/>
                <w:b/>
                <w:sz w:val="24"/>
                <w:szCs w:val="26"/>
              </w:rPr>
              <w:t>…………………………………………..</w:t>
            </w:r>
          </w:p>
          <w:p w14:paraId="0214BF5B" w14:textId="77777777" w:rsidR="008B204D" w:rsidRPr="008A41A6" w:rsidRDefault="008B204D" w:rsidP="00D76197">
            <w:pPr>
              <w:pStyle w:val="NoSpacing"/>
              <w:spacing w:line="276" w:lineRule="auto"/>
              <w:jc w:val="center"/>
              <w:rPr>
                <w:rFonts w:asciiTheme="majorHAnsi" w:hAnsiTheme="majorHAnsi"/>
                <w:b/>
                <w:sz w:val="24"/>
                <w:szCs w:val="26"/>
              </w:rPr>
            </w:pPr>
            <w:r w:rsidRPr="008A41A6">
              <w:rPr>
                <w:rFonts w:asciiTheme="majorHAnsi" w:hAnsiTheme="majorHAnsi"/>
                <w:b/>
                <w:sz w:val="24"/>
                <w:szCs w:val="26"/>
              </w:rPr>
              <w:t>Date</w:t>
            </w:r>
          </w:p>
        </w:tc>
        <w:tc>
          <w:tcPr>
            <w:tcW w:w="5958" w:type="dxa"/>
            <w:gridSpan w:val="3"/>
          </w:tcPr>
          <w:p w14:paraId="70FDA7A0" w14:textId="77777777" w:rsidR="008B204D" w:rsidRPr="00F824D7" w:rsidRDefault="008B204D" w:rsidP="00D76197">
            <w:pPr>
              <w:pStyle w:val="NoSpacing"/>
              <w:spacing w:line="360" w:lineRule="auto"/>
              <w:jc w:val="center"/>
              <w:rPr>
                <w:rFonts w:asciiTheme="majorHAnsi" w:hAnsiTheme="majorHAnsi"/>
                <w:b/>
                <w:sz w:val="20"/>
                <w:szCs w:val="26"/>
              </w:rPr>
            </w:pPr>
          </w:p>
          <w:p w14:paraId="4E148D5A" w14:textId="77777777" w:rsidR="008B204D" w:rsidRPr="008A41A6" w:rsidRDefault="008B204D" w:rsidP="00D76197">
            <w:pPr>
              <w:pStyle w:val="NoSpacing"/>
              <w:spacing w:line="360" w:lineRule="auto"/>
              <w:jc w:val="center"/>
              <w:rPr>
                <w:rFonts w:asciiTheme="majorHAnsi" w:hAnsiTheme="majorHAnsi"/>
                <w:b/>
                <w:sz w:val="24"/>
                <w:szCs w:val="26"/>
              </w:rPr>
            </w:pPr>
            <w:r w:rsidRPr="008A41A6">
              <w:rPr>
                <w:rFonts w:asciiTheme="majorHAnsi" w:hAnsiTheme="majorHAnsi"/>
                <w:b/>
                <w:sz w:val="24"/>
                <w:szCs w:val="26"/>
              </w:rPr>
              <w:t>…………………………………………..</w:t>
            </w:r>
          </w:p>
          <w:p w14:paraId="057F9994" w14:textId="77777777" w:rsidR="008B204D" w:rsidRPr="008A41A6" w:rsidRDefault="008B204D" w:rsidP="008B204D">
            <w:pPr>
              <w:pStyle w:val="NoSpacing"/>
              <w:spacing w:line="276" w:lineRule="auto"/>
              <w:jc w:val="center"/>
              <w:rPr>
                <w:rFonts w:asciiTheme="majorHAnsi" w:hAnsiTheme="majorHAnsi"/>
                <w:b/>
                <w:sz w:val="24"/>
                <w:szCs w:val="26"/>
              </w:rPr>
            </w:pPr>
            <w:r w:rsidRPr="008A41A6">
              <w:rPr>
                <w:rFonts w:asciiTheme="majorHAnsi" w:hAnsiTheme="majorHAnsi"/>
                <w:b/>
                <w:sz w:val="24"/>
                <w:szCs w:val="26"/>
              </w:rPr>
              <w:t>Signature of the Head of Department</w:t>
            </w:r>
            <w:r w:rsidR="00460B5B">
              <w:rPr>
                <w:rFonts w:asciiTheme="majorHAnsi" w:hAnsiTheme="majorHAnsi"/>
                <w:b/>
                <w:sz w:val="24"/>
                <w:szCs w:val="26"/>
              </w:rPr>
              <w:t>/Division</w:t>
            </w:r>
          </w:p>
        </w:tc>
      </w:tr>
      <w:tr w:rsidR="008B204D" w:rsidRPr="008A41A6" w14:paraId="0DAB0C73" w14:textId="77777777" w:rsidTr="00641B0C">
        <w:trPr>
          <w:trHeight w:val="530"/>
        </w:trPr>
        <w:tc>
          <w:tcPr>
            <w:tcW w:w="9576" w:type="dxa"/>
            <w:gridSpan w:val="4"/>
            <w:shd w:val="clear" w:color="auto" w:fill="A6A6A6" w:themeFill="background1" w:themeFillShade="A6"/>
          </w:tcPr>
          <w:p w14:paraId="5106D1CA" w14:textId="77777777" w:rsidR="008B204D" w:rsidRPr="008A41A6" w:rsidRDefault="008B204D" w:rsidP="00D76197">
            <w:pPr>
              <w:pStyle w:val="NoSpacing"/>
              <w:spacing w:line="276" w:lineRule="auto"/>
              <w:rPr>
                <w:rFonts w:asciiTheme="majorHAnsi" w:hAnsiTheme="majorHAnsi"/>
                <w:b/>
                <w:sz w:val="24"/>
                <w:szCs w:val="26"/>
              </w:rPr>
            </w:pPr>
          </w:p>
        </w:tc>
      </w:tr>
      <w:tr w:rsidR="008B204D" w:rsidRPr="008A41A6" w14:paraId="5F81784C" w14:textId="77777777" w:rsidTr="005B4C33">
        <w:trPr>
          <w:trHeight w:val="404"/>
        </w:trPr>
        <w:tc>
          <w:tcPr>
            <w:tcW w:w="9576" w:type="dxa"/>
            <w:gridSpan w:val="4"/>
            <w:shd w:val="clear" w:color="auto" w:fill="auto"/>
          </w:tcPr>
          <w:p w14:paraId="760957FD" w14:textId="650962A6" w:rsidR="008B204D" w:rsidRPr="008A41A6" w:rsidRDefault="008B204D" w:rsidP="008B204D">
            <w:pPr>
              <w:pStyle w:val="NoSpacing"/>
              <w:spacing w:line="276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8A41A6">
              <w:rPr>
                <w:rFonts w:asciiTheme="majorHAnsi" w:hAnsiTheme="majorHAnsi"/>
                <w:b/>
                <w:sz w:val="24"/>
                <w:szCs w:val="24"/>
              </w:rPr>
              <w:t>DEAN OF THE FACULTY</w:t>
            </w:r>
            <w:r w:rsidR="005052DB">
              <w:rPr>
                <w:rFonts w:asciiTheme="majorHAnsi" w:hAnsiTheme="majorHAnsi"/>
                <w:b/>
                <w:sz w:val="24"/>
                <w:szCs w:val="24"/>
              </w:rPr>
              <w:t xml:space="preserve"> </w:t>
            </w:r>
            <w:r w:rsidR="002E4151">
              <w:rPr>
                <w:rFonts w:asciiTheme="majorHAnsi" w:hAnsiTheme="majorHAnsi"/>
                <w:sz w:val="24"/>
                <w:szCs w:val="26"/>
              </w:rPr>
              <w:t>(For Academic Staff)</w:t>
            </w:r>
          </w:p>
        </w:tc>
      </w:tr>
      <w:tr w:rsidR="008B204D" w:rsidRPr="008A41A6" w14:paraId="42A0EA7E" w14:textId="77777777" w:rsidTr="00D76197">
        <w:trPr>
          <w:trHeight w:val="530"/>
        </w:trPr>
        <w:tc>
          <w:tcPr>
            <w:tcW w:w="3618" w:type="dxa"/>
          </w:tcPr>
          <w:p w14:paraId="04F0F153" w14:textId="77777777" w:rsidR="008B204D" w:rsidRPr="008A41A6" w:rsidRDefault="008B204D" w:rsidP="008B204D">
            <w:pPr>
              <w:pStyle w:val="NoSpacing"/>
              <w:spacing w:line="276" w:lineRule="auto"/>
              <w:rPr>
                <w:rFonts w:asciiTheme="majorHAnsi" w:hAnsiTheme="majorHAnsi"/>
                <w:sz w:val="24"/>
                <w:szCs w:val="26"/>
              </w:rPr>
            </w:pPr>
            <w:r w:rsidRPr="008A41A6">
              <w:rPr>
                <w:rFonts w:asciiTheme="majorHAnsi" w:hAnsiTheme="majorHAnsi"/>
                <w:sz w:val="24"/>
                <w:szCs w:val="26"/>
              </w:rPr>
              <w:t>Name of the Faculty</w:t>
            </w:r>
          </w:p>
        </w:tc>
        <w:tc>
          <w:tcPr>
            <w:tcW w:w="5958" w:type="dxa"/>
            <w:gridSpan w:val="3"/>
          </w:tcPr>
          <w:p w14:paraId="2A66BE57" w14:textId="77777777" w:rsidR="008B204D" w:rsidRPr="008A41A6" w:rsidRDefault="00000000" w:rsidP="008B204D">
            <w:pPr>
              <w:pStyle w:val="NoSpacing"/>
              <w:spacing w:line="276" w:lineRule="auto"/>
              <w:rPr>
                <w:rFonts w:asciiTheme="majorHAnsi" w:hAnsiTheme="majorHAnsi"/>
                <w:b/>
                <w:sz w:val="24"/>
                <w:szCs w:val="26"/>
              </w:rPr>
            </w:pPr>
            <w:sdt>
              <w:sdtPr>
                <w:rPr>
                  <w:rFonts w:asciiTheme="majorHAnsi" w:hAnsiTheme="majorHAnsi"/>
                  <w:sz w:val="24"/>
                  <w:szCs w:val="24"/>
                </w:rPr>
                <w:id w:val="1027910641"/>
                <w:showingPlcHdr/>
                <w:comboBox>
                  <w:listItem w:value="Choose an item."/>
                  <w:listItem w:displayText="Animal Science &amp; Export Agriculture" w:value="Animal Science &amp; Export Agriculture"/>
                  <w:listItem w:displayText="Management" w:value="Management"/>
                  <w:listItem w:displayText="Science &amp; Technology" w:value="Science &amp; Technology"/>
                </w:comboBox>
              </w:sdtPr>
              <w:sdtContent>
                <w:r w:rsidR="008B204D" w:rsidRPr="008A41A6">
                  <w:rPr>
                    <w:rStyle w:val="PlaceholderText"/>
                    <w:rFonts w:asciiTheme="majorHAnsi" w:hAnsiTheme="majorHAnsi"/>
                    <w:sz w:val="24"/>
                    <w:szCs w:val="24"/>
                  </w:rPr>
                  <w:t>Choose an item.</w:t>
                </w:r>
              </w:sdtContent>
            </w:sdt>
          </w:p>
        </w:tc>
      </w:tr>
      <w:tr w:rsidR="008B204D" w:rsidRPr="008A41A6" w14:paraId="48D53DAA" w14:textId="77777777" w:rsidTr="00D76197">
        <w:trPr>
          <w:trHeight w:val="530"/>
        </w:trPr>
        <w:tc>
          <w:tcPr>
            <w:tcW w:w="3618" w:type="dxa"/>
          </w:tcPr>
          <w:p w14:paraId="3250CA47" w14:textId="77777777" w:rsidR="008B204D" w:rsidRPr="008A41A6" w:rsidRDefault="008B204D" w:rsidP="008B204D">
            <w:pPr>
              <w:pStyle w:val="NoSpacing"/>
              <w:spacing w:line="276" w:lineRule="auto"/>
              <w:rPr>
                <w:rFonts w:asciiTheme="majorHAnsi" w:hAnsiTheme="majorHAnsi"/>
                <w:sz w:val="24"/>
                <w:szCs w:val="26"/>
              </w:rPr>
            </w:pPr>
            <w:r w:rsidRPr="008A41A6">
              <w:rPr>
                <w:rFonts w:asciiTheme="majorHAnsi" w:hAnsiTheme="majorHAnsi"/>
                <w:sz w:val="24"/>
                <w:szCs w:val="26"/>
              </w:rPr>
              <w:t>Name of the Dean of the Faculty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-1860878373"/>
            <w:showingPlcHdr/>
          </w:sdtPr>
          <w:sdtContent>
            <w:tc>
              <w:tcPr>
                <w:tcW w:w="5958" w:type="dxa"/>
                <w:gridSpan w:val="3"/>
              </w:tcPr>
              <w:p w14:paraId="606CCBD9" w14:textId="77777777" w:rsidR="008B204D" w:rsidRPr="008A41A6" w:rsidRDefault="008B204D" w:rsidP="00D76197">
                <w:pPr>
                  <w:pStyle w:val="NoSpacing"/>
                  <w:spacing w:line="276" w:lineRule="auto"/>
                  <w:rPr>
                    <w:rFonts w:asciiTheme="majorHAnsi" w:hAnsiTheme="majorHAnsi"/>
                    <w:sz w:val="24"/>
                    <w:szCs w:val="24"/>
                  </w:rPr>
                </w:pPr>
                <w:r w:rsidRPr="008A41A6">
                  <w:rPr>
                    <w:rStyle w:val="PlaceholderText"/>
                    <w:rFonts w:asciiTheme="majorHAnsi" w:hAnsiTheme="majorHAnsi"/>
                  </w:rPr>
                  <w:t>Click here to enter text.</w:t>
                </w:r>
              </w:p>
            </w:tc>
          </w:sdtContent>
        </w:sdt>
      </w:tr>
      <w:tr w:rsidR="008B204D" w:rsidRPr="008A41A6" w14:paraId="2CB91EAF" w14:textId="77777777" w:rsidTr="00B97C1D">
        <w:trPr>
          <w:trHeight w:val="530"/>
        </w:trPr>
        <w:tc>
          <w:tcPr>
            <w:tcW w:w="4698" w:type="dxa"/>
            <w:gridSpan w:val="2"/>
          </w:tcPr>
          <w:p w14:paraId="37AB89EF" w14:textId="77777777" w:rsidR="008B204D" w:rsidRPr="008A41A6" w:rsidRDefault="008B204D" w:rsidP="00D76197">
            <w:pPr>
              <w:pStyle w:val="NoSpacing"/>
              <w:spacing w:line="360" w:lineRule="auto"/>
              <w:rPr>
                <w:rFonts w:asciiTheme="majorHAnsi" w:hAnsiTheme="majorHAnsi"/>
                <w:b/>
                <w:sz w:val="24"/>
                <w:szCs w:val="26"/>
              </w:rPr>
            </w:pPr>
          </w:p>
          <w:p w14:paraId="4AD7743C" w14:textId="77777777" w:rsidR="008B204D" w:rsidRPr="008A41A6" w:rsidRDefault="008B204D" w:rsidP="00D76197">
            <w:pPr>
              <w:pStyle w:val="NoSpacing"/>
              <w:spacing w:line="360" w:lineRule="auto"/>
              <w:jc w:val="center"/>
              <w:rPr>
                <w:rFonts w:asciiTheme="majorHAnsi" w:hAnsiTheme="majorHAnsi"/>
                <w:b/>
                <w:sz w:val="24"/>
                <w:szCs w:val="26"/>
              </w:rPr>
            </w:pPr>
            <w:r w:rsidRPr="008A41A6">
              <w:rPr>
                <w:rFonts w:asciiTheme="majorHAnsi" w:hAnsiTheme="majorHAnsi"/>
                <w:b/>
                <w:sz w:val="24"/>
                <w:szCs w:val="26"/>
              </w:rPr>
              <w:t>…………………………………………..</w:t>
            </w:r>
          </w:p>
          <w:p w14:paraId="4692F68A" w14:textId="77777777" w:rsidR="008B204D" w:rsidRPr="008A41A6" w:rsidRDefault="008B204D" w:rsidP="00D76197">
            <w:pPr>
              <w:pStyle w:val="NoSpacing"/>
              <w:spacing w:line="276" w:lineRule="auto"/>
              <w:jc w:val="center"/>
              <w:rPr>
                <w:rFonts w:asciiTheme="majorHAnsi" w:hAnsiTheme="majorHAnsi"/>
                <w:b/>
                <w:sz w:val="24"/>
                <w:szCs w:val="26"/>
              </w:rPr>
            </w:pPr>
            <w:r w:rsidRPr="008A41A6">
              <w:rPr>
                <w:rFonts w:asciiTheme="majorHAnsi" w:hAnsiTheme="majorHAnsi"/>
                <w:b/>
                <w:sz w:val="24"/>
                <w:szCs w:val="26"/>
              </w:rPr>
              <w:t>Date</w:t>
            </w:r>
          </w:p>
        </w:tc>
        <w:tc>
          <w:tcPr>
            <w:tcW w:w="4878" w:type="dxa"/>
            <w:gridSpan w:val="2"/>
          </w:tcPr>
          <w:p w14:paraId="0F08F6AF" w14:textId="77777777" w:rsidR="008B204D" w:rsidRPr="008A41A6" w:rsidRDefault="008B204D" w:rsidP="00D76197">
            <w:pPr>
              <w:pStyle w:val="NoSpacing"/>
              <w:spacing w:line="360" w:lineRule="auto"/>
              <w:jc w:val="center"/>
              <w:rPr>
                <w:rFonts w:asciiTheme="majorHAnsi" w:hAnsiTheme="majorHAnsi"/>
                <w:b/>
                <w:sz w:val="24"/>
                <w:szCs w:val="26"/>
              </w:rPr>
            </w:pPr>
          </w:p>
          <w:p w14:paraId="65EC564A" w14:textId="77777777" w:rsidR="008B204D" w:rsidRPr="008A41A6" w:rsidRDefault="008B204D" w:rsidP="00D76197">
            <w:pPr>
              <w:pStyle w:val="NoSpacing"/>
              <w:spacing w:line="360" w:lineRule="auto"/>
              <w:jc w:val="center"/>
              <w:rPr>
                <w:rFonts w:asciiTheme="majorHAnsi" w:hAnsiTheme="majorHAnsi"/>
                <w:b/>
                <w:sz w:val="24"/>
                <w:szCs w:val="26"/>
              </w:rPr>
            </w:pPr>
            <w:r w:rsidRPr="008A41A6">
              <w:rPr>
                <w:rFonts w:asciiTheme="majorHAnsi" w:hAnsiTheme="majorHAnsi"/>
                <w:b/>
                <w:sz w:val="24"/>
                <w:szCs w:val="26"/>
              </w:rPr>
              <w:t>…………………………………………..</w:t>
            </w:r>
          </w:p>
          <w:p w14:paraId="36B72FFF" w14:textId="77777777" w:rsidR="008B204D" w:rsidRPr="008A41A6" w:rsidRDefault="008B204D" w:rsidP="00D76197">
            <w:pPr>
              <w:pStyle w:val="NoSpacing"/>
              <w:spacing w:line="276" w:lineRule="auto"/>
              <w:jc w:val="center"/>
              <w:rPr>
                <w:rFonts w:asciiTheme="majorHAnsi" w:hAnsiTheme="majorHAnsi"/>
                <w:b/>
                <w:sz w:val="24"/>
                <w:szCs w:val="26"/>
              </w:rPr>
            </w:pPr>
            <w:r w:rsidRPr="008A41A6">
              <w:rPr>
                <w:rFonts w:asciiTheme="majorHAnsi" w:hAnsiTheme="majorHAnsi"/>
                <w:b/>
                <w:sz w:val="24"/>
                <w:szCs w:val="26"/>
              </w:rPr>
              <w:t>Signature of the Dean of the Faculty</w:t>
            </w:r>
          </w:p>
        </w:tc>
      </w:tr>
    </w:tbl>
    <w:p w14:paraId="54DAD945" w14:textId="77777777" w:rsidR="000700E0" w:rsidRPr="008A41A6" w:rsidRDefault="000700E0">
      <w:pPr>
        <w:rPr>
          <w:rFonts w:asciiTheme="majorHAnsi" w:hAnsiTheme="majorHAnsi"/>
        </w:rPr>
      </w:pPr>
    </w:p>
    <w:p w14:paraId="6ACE00A8" w14:textId="77777777" w:rsidR="0003120C" w:rsidRPr="008A41A6" w:rsidRDefault="0003120C">
      <w:pPr>
        <w:rPr>
          <w:rFonts w:asciiTheme="majorHAnsi" w:hAnsiTheme="majorHAnsi"/>
          <w:b/>
          <w:u w:val="single"/>
        </w:rPr>
      </w:pPr>
      <w:r w:rsidRPr="008A41A6">
        <w:rPr>
          <w:rFonts w:asciiTheme="majorHAnsi" w:hAnsiTheme="majorHAnsi"/>
          <w:b/>
          <w:u w:val="single"/>
        </w:rPr>
        <w:t>Notes to the Applicant</w:t>
      </w:r>
      <w:r w:rsidR="005B4C33" w:rsidRPr="008A41A6">
        <w:rPr>
          <w:rFonts w:asciiTheme="majorHAnsi" w:hAnsiTheme="majorHAnsi"/>
          <w:b/>
          <w:u w:val="single"/>
        </w:rPr>
        <w:t>:</w:t>
      </w:r>
    </w:p>
    <w:p w14:paraId="7BFC3001" w14:textId="77777777" w:rsidR="005B4C33" w:rsidRPr="00C902AD" w:rsidRDefault="005B4C33" w:rsidP="000F658F">
      <w:pPr>
        <w:pStyle w:val="ListParagraph"/>
        <w:numPr>
          <w:ilvl w:val="0"/>
          <w:numId w:val="15"/>
        </w:numPr>
        <w:ind w:left="630"/>
        <w:rPr>
          <w:rFonts w:asciiTheme="majorHAnsi" w:hAnsiTheme="majorHAnsi"/>
          <w:b/>
        </w:rPr>
      </w:pPr>
      <w:r w:rsidRPr="00C902AD">
        <w:rPr>
          <w:rFonts w:asciiTheme="majorHAnsi" w:hAnsiTheme="majorHAnsi" w:cs="Arial"/>
          <w:b/>
          <w:bCs/>
          <w:iCs/>
          <w:szCs w:val="28"/>
        </w:rPr>
        <w:t>Submit one application form for each category of awards.</w:t>
      </w:r>
    </w:p>
    <w:p w14:paraId="14CA83B0" w14:textId="23EE2192" w:rsidR="00A9534E" w:rsidRPr="008A41A6" w:rsidRDefault="0003120C" w:rsidP="000F658F">
      <w:pPr>
        <w:pStyle w:val="ListParagraph"/>
        <w:numPr>
          <w:ilvl w:val="0"/>
          <w:numId w:val="15"/>
        </w:numPr>
        <w:ind w:left="630"/>
        <w:jc w:val="both"/>
        <w:rPr>
          <w:rFonts w:asciiTheme="majorHAnsi" w:hAnsiTheme="majorHAnsi"/>
        </w:rPr>
      </w:pPr>
      <w:r w:rsidRPr="008A41A6">
        <w:rPr>
          <w:rFonts w:asciiTheme="majorHAnsi" w:hAnsiTheme="majorHAnsi"/>
        </w:rPr>
        <w:t xml:space="preserve">Print page 1, relevant pages related to the category </w:t>
      </w:r>
      <w:r w:rsidR="001C5EE2" w:rsidRPr="008A41A6">
        <w:rPr>
          <w:rFonts w:asciiTheme="majorHAnsi" w:hAnsiTheme="majorHAnsi"/>
        </w:rPr>
        <w:t xml:space="preserve">of awards </w:t>
      </w:r>
      <w:r w:rsidRPr="008A41A6">
        <w:rPr>
          <w:rFonts w:asciiTheme="majorHAnsi" w:hAnsiTheme="majorHAnsi"/>
        </w:rPr>
        <w:t xml:space="preserve">you are applying </w:t>
      </w:r>
      <w:r w:rsidR="00385580" w:rsidRPr="008A41A6">
        <w:rPr>
          <w:rFonts w:asciiTheme="majorHAnsi" w:hAnsiTheme="majorHAnsi"/>
        </w:rPr>
        <w:t xml:space="preserve">and page </w:t>
      </w:r>
      <w:r w:rsidR="00C902AD">
        <w:rPr>
          <w:rFonts w:asciiTheme="majorHAnsi" w:hAnsiTheme="majorHAnsi"/>
        </w:rPr>
        <w:t>7</w:t>
      </w:r>
      <w:r w:rsidR="00385580" w:rsidRPr="008A41A6">
        <w:rPr>
          <w:rFonts w:asciiTheme="majorHAnsi" w:hAnsiTheme="majorHAnsi"/>
        </w:rPr>
        <w:t xml:space="preserve"> (</w:t>
      </w:r>
      <w:r w:rsidR="001C5EE2" w:rsidRPr="008A41A6">
        <w:rPr>
          <w:rFonts w:asciiTheme="majorHAnsi" w:hAnsiTheme="majorHAnsi"/>
        </w:rPr>
        <w:t>Section</w:t>
      </w:r>
      <w:r w:rsidR="00385580" w:rsidRPr="008A41A6">
        <w:rPr>
          <w:rFonts w:asciiTheme="majorHAnsi" w:hAnsiTheme="majorHAnsi"/>
        </w:rPr>
        <w:t xml:space="preserve"> C and D) </w:t>
      </w:r>
      <w:r w:rsidR="005B4C33" w:rsidRPr="008A41A6">
        <w:rPr>
          <w:rFonts w:asciiTheme="majorHAnsi" w:hAnsiTheme="majorHAnsi"/>
        </w:rPr>
        <w:t>and submit</w:t>
      </w:r>
      <w:r w:rsidR="00385580" w:rsidRPr="008A41A6">
        <w:rPr>
          <w:rFonts w:asciiTheme="majorHAnsi" w:hAnsiTheme="majorHAnsi"/>
        </w:rPr>
        <w:t xml:space="preserve"> a hard copy </w:t>
      </w:r>
      <w:r w:rsidR="00F5049B">
        <w:rPr>
          <w:rFonts w:asciiTheme="majorHAnsi" w:hAnsiTheme="majorHAnsi"/>
        </w:rPr>
        <w:t xml:space="preserve">of your application </w:t>
      </w:r>
      <w:r w:rsidR="00F5049B" w:rsidRPr="003C5A2E">
        <w:rPr>
          <w:rFonts w:asciiTheme="majorHAnsi" w:hAnsiTheme="majorHAnsi"/>
          <w:b/>
          <w:u w:val="single"/>
        </w:rPr>
        <w:t>in a sealed envelope</w:t>
      </w:r>
      <w:r w:rsidR="00F5049B">
        <w:rPr>
          <w:rFonts w:asciiTheme="majorHAnsi" w:hAnsiTheme="majorHAnsi"/>
        </w:rPr>
        <w:t xml:space="preserve"> to </w:t>
      </w:r>
      <w:r w:rsidR="00925F71">
        <w:rPr>
          <w:rFonts w:asciiTheme="majorHAnsi" w:hAnsiTheme="majorHAnsi"/>
          <w:szCs w:val="22"/>
        </w:rPr>
        <w:t xml:space="preserve">Dr. </w:t>
      </w:r>
      <w:r w:rsidR="000F658F">
        <w:rPr>
          <w:rFonts w:asciiTheme="majorHAnsi" w:hAnsiTheme="majorHAnsi"/>
          <w:szCs w:val="22"/>
        </w:rPr>
        <w:t xml:space="preserve">AMPS </w:t>
      </w:r>
      <w:proofErr w:type="spellStart"/>
      <w:r w:rsidR="000F658F">
        <w:rPr>
          <w:rFonts w:asciiTheme="majorHAnsi" w:hAnsiTheme="majorHAnsi"/>
          <w:szCs w:val="22"/>
        </w:rPr>
        <w:t>Chathuranga</w:t>
      </w:r>
      <w:proofErr w:type="spellEnd"/>
      <w:r w:rsidR="00F5049B">
        <w:rPr>
          <w:rFonts w:asciiTheme="majorHAnsi" w:hAnsiTheme="majorHAnsi"/>
          <w:szCs w:val="22"/>
        </w:rPr>
        <w:t>,</w:t>
      </w:r>
      <w:r w:rsidR="00925F71">
        <w:rPr>
          <w:rFonts w:asciiTheme="majorHAnsi" w:hAnsiTheme="majorHAnsi"/>
          <w:szCs w:val="22"/>
        </w:rPr>
        <w:t xml:space="preserve"> </w:t>
      </w:r>
      <w:r w:rsidR="00385580" w:rsidRPr="008A41A6">
        <w:rPr>
          <w:rFonts w:asciiTheme="majorHAnsi" w:hAnsiTheme="majorHAnsi"/>
        </w:rPr>
        <w:t xml:space="preserve">Chairman/ </w:t>
      </w:r>
      <w:r w:rsidR="00F5049B">
        <w:rPr>
          <w:rFonts w:asciiTheme="majorHAnsi" w:hAnsiTheme="majorHAnsi"/>
        </w:rPr>
        <w:t xml:space="preserve">UWU </w:t>
      </w:r>
      <w:r w:rsidR="00F5049B" w:rsidRPr="008A41A6">
        <w:rPr>
          <w:rFonts w:asciiTheme="majorHAnsi" w:hAnsiTheme="majorHAnsi"/>
        </w:rPr>
        <w:t>Research</w:t>
      </w:r>
      <w:r w:rsidR="00F5049B">
        <w:rPr>
          <w:rFonts w:asciiTheme="majorHAnsi" w:hAnsiTheme="majorHAnsi"/>
        </w:rPr>
        <w:t xml:space="preserve"> Awards</w:t>
      </w:r>
      <w:r w:rsidR="00925F71">
        <w:rPr>
          <w:rFonts w:asciiTheme="majorHAnsi" w:hAnsiTheme="majorHAnsi"/>
        </w:rPr>
        <w:t xml:space="preserve"> </w:t>
      </w:r>
      <w:r w:rsidR="0055311B" w:rsidRPr="008A41A6">
        <w:rPr>
          <w:rFonts w:asciiTheme="majorHAnsi" w:hAnsiTheme="majorHAnsi"/>
        </w:rPr>
        <w:t xml:space="preserve">Committee </w:t>
      </w:r>
      <w:r w:rsidR="00385580" w:rsidRPr="008A41A6">
        <w:rPr>
          <w:rFonts w:asciiTheme="majorHAnsi" w:hAnsiTheme="majorHAnsi"/>
        </w:rPr>
        <w:t xml:space="preserve">on or before </w:t>
      </w:r>
      <w:r w:rsidR="00A9534E" w:rsidRPr="008A41A6">
        <w:rPr>
          <w:rFonts w:asciiTheme="majorHAnsi" w:hAnsiTheme="majorHAnsi"/>
        </w:rPr>
        <w:t>the deadline.</w:t>
      </w:r>
    </w:p>
    <w:p w14:paraId="382AAB03" w14:textId="77777777" w:rsidR="00A9534E" w:rsidRPr="008A41A6" w:rsidRDefault="00A9534E" w:rsidP="000F658F">
      <w:pPr>
        <w:pStyle w:val="ListParagraph"/>
        <w:numPr>
          <w:ilvl w:val="0"/>
          <w:numId w:val="15"/>
        </w:numPr>
        <w:ind w:left="630"/>
        <w:jc w:val="both"/>
        <w:rPr>
          <w:rFonts w:asciiTheme="majorHAnsi" w:hAnsiTheme="majorHAnsi"/>
        </w:rPr>
      </w:pPr>
      <w:r w:rsidRPr="008A41A6">
        <w:rPr>
          <w:rFonts w:asciiTheme="majorHAnsi" w:hAnsiTheme="majorHAnsi"/>
        </w:rPr>
        <w:t>The cash prizes are subjected to change depending on the availability of funds.</w:t>
      </w:r>
    </w:p>
    <w:p w14:paraId="57EF7525" w14:textId="77777777" w:rsidR="005B4C33" w:rsidRPr="008A41A6" w:rsidRDefault="005B4C33" w:rsidP="000F658F">
      <w:pPr>
        <w:pStyle w:val="ListParagraph"/>
        <w:numPr>
          <w:ilvl w:val="0"/>
          <w:numId w:val="15"/>
        </w:numPr>
        <w:ind w:left="630"/>
        <w:jc w:val="both"/>
        <w:rPr>
          <w:rFonts w:asciiTheme="majorHAnsi" w:hAnsiTheme="majorHAnsi"/>
        </w:rPr>
      </w:pPr>
      <w:r w:rsidRPr="008A41A6">
        <w:rPr>
          <w:rFonts w:asciiTheme="majorHAnsi" w:hAnsiTheme="majorHAnsi"/>
        </w:rPr>
        <w:t>The decision of the Research Committee of the University shall be final.</w:t>
      </w:r>
    </w:p>
    <w:p w14:paraId="186DEB3A" w14:textId="7EB4C35D" w:rsidR="005B4C33" w:rsidRPr="008A41A6" w:rsidRDefault="005B4C33" w:rsidP="000F658F">
      <w:pPr>
        <w:pStyle w:val="ListParagraph"/>
        <w:numPr>
          <w:ilvl w:val="0"/>
          <w:numId w:val="15"/>
        </w:numPr>
        <w:ind w:left="630"/>
        <w:jc w:val="both"/>
        <w:rPr>
          <w:rFonts w:asciiTheme="majorHAnsi" w:hAnsiTheme="majorHAnsi"/>
        </w:rPr>
      </w:pPr>
      <w:r w:rsidRPr="008A41A6">
        <w:rPr>
          <w:rFonts w:asciiTheme="majorHAnsi" w:hAnsiTheme="majorHAnsi"/>
        </w:rPr>
        <w:t xml:space="preserve">Closing date: </w:t>
      </w:r>
      <w:r w:rsidR="00426F48">
        <w:rPr>
          <w:rFonts w:asciiTheme="majorHAnsi" w:hAnsiTheme="majorHAnsi"/>
          <w:b/>
        </w:rPr>
        <w:t>1</w:t>
      </w:r>
      <w:r w:rsidR="004212A0">
        <w:rPr>
          <w:rFonts w:asciiTheme="majorHAnsi" w:hAnsiTheme="majorHAnsi"/>
          <w:b/>
        </w:rPr>
        <w:t>0</w:t>
      </w:r>
      <w:r w:rsidR="00426F48" w:rsidRPr="00426F48">
        <w:rPr>
          <w:rFonts w:asciiTheme="majorHAnsi" w:hAnsiTheme="majorHAnsi"/>
          <w:b/>
          <w:vertAlign w:val="superscript"/>
        </w:rPr>
        <w:t>th</w:t>
      </w:r>
      <w:r w:rsidR="00426F48">
        <w:rPr>
          <w:rFonts w:asciiTheme="majorHAnsi" w:hAnsiTheme="majorHAnsi"/>
          <w:b/>
        </w:rPr>
        <w:t xml:space="preserve"> </w:t>
      </w:r>
      <w:proofErr w:type="gramStart"/>
      <w:r w:rsidR="000F658F">
        <w:rPr>
          <w:rFonts w:asciiTheme="majorHAnsi" w:hAnsiTheme="majorHAnsi"/>
          <w:b/>
        </w:rPr>
        <w:t>Ju</w:t>
      </w:r>
      <w:r w:rsidR="004212A0">
        <w:rPr>
          <w:rFonts w:asciiTheme="majorHAnsi" w:hAnsiTheme="majorHAnsi"/>
          <w:b/>
        </w:rPr>
        <w:t>ly</w:t>
      </w:r>
      <w:r w:rsidRPr="008A41A6">
        <w:rPr>
          <w:rFonts w:asciiTheme="majorHAnsi" w:hAnsiTheme="majorHAnsi"/>
          <w:b/>
        </w:rPr>
        <w:t>,</w:t>
      </w:r>
      <w:proofErr w:type="gramEnd"/>
      <w:r w:rsidRPr="008A41A6">
        <w:rPr>
          <w:rFonts w:asciiTheme="majorHAnsi" w:hAnsiTheme="majorHAnsi"/>
          <w:b/>
        </w:rPr>
        <w:t xml:space="preserve"> 20</w:t>
      </w:r>
      <w:r w:rsidR="00763F07">
        <w:rPr>
          <w:rFonts w:asciiTheme="majorHAnsi" w:hAnsiTheme="majorHAnsi"/>
          <w:b/>
        </w:rPr>
        <w:t>2</w:t>
      </w:r>
      <w:r w:rsidR="001C183C">
        <w:rPr>
          <w:rFonts w:asciiTheme="majorHAnsi" w:hAnsiTheme="majorHAnsi"/>
          <w:b/>
        </w:rPr>
        <w:t>4</w:t>
      </w:r>
      <w:r w:rsidR="00A9534E" w:rsidRPr="008A41A6">
        <w:rPr>
          <w:rFonts w:asciiTheme="majorHAnsi" w:hAnsiTheme="majorHAnsi"/>
        </w:rPr>
        <w:t>.</w:t>
      </w:r>
    </w:p>
    <w:p w14:paraId="4BE5E14B" w14:textId="77777777" w:rsidR="005B4C33" w:rsidRDefault="005B4C33" w:rsidP="000F658F">
      <w:pPr>
        <w:pStyle w:val="ListParagraph"/>
        <w:numPr>
          <w:ilvl w:val="0"/>
          <w:numId w:val="15"/>
        </w:numPr>
        <w:ind w:left="630"/>
        <w:jc w:val="both"/>
        <w:rPr>
          <w:rFonts w:asciiTheme="majorHAnsi" w:hAnsiTheme="majorHAnsi"/>
        </w:rPr>
      </w:pPr>
      <w:r w:rsidRPr="008A41A6">
        <w:rPr>
          <w:rFonts w:asciiTheme="majorHAnsi" w:hAnsiTheme="majorHAnsi"/>
        </w:rPr>
        <w:t xml:space="preserve">If you have any queries, </w:t>
      </w:r>
      <w:r w:rsidR="00792DEC">
        <w:rPr>
          <w:rFonts w:asciiTheme="majorHAnsi" w:hAnsiTheme="majorHAnsi"/>
        </w:rPr>
        <w:t xml:space="preserve">please </w:t>
      </w:r>
      <w:proofErr w:type="gramStart"/>
      <w:r w:rsidRPr="008A41A6">
        <w:rPr>
          <w:rFonts w:asciiTheme="majorHAnsi" w:hAnsiTheme="majorHAnsi"/>
        </w:rPr>
        <w:t>contact</w:t>
      </w:r>
      <w:r w:rsidR="00792DEC">
        <w:rPr>
          <w:rFonts w:asciiTheme="majorHAnsi" w:hAnsiTheme="majorHAnsi"/>
        </w:rPr>
        <w:t>;</w:t>
      </w:r>
      <w:proofErr w:type="gramEnd"/>
    </w:p>
    <w:p w14:paraId="4D00D030" w14:textId="1C339B83" w:rsidR="00925F71" w:rsidRPr="00D67DA0" w:rsidRDefault="00D67DA0" w:rsidP="000F658F">
      <w:pPr>
        <w:pStyle w:val="Default"/>
        <w:spacing w:after="39"/>
        <w:ind w:left="630"/>
        <w:jc w:val="both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  </w:t>
      </w:r>
      <w:r w:rsidR="00925F71" w:rsidRPr="00D67DA0">
        <w:rPr>
          <w:rFonts w:asciiTheme="majorHAnsi" w:hAnsiTheme="majorHAnsi"/>
          <w:sz w:val="22"/>
          <w:szCs w:val="22"/>
        </w:rPr>
        <w:t xml:space="preserve">Dr. </w:t>
      </w:r>
      <w:r w:rsidR="000F658F" w:rsidRPr="00D67DA0">
        <w:rPr>
          <w:rFonts w:asciiTheme="majorHAnsi" w:hAnsiTheme="majorHAnsi"/>
          <w:sz w:val="22"/>
          <w:szCs w:val="22"/>
        </w:rPr>
        <w:t xml:space="preserve">A.M.P.S. </w:t>
      </w:r>
      <w:proofErr w:type="spellStart"/>
      <w:r w:rsidR="000F658F" w:rsidRPr="00D67DA0">
        <w:rPr>
          <w:rFonts w:asciiTheme="majorHAnsi" w:hAnsiTheme="majorHAnsi"/>
          <w:sz w:val="22"/>
          <w:szCs w:val="22"/>
        </w:rPr>
        <w:t>Chathuranga</w:t>
      </w:r>
      <w:proofErr w:type="spellEnd"/>
      <w:r w:rsidR="000F658F" w:rsidRPr="00D67DA0">
        <w:rPr>
          <w:rFonts w:asciiTheme="majorHAnsi" w:hAnsiTheme="majorHAnsi"/>
          <w:sz w:val="22"/>
          <w:szCs w:val="22"/>
        </w:rPr>
        <w:t xml:space="preserve"> (</w:t>
      </w:r>
      <w:r w:rsidR="000F658F" w:rsidRPr="00D67DA0">
        <w:rPr>
          <w:rFonts w:asciiTheme="majorHAnsi" w:hAnsiTheme="majorHAnsi"/>
          <w:color w:val="auto"/>
          <w:sz w:val="22"/>
          <w:szCs w:val="22"/>
        </w:rPr>
        <w:t>Faculty of Technological Studies</w:t>
      </w:r>
      <w:r w:rsidR="000F658F" w:rsidRPr="00D67DA0">
        <w:rPr>
          <w:rFonts w:asciiTheme="majorHAnsi" w:hAnsiTheme="majorHAnsi"/>
          <w:sz w:val="22"/>
          <w:szCs w:val="22"/>
        </w:rPr>
        <w:t>)</w:t>
      </w:r>
    </w:p>
    <w:p w14:paraId="333FA864" w14:textId="2534D3CA" w:rsidR="00925F71" w:rsidRPr="00D67DA0" w:rsidRDefault="00D67DA0" w:rsidP="000F658F">
      <w:pPr>
        <w:pStyle w:val="Default"/>
        <w:spacing w:after="39"/>
        <w:ind w:left="630"/>
        <w:jc w:val="both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color w:val="000000" w:themeColor="text1"/>
          <w:sz w:val="22"/>
          <w:szCs w:val="22"/>
        </w:rPr>
        <w:t xml:space="preserve">  </w:t>
      </w:r>
      <w:r w:rsidR="00CB7DAE" w:rsidRPr="00D67DA0">
        <w:rPr>
          <w:rFonts w:asciiTheme="majorHAnsi" w:hAnsiTheme="majorHAnsi"/>
          <w:color w:val="000000" w:themeColor="text1"/>
          <w:sz w:val="22"/>
          <w:szCs w:val="22"/>
        </w:rPr>
        <w:t>Dr. U.D.P. Manjula (Faculty of Animal Science &amp; Export Agriculture)</w:t>
      </w:r>
    </w:p>
    <w:p w14:paraId="2D4DE01B" w14:textId="77777777" w:rsidR="00D67DA0" w:rsidRDefault="00D67DA0" w:rsidP="00C760AC">
      <w:pPr>
        <w:pStyle w:val="Default"/>
        <w:spacing w:after="39"/>
        <w:ind w:left="720"/>
        <w:jc w:val="both"/>
        <w:rPr>
          <w:rFonts w:asciiTheme="majorHAnsi" w:hAnsiTheme="majorHAnsi"/>
          <w:color w:val="000000" w:themeColor="text1"/>
          <w:sz w:val="22"/>
          <w:szCs w:val="22"/>
        </w:rPr>
      </w:pPr>
      <w:r w:rsidRPr="00D67DA0">
        <w:rPr>
          <w:rFonts w:asciiTheme="majorHAnsi" w:hAnsiTheme="majorHAnsi"/>
          <w:color w:val="000000" w:themeColor="text1"/>
          <w:sz w:val="22"/>
          <w:szCs w:val="22"/>
        </w:rPr>
        <w:t>Dr. Titus Cooray (Faculty of Applied Sciences)</w:t>
      </w:r>
    </w:p>
    <w:p w14:paraId="2784457D" w14:textId="25509F3B" w:rsidR="00925F71" w:rsidRPr="00D67DA0" w:rsidRDefault="00D67DA0" w:rsidP="00C760AC">
      <w:pPr>
        <w:pStyle w:val="Default"/>
        <w:spacing w:after="39"/>
        <w:ind w:left="720"/>
        <w:jc w:val="both"/>
        <w:rPr>
          <w:rFonts w:asciiTheme="majorHAnsi" w:hAnsiTheme="majorHAnsi"/>
          <w:color w:val="auto"/>
          <w:sz w:val="22"/>
          <w:szCs w:val="22"/>
        </w:rPr>
      </w:pPr>
      <w:r w:rsidRPr="00D67DA0">
        <w:rPr>
          <w:rFonts w:asciiTheme="majorHAnsi" w:hAnsiTheme="majorHAnsi"/>
          <w:color w:val="000000" w:themeColor="text1"/>
          <w:sz w:val="22"/>
          <w:szCs w:val="22"/>
        </w:rPr>
        <w:t>Prof. P.H.T. Kumara (Faculty of Management)</w:t>
      </w:r>
      <w:r w:rsidR="00004CD5" w:rsidRPr="00D67DA0">
        <w:rPr>
          <w:rFonts w:asciiTheme="majorHAnsi" w:hAnsiTheme="majorHAnsi"/>
          <w:color w:val="auto"/>
          <w:sz w:val="22"/>
          <w:szCs w:val="22"/>
        </w:rPr>
        <w:t xml:space="preserve"> </w:t>
      </w:r>
    </w:p>
    <w:sectPr w:rsidR="00925F71" w:rsidRPr="00D67DA0" w:rsidSect="001C3B14">
      <w:pgSz w:w="12240" w:h="15840"/>
      <w:pgMar w:top="1080" w:right="1440" w:bottom="99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33EA3" w14:textId="77777777" w:rsidR="00A67223" w:rsidRDefault="00A67223" w:rsidP="001C3B14">
      <w:r>
        <w:separator/>
      </w:r>
    </w:p>
  </w:endnote>
  <w:endnote w:type="continuationSeparator" w:id="0">
    <w:p w14:paraId="272087F9" w14:textId="77777777" w:rsidR="00A67223" w:rsidRDefault="00A67223" w:rsidP="001C3B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36"/>
      <w:gridCol w:w="8424"/>
    </w:tblGrid>
    <w:tr w:rsidR="001C3B14" w14:paraId="31EC5FAA" w14:textId="77777777">
      <w:tc>
        <w:tcPr>
          <w:tcW w:w="500" w:type="pct"/>
          <w:tcBorders>
            <w:top w:val="single" w:sz="4" w:space="0" w:color="943634" w:themeColor="accent2" w:themeShade="BF"/>
          </w:tcBorders>
          <w:shd w:val="clear" w:color="auto" w:fill="943634" w:themeFill="accent2" w:themeFillShade="BF"/>
        </w:tcPr>
        <w:p w14:paraId="550A219B" w14:textId="77777777" w:rsidR="001C3B14" w:rsidRPr="004A79E6" w:rsidRDefault="004E608E" w:rsidP="001C183C">
          <w:pPr>
            <w:pStyle w:val="Footer"/>
            <w:ind w:right="110"/>
            <w:jc w:val="right"/>
            <w:rPr>
              <w:rFonts w:asciiTheme="majorHAnsi" w:hAnsiTheme="majorHAnsi"/>
              <w:b/>
              <w:bCs/>
              <w:color w:val="FFFFFF" w:themeColor="background1"/>
            </w:rPr>
          </w:pPr>
          <w:r w:rsidRPr="004A79E6">
            <w:rPr>
              <w:rFonts w:asciiTheme="majorHAnsi" w:hAnsiTheme="majorHAnsi"/>
            </w:rPr>
            <w:fldChar w:fldCharType="begin"/>
          </w:r>
          <w:r w:rsidR="001C3B14" w:rsidRPr="004A79E6">
            <w:rPr>
              <w:rFonts w:asciiTheme="majorHAnsi" w:hAnsiTheme="majorHAnsi"/>
            </w:rPr>
            <w:instrText xml:space="preserve"> PAGE   \* MERGEFORMAT </w:instrText>
          </w:r>
          <w:r w:rsidRPr="004A79E6">
            <w:rPr>
              <w:rFonts w:asciiTheme="majorHAnsi" w:hAnsiTheme="majorHAnsi"/>
            </w:rPr>
            <w:fldChar w:fldCharType="separate"/>
          </w:r>
          <w:r w:rsidR="00725300" w:rsidRPr="00725300">
            <w:rPr>
              <w:rFonts w:asciiTheme="majorHAnsi" w:hAnsiTheme="majorHAnsi"/>
              <w:noProof/>
              <w:color w:val="FFFFFF" w:themeColor="background1"/>
            </w:rPr>
            <w:t>7</w:t>
          </w:r>
          <w:r w:rsidRPr="004A79E6">
            <w:rPr>
              <w:rFonts w:asciiTheme="majorHAnsi" w:hAnsiTheme="majorHAnsi"/>
              <w:noProof/>
              <w:color w:val="FFFFFF" w:themeColor="background1"/>
            </w:rPr>
            <w:fldChar w:fldCharType="end"/>
          </w:r>
        </w:p>
      </w:tc>
      <w:tc>
        <w:tcPr>
          <w:tcW w:w="4500" w:type="pct"/>
          <w:tcBorders>
            <w:top w:val="single" w:sz="4" w:space="0" w:color="auto"/>
          </w:tcBorders>
        </w:tcPr>
        <w:p w14:paraId="00B81AE4" w14:textId="376AE631" w:rsidR="001C3B14" w:rsidRDefault="001C3B14" w:rsidP="00925F71">
          <w:pPr>
            <w:pStyle w:val="Footer"/>
          </w:pPr>
          <w:r w:rsidRPr="004A79E6">
            <w:rPr>
              <w:rFonts w:asciiTheme="majorHAnsi" w:hAnsiTheme="majorHAnsi"/>
            </w:rPr>
            <w:t>Application Form for UWU Research Awards-20</w:t>
          </w:r>
          <w:r w:rsidR="00763F07">
            <w:rPr>
              <w:rFonts w:asciiTheme="majorHAnsi" w:hAnsiTheme="majorHAnsi"/>
            </w:rPr>
            <w:t>2</w:t>
          </w:r>
          <w:r w:rsidR="001C183C">
            <w:rPr>
              <w:rFonts w:asciiTheme="majorHAnsi" w:hAnsiTheme="majorHAnsi"/>
            </w:rPr>
            <w:t>2</w:t>
          </w:r>
          <w:r>
            <w:t xml:space="preserve">| </w:t>
          </w:r>
        </w:p>
      </w:tc>
    </w:tr>
  </w:tbl>
  <w:p w14:paraId="541ED77F" w14:textId="77777777" w:rsidR="001C3B14" w:rsidRDefault="001C3B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D6BF60" w14:textId="77777777" w:rsidR="00A67223" w:rsidRDefault="00A67223" w:rsidP="001C3B14">
      <w:r>
        <w:separator/>
      </w:r>
    </w:p>
  </w:footnote>
  <w:footnote w:type="continuationSeparator" w:id="0">
    <w:p w14:paraId="2DF3B670" w14:textId="77777777" w:rsidR="00A67223" w:rsidRDefault="00A67223" w:rsidP="001C3B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05367"/>
    <w:multiLevelType w:val="hybridMultilevel"/>
    <w:tmpl w:val="736682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F6460"/>
    <w:multiLevelType w:val="hybridMultilevel"/>
    <w:tmpl w:val="736682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8D74CC"/>
    <w:multiLevelType w:val="hybridMultilevel"/>
    <w:tmpl w:val="F33E21AE"/>
    <w:lvl w:ilvl="0" w:tplc="6FF449F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E7646C"/>
    <w:multiLevelType w:val="hybridMultilevel"/>
    <w:tmpl w:val="603692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0F6CD5"/>
    <w:multiLevelType w:val="hybridMultilevel"/>
    <w:tmpl w:val="736682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59056F"/>
    <w:multiLevelType w:val="hybridMultilevel"/>
    <w:tmpl w:val="2422ABC6"/>
    <w:lvl w:ilvl="0" w:tplc="70C232C2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hint="default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281619"/>
    <w:multiLevelType w:val="hybridMultilevel"/>
    <w:tmpl w:val="603692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E674BF"/>
    <w:multiLevelType w:val="hybridMultilevel"/>
    <w:tmpl w:val="736682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8477DE"/>
    <w:multiLevelType w:val="hybridMultilevel"/>
    <w:tmpl w:val="BADE7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3F4896"/>
    <w:multiLevelType w:val="hybridMultilevel"/>
    <w:tmpl w:val="24A2E1DE"/>
    <w:lvl w:ilvl="0" w:tplc="8434559C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002EF7"/>
    <w:multiLevelType w:val="hybridMultilevel"/>
    <w:tmpl w:val="158605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2139AD"/>
    <w:multiLevelType w:val="hybridMultilevel"/>
    <w:tmpl w:val="F33E21AE"/>
    <w:lvl w:ilvl="0" w:tplc="6FF449F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FC2C9F"/>
    <w:multiLevelType w:val="hybridMultilevel"/>
    <w:tmpl w:val="F33E21AE"/>
    <w:lvl w:ilvl="0" w:tplc="6FF449F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813152"/>
    <w:multiLevelType w:val="hybridMultilevel"/>
    <w:tmpl w:val="158605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970C5E"/>
    <w:multiLevelType w:val="hybridMultilevel"/>
    <w:tmpl w:val="D3D667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7160973">
    <w:abstractNumId w:val="6"/>
  </w:num>
  <w:num w:numId="2" w16cid:durableId="1428430024">
    <w:abstractNumId w:val="3"/>
  </w:num>
  <w:num w:numId="3" w16cid:durableId="1135371435">
    <w:abstractNumId w:val="5"/>
  </w:num>
  <w:num w:numId="4" w16cid:durableId="2091928129">
    <w:abstractNumId w:val="12"/>
  </w:num>
  <w:num w:numId="5" w16cid:durableId="850753981">
    <w:abstractNumId w:val="11"/>
  </w:num>
  <w:num w:numId="6" w16cid:durableId="1814329959">
    <w:abstractNumId w:val="14"/>
  </w:num>
  <w:num w:numId="7" w16cid:durableId="843202574">
    <w:abstractNumId w:val="8"/>
  </w:num>
  <w:num w:numId="8" w16cid:durableId="1656836167">
    <w:abstractNumId w:val="2"/>
  </w:num>
  <w:num w:numId="9" w16cid:durableId="1624922847">
    <w:abstractNumId w:val="1"/>
  </w:num>
  <w:num w:numId="10" w16cid:durableId="953287080">
    <w:abstractNumId w:val="7"/>
  </w:num>
  <w:num w:numId="11" w16cid:durableId="865362540">
    <w:abstractNumId w:val="0"/>
  </w:num>
  <w:num w:numId="12" w16cid:durableId="1097169955">
    <w:abstractNumId w:val="4"/>
  </w:num>
  <w:num w:numId="13" w16cid:durableId="276836948">
    <w:abstractNumId w:val="10"/>
  </w:num>
  <w:num w:numId="14" w16cid:durableId="1879974333">
    <w:abstractNumId w:val="13"/>
  </w:num>
  <w:num w:numId="15" w16cid:durableId="23012385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zsDA1MjI2NDIzNzFT0lEKTi0uzszPAykwqgUARL4dCSwAAAA="/>
  </w:docVars>
  <w:rsids>
    <w:rsidRoot w:val="00AA3633"/>
    <w:rsid w:val="0000101F"/>
    <w:rsid w:val="0000187E"/>
    <w:rsid w:val="00004CD5"/>
    <w:rsid w:val="00010492"/>
    <w:rsid w:val="00010D8D"/>
    <w:rsid w:val="00012A40"/>
    <w:rsid w:val="0002017E"/>
    <w:rsid w:val="000209B5"/>
    <w:rsid w:val="000215C3"/>
    <w:rsid w:val="00030E96"/>
    <w:rsid w:val="00030F21"/>
    <w:rsid w:val="0003120C"/>
    <w:rsid w:val="000411E6"/>
    <w:rsid w:val="00041382"/>
    <w:rsid w:val="00053954"/>
    <w:rsid w:val="000565AE"/>
    <w:rsid w:val="00063A58"/>
    <w:rsid w:val="00063AA6"/>
    <w:rsid w:val="000700E0"/>
    <w:rsid w:val="00072388"/>
    <w:rsid w:val="00072EF0"/>
    <w:rsid w:val="00072EF9"/>
    <w:rsid w:val="00086FA5"/>
    <w:rsid w:val="00087C89"/>
    <w:rsid w:val="00090D4F"/>
    <w:rsid w:val="0009388E"/>
    <w:rsid w:val="000944D3"/>
    <w:rsid w:val="00095393"/>
    <w:rsid w:val="000A35E0"/>
    <w:rsid w:val="000A707D"/>
    <w:rsid w:val="000A7EB6"/>
    <w:rsid w:val="000B34FE"/>
    <w:rsid w:val="000C6A06"/>
    <w:rsid w:val="000D02B6"/>
    <w:rsid w:val="000D11BA"/>
    <w:rsid w:val="000D33E1"/>
    <w:rsid w:val="000D658D"/>
    <w:rsid w:val="000D6C94"/>
    <w:rsid w:val="000D74ED"/>
    <w:rsid w:val="000E0EAF"/>
    <w:rsid w:val="000E40C8"/>
    <w:rsid w:val="000E6F55"/>
    <w:rsid w:val="000E7894"/>
    <w:rsid w:val="000E78B6"/>
    <w:rsid w:val="000F5255"/>
    <w:rsid w:val="000F658F"/>
    <w:rsid w:val="0010010A"/>
    <w:rsid w:val="00102A20"/>
    <w:rsid w:val="001031F6"/>
    <w:rsid w:val="0010431B"/>
    <w:rsid w:val="00105012"/>
    <w:rsid w:val="0011064A"/>
    <w:rsid w:val="00111186"/>
    <w:rsid w:val="00112DCB"/>
    <w:rsid w:val="001135F5"/>
    <w:rsid w:val="0011785C"/>
    <w:rsid w:val="00121A20"/>
    <w:rsid w:val="001229E4"/>
    <w:rsid w:val="001262C4"/>
    <w:rsid w:val="0013120C"/>
    <w:rsid w:val="00133A83"/>
    <w:rsid w:val="0013543B"/>
    <w:rsid w:val="001411DF"/>
    <w:rsid w:val="00144C7A"/>
    <w:rsid w:val="00151C75"/>
    <w:rsid w:val="001557D3"/>
    <w:rsid w:val="0016173B"/>
    <w:rsid w:val="0016244B"/>
    <w:rsid w:val="00164ECF"/>
    <w:rsid w:val="00166399"/>
    <w:rsid w:val="0018198E"/>
    <w:rsid w:val="00182426"/>
    <w:rsid w:val="0018403F"/>
    <w:rsid w:val="00185E7C"/>
    <w:rsid w:val="0018713E"/>
    <w:rsid w:val="00191AED"/>
    <w:rsid w:val="00193EB4"/>
    <w:rsid w:val="00195099"/>
    <w:rsid w:val="0019785A"/>
    <w:rsid w:val="001A4B26"/>
    <w:rsid w:val="001A55A8"/>
    <w:rsid w:val="001A73A8"/>
    <w:rsid w:val="001B1413"/>
    <w:rsid w:val="001B1FCD"/>
    <w:rsid w:val="001B42AE"/>
    <w:rsid w:val="001B7E54"/>
    <w:rsid w:val="001C11A5"/>
    <w:rsid w:val="001C183C"/>
    <w:rsid w:val="001C3B14"/>
    <w:rsid w:val="001C5EE2"/>
    <w:rsid w:val="001C6110"/>
    <w:rsid w:val="001D0DD4"/>
    <w:rsid w:val="001D1484"/>
    <w:rsid w:val="001D1621"/>
    <w:rsid w:val="001D33CF"/>
    <w:rsid w:val="001D52FB"/>
    <w:rsid w:val="001D6D74"/>
    <w:rsid w:val="001D73D4"/>
    <w:rsid w:val="001E3C41"/>
    <w:rsid w:val="001E6835"/>
    <w:rsid w:val="001F2524"/>
    <w:rsid w:val="001F333E"/>
    <w:rsid w:val="001F3C18"/>
    <w:rsid w:val="001F5AD2"/>
    <w:rsid w:val="001F660B"/>
    <w:rsid w:val="001F660F"/>
    <w:rsid w:val="0020151C"/>
    <w:rsid w:val="00203467"/>
    <w:rsid w:val="00204779"/>
    <w:rsid w:val="002051B4"/>
    <w:rsid w:val="002056DE"/>
    <w:rsid w:val="00207657"/>
    <w:rsid w:val="002100AD"/>
    <w:rsid w:val="00211831"/>
    <w:rsid w:val="00214EC5"/>
    <w:rsid w:val="00217E33"/>
    <w:rsid w:val="002242DA"/>
    <w:rsid w:val="00224E8C"/>
    <w:rsid w:val="0022669C"/>
    <w:rsid w:val="0022769A"/>
    <w:rsid w:val="00233263"/>
    <w:rsid w:val="002367D2"/>
    <w:rsid w:val="00237E4C"/>
    <w:rsid w:val="0024013D"/>
    <w:rsid w:val="00243445"/>
    <w:rsid w:val="00243856"/>
    <w:rsid w:val="002479CD"/>
    <w:rsid w:val="0025021D"/>
    <w:rsid w:val="00250B5C"/>
    <w:rsid w:val="002519B0"/>
    <w:rsid w:val="002526B9"/>
    <w:rsid w:val="002565DF"/>
    <w:rsid w:val="00263F0B"/>
    <w:rsid w:val="00267038"/>
    <w:rsid w:val="002673E8"/>
    <w:rsid w:val="00273398"/>
    <w:rsid w:val="002765F5"/>
    <w:rsid w:val="002768E9"/>
    <w:rsid w:val="00276A90"/>
    <w:rsid w:val="0027725B"/>
    <w:rsid w:val="00280749"/>
    <w:rsid w:val="002824DC"/>
    <w:rsid w:val="00283B9F"/>
    <w:rsid w:val="00284E22"/>
    <w:rsid w:val="0029133F"/>
    <w:rsid w:val="0029137B"/>
    <w:rsid w:val="002915DC"/>
    <w:rsid w:val="0029255E"/>
    <w:rsid w:val="00294675"/>
    <w:rsid w:val="00294721"/>
    <w:rsid w:val="00294F81"/>
    <w:rsid w:val="00295A9C"/>
    <w:rsid w:val="0029664D"/>
    <w:rsid w:val="002A1D7C"/>
    <w:rsid w:val="002A47F0"/>
    <w:rsid w:val="002A551F"/>
    <w:rsid w:val="002B4C61"/>
    <w:rsid w:val="002B73F7"/>
    <w:rsid w:val="002C17A3"/>
    <w:rsid w:val="002C4826"/>
    <w:rsid w:val="002C5119"/>
    <w:rsid w:val="002C7005"/>
    <w:rsid w:val="002D27D4"/>
    <w:rsid w:val="002D49A0"/>
    <w:rsid w:val="002D4AE1"/>
    <w:rsid w:val="002D5E9E"/>
    <w:rsid w:val="002D6729"/>
    <w:rsid w:val="002D772D"/>
    <w:rsid w:val="002E0761"/>
    <w:rsid w:val="002E2A2F"/>
    <w:rsid w:val="002E33BE"/>
    <w:rsid w:val="002E4151"/>
    <w:rsid w:val="002E433D"/>
    <w:rsid w:val="002F1DF7"/>
    <w:rsid w:val="002F4268"/>
    <w:rsid w:val="002F4A79"/>
    <w:rsid w:val="002F5E18"/>
    <w:rsid w:val="002F779D"/>
    <w:rsid w:val="00301302"/>
    <w:rsid w:val="00302384"/>
    <w:rsid w:val="00306934"/>
    <w:rsid w:val="00310352"/>
    <w:rsid w:val="003104BD"/>
    <w:rsid w:val="003123E7"/>
    <w:rsid w:val="00313563"/>
    <w:rsid w:val="003135ED"/>
    <w:rsid w:val="0031375B"/>
    <w:rsid w:val="00315C4D"/>
    <w:rsid w:val="00317D31"/>
    <w:rsid w:val="00320A5A"/>
    <w:rsid w:val="00323762"/>
    <w:rsid w:val="00332E9A"/>
    <w:rsid w:val="00334454"/>
    <w:rsid w:val="00334C3F"/>
    <w:rsid w:val="0033503F"/>
    <w:rsid w:val="00335F5E"/>
    <w:rsid w:val="003374CE"/>
    <w:rsid w:val="00342D56"/>
    <w:rsid w:val="003438D6"/>
    <w:rsid w:val="003478DE"/>
    <w:rsid w:val="00350802"/>
    <w:rsid w:val="003513B2"/>
    <w:rsid w:val="00356446"/>
    <w:rsid w:val="003605E4"/>
    <w:rsid w:val="0036580D"/>
    <w:rsid w:val="00366BB0"/>
    <w:rsid w:val="0036772B"/>
    <w:rsid w:val="00371E0C"/>
    <w:rsid w:val="0037244F"/>
    <w:rsid w:val="00372B69"/>
    <w:rsid w:val="003737EA"/>
    <w:rsid w:val="00374AF6"/>
    <w:rsid w:val="003766AA"/>
    <w:rsid w:val="00376FDD"/>
    <w:rsid w:val="003805D9"/>
    <w:rsid w:val="00380A2F"/>
    <w:rsid w:val="00381750"/>
    <w:rsid w:val="00383DA0"/>
    <w:rsid w:val="003846C6"/>
    <w:rsid w:val="00384CA0"/>
    <w:rsid w:val="0038521A"/>
    <w:rsid w:val="00385580"/>
    <w:rsid w:val="0038650B"/>
    <w:rsid w:val="0038679B"/>
    <w:rsid w:val="003935BD"/>
    <w:rsid w:val="00393E45"/>
    <w:rsid w:val="00395531"/>
    <w:rsid w:val="003960AC"/>
    <w:rsid w:val="003965AF"/>
    <w:rsid w:val="003A18DF"/>
    <w:rsid w:val="003A37C9"/>
    <w:rsid w:val="003A4FAD"/>
    <w:rsid w:val="003A6621"/>
    <w:rsid w:val="003A7A77"/>
    <w:rsid w:val="003B28D5"/>
    <w:rsid w:val="003B4E87"/>
    <w:rsid w:val="003B5831"/>
    <w:rsid w:val="003B5B49"/>
    <w:rsid w:val="003C1090"/>
    <w:rsid w:val="003C184F"/>
    <w:rsid w:val="003C346C"/>
    <w:rsid w:val="003C3759"/>
    <w:rsid w:val="003C5A2E"/>
    <w:rsid w:val="003C5CD1"/>
    <w:rsid w:val="003D0991"/>
    <w:rsid w:val="003D1CD0"/>
    <w:rsid w:val="003D646E"/>
    <w:rsid w:val="003D6E87"/>
    <w:rsid w:val="003E0900"/>
    <w:rsid w:val="003E45C6"/>
    <w:rsid w:val="003E6670"/>
    <w:rsid w:val="003E733C"/>
    <w:rsid w:val="003F04F4"/>
    <w:rsid w:val="003F32FD"/>
    <w:rsid w:val="003F39B5"/>
    <w:rsid w:val="003F54EF"/>
    <w:rsid w:val="004010BE"/>
    <w:rsid w:val="00401BBC"/>
    <w:rsid w:val="00402165"/>
    <w:rsid w:val="00404E10"/>
    <w:rsid w:val="00405FA5"/>
    <w:rsid w:val="00406741"/>
    <w:rsid w:val="00410283"/>
    <w:rsid w:val="00411961"/>
    <w:rsid w:val="00412447"/>
    <w:rsid w:val="0041373E"/>
    <w:rsid w:val="00415BD5"/>
    <w:rsid w:val="00416E18"/>
    <w:rsid w:val="004212A0"/>
    <w:rsid w:val="00421DE0"/>
    <w:rsid w:val="004221BA"/>
    <w:rsid w:val="00422907"/>
    <w:rsid w:val="00426A46"/>
    <w:rsid w:val="00426F48"/>
    <w:rsid w:val="00426FA2"/>
    <w:rsid w:val="0043179A"/>
    <w:rsid w:val="00432A4F"/>
    <w:rsid w:val="004332E6"/>
    <w:rsid w:val="00437A53"/>
    <w:rsid w:val="00440877"/>
    <w:rsid w:val="00440F57"/>
    <w:rsid w:val="004426EE"/>
    <w:rsid w:val="004439EE"/>
    <w:rsid w:val="004447B3"/>
    <w:rsid w:val="004463E1"/>
    <w:rsid w:val="00446527"/>
    <w:rsid w:val="004477F3"/>
    <w:rsid w:val="00450ED3"/>
    <w:rsid w:val="00451406"/>
    <w:rsid w:val="004531DF"/>
    <w:rsid w:val="00456581"/>
    <w:rsid w:val="004600A8"/>
    <w:rsid w:val="00460B5B"/>
    <w:rsid w:val="00461A19"/>
    <w:rsid w:val="00467676"/>
    <w:rsid w:val="00470077"/>
    <w:rsid w:val="00485299"/>
    <w:rsid w:val="00487F19"/>
    <w:rsid w:val="0049292A"/>
    <w:rsid w:val="00496D58"/>
    <w:rsid w:val="00497817"/>
    <w:rsid w:val="00497849"/>
    <w:rsid w:val="004A04D1"/>
    <w:rsid w:val="004A0EC1"/>
    <w:rsid w:val="004A100E"/>
    <w:rsid w:val="004A1252"/>
    <w:rsid w:val="004A1CF9"/>
    <w:rsid w:val="004A30DA"/>
    <w:rsid w:val="004A4F34"/>
    <w:rsid w:val="004A5549"/>
    <w:rsid w:val="004A79E6"/>
    <w:rsid w:val="004B0844"/>
    <w:rsid w:val="004B479F"/>
    <w:rsid w:val="004B691E"/>
    <w:rsid w:val="004B75DC"/>
    <w:rsid w:val="004B7867"/>
    <w:rsid w:val="004B7CEE"/>
    <w:rsid w:val="004C1A88"/>
    <w:rsid w:val="004C2298"/>
    <w:rsid w:val="004C4963"/>
    <w:rsid w:val="004C5D01"/>
    <w:rsid w:val="004D0FB0"/>
    <w:rsid w:val="004D0FE6"/>
    <w:rsid w:val="004D35AC"/>
    <w:rsid w:val="004E2887"/>
    <w:rsid w:val="004E2ED6"/>
    <w:rsid w:val="004E2F7E"/>
    <w:rsid w:val="004E3EA4"/>
    <w:rsid w:val="004E543D"/>
    <w:rsid w:val="004E5C19"/>
    <w:rsid w:val="004E608E"/>
    <w:rsid w:val="004E6568"/>
    <w:rsid w:val="004F02EF"/>
    <w:rsid w:val="004F06D8"/>
    <w:rsid w:val="004F08BC"/>
    <w:rsid w:val="004F12EE"/>
    <w:rsid w:val="004F37A5"/>
    <w:rsid w:val="004F4EC5"/>
    <w:rsid w:val="004F504C"/>
    <w:rsid w:val="004F6063"/>
    <w:rsid w:val="004F649A"/>
    <w:rsid w:val="004F7FE4"/>
    <w:rsid w:val="005020CF"/>
    <w:rsid w:val="005025EF"/>
    <w:rsid w:val="005039D7"/>
    <w:rsid w:val="005052DB"/>
    <w:rsid w:val="00506B14"/>
    <w:rsid w:val="00507751"/>
    <w:rsid w:val="00514E41"/>
    <w:rsid w:val="00516227"/>
    <w:rsid w:val="00516ED5"/>
    <w:rsid w:val="00517B49"/>
    <w:rsid w:val="00517B79"/>
    <w:rsid w:val="005204E8"/>
    <w:rsid w:val="005229AF"/>
    <w:rsid w:val="00530EEC"/>
    <w:rsid w:val="00532603"/>
    <w:rsid w:val="0054067C"/>
    <w:rsid w:val="00541D7E"/>
    <w:rsid w:val="00542FB9"/>
    <w:rsid w:val="00543C97"/>
    <w:rsid w:val="005473B7"/>
    <w:rsid w:val="00551692"/>
    <w:rsid w:val="00551D56"/>
    <w:rsid w:val="0055311B"/>
    <w:rsid w:val="005541C4"/>
    <w:rsid w:val="00557404"/>
    <w:rsid w:val="00561DF4"/>
    <w:rsid w:val="005625AF"/>
    <w:rsid w:val="00564816"/>
    <w:rsid w:val="00564E32"/>
    <w:rsid w:val="00564EB4"/>
    <w:rsid w:val="005666DF"/>
    <w:rsid w:val="00570D01"/>
    <w:rsid w:val="00570F40"/>
    <w:rsid w:val="00575EBB"/>
    <w:rsid w:val="00581013"/>
    <w:rsid w:val="005828AF"/>
    <w:rsid w:val="00583419"/>
    <w:rsid w:val="005834BD"/>
    <w:rsid w:val="00593B56"/>
    <w:rsid w:val="00594287"/>
    <w:rsid w:val="005A05E3"/>
    <w:rsid w:val="005A1A4B"/>
    <w:rsid w:val="005A4C73"/>
    <w:rsid w:val="005A6672"/>
    <w:rsid w:val="005A7C3D"/>
    <w:rsid w:val="005A7E97"/>
    <w:rsid w:val="005A7FB4"/>
    <w:rsid w:val="005B0293"/>
    <w:rsid w:val="005B1A15"/>
    <w:rsid w:val="005B1C03"/>
    <w:rsid w:val="005B2397"/>
    <w:rsid w:val="005B31E9"/>
    <w:rsid w:val="005B432D"/>
    <w:rsid w:val="005B4875"/>
    <w:rsid w:val="005B4C33"/>
    <w:rsid w:val="005B6F61"/>
    <w:rsid w:val="005B7D71"/>
    <w:rsid w:val="005C0A6D"/>
    <w:rsid w:val="005C119E"/>
    <w:rsid w:val="005C24F3"/>
    <w:rsid w:val="005C341E"/>
    <w:rsid w:val="005C5C21"/>
    <w:rsid w:val="005C7A98"/>
    <w:rsid w:val="005C7B14"/>
    <w:rsid w:val="005D12CD"/>
    <w:rsid w:val="005D22CD"/>
    <w:rsid w:val="005D2E60"/>
    <w:rsid w:val="005E3424"/>
    <w:rsid w:val="005F0279"/>
    <w:rsid w:val="005F1C64"/>
    <w:rsid w:val="005F3680"/>
    <w:rsid w:val="006017CA"/>
    <w:rsid w:val="00601D62"/>
    <w:rsid w:val="00612D44"/>
    <w:rsid w:val="00613AA7"/>
    <w:rsid w:val="00613F08"/>
    <w:rsid w:val="00615C34"/>
    <w:rsid w:val="006217A8"/>
    <w:rsid w:val="00621E47"/>
    <w:rsid w:val="00624E47"/>
    <w:rsid w:val="006311C4"/>
    <w:rsid w:val="00632865"/>
    <w:rsid w:val="00633CC6"/>
    <w:rsid w:val="006340D7"/>
    <w:rsid w:val="006346E7"/>
    <w:rsid w:val="00634FF2"/>
    <w:rsid w:val="006372AE"/>
    <w:rsid w:val="00641B0C"/>
    <w:rsid w:val="006435F2"/>
    <w:rsid w:val="0064483D"/>
    <w:rsid w:val="00644DEE"/>
    <w:rsid w:val="0065176E"/>
    <w:rsid w:val="00656807"/>
    <w:rsid w:val="0066087E"/>
    <w:rsid w:val="006629AC"/>
    <w:rsid w:val="0066317B"/>
    <w:rsid w:val="006656C6"/>
    <w:rsid w:val="00666555"/>
    <w:rsid w:val="00667D59"/>
    <w:rsid w:val="00671AF7"/>
    <w:rsid w:val="00676082"/>
    <w:rsid w:val="00677981"/>
    <w:rsid w:val="006901D6"/>
    <w:rsid w:val="0069405C"/>
    <w:rsid w:val="006A090C"/>
    <w:rsid w:val="006A09A2"/>
    <w:rsid w:val="006A3CDA"/>
    <w:rsid w:val="006A4FD4"/>
    <w:rsid w:val="006A5EE0"/>
    <w:rsid w:val="006A6067"/>
    <w:rsid w:val="006A7F1B"/>
    <w:rsid w:val="006B3F06"/>
    <w:rsid w:val="006C11FF"/>
    <w:rsid w:val="006C150B"/>
    <w:rsid w:val="006E3DC2"/>
    <w:rsid w:val="006E3F02"/>
    <w:rsid w:val="006E513A"/>
    <w:rsid w:val="006E6712"/>
    <w:rsid w:val="006F074E"/>
    <w:rsid w:val="006F2682"/>
    <w:rsid w:val="006F4625"/>
    <w:rsid w:val="006F4DB2"/>
    <w:rsid w:val="00702B1C"/>
    <w:rsid w:val="0070446B"/>
    <w:rsid w:val="00707FE6"/>
    <w:rsid w:val="0071174B"/>
    <w:rsid w:val="00713541"/>
    <w:rsid w:val="00715018"/>
    <w:rsid w:val="0071618B"/>
    <w:rsid w:val="007169BF"/>
    <w:rsid w:val="007176DB"/>
    <w:rsid w:val="0072027D"/>
    <w:rsid w:val="00720C17"/>
    <w:rsid w:val="00721077"/>
    <w:rsid w:val="00721D28"/>
    <w:rsid w:val="00721D54"/>
    <w:rsid w:val="00722DC2"/>
    <w:rsid w:val="007238FF"/>
    <w:rsid w:val="007241A7"/>
    <w:rsid w:val="00724C3C"/>
    <w:rsid w:val="00725300"/>
    <w:rsid w:val="0072662F"/>
    <w:rsid w:val="007278B8"/>
    <w:rsid w:val="00727EC0"/>
    <w:rsid w:val="00731490"/>
    <w:rsid w:val="007337FF"/>
    <w:rsid w:val="00734853"/>
    <w:rsid w:val="00743DD8"/>
    <w:rsid w:val="00747563"/>
    <w:rsid w:val="00751E29"/>
    <w:rsid w:val="00755A41"/>
    <w:rsid w:val="00761DDA"/>
    <w:rsid w:val="00763F07"/>
    <w:rsid w:val="007663E6"/>
    <w:rsid w:val="00766BA5"/>
    <w:rsid w:val="007729DE"/>
    <w:rsid w:val="00774733"/>
    <w:rsid w:val="00774E49"/>
    <w:rsid w:val="00775CC6"/>
    <w:rsid w:val="0077743A"/>
    <w:rsid w:val="00792808"/>
    <w:rsid w:val="00792DC1"/>
    <w:rsid w:val="00792DEC"/>
    <w:rsid w:val="00793AF1"/>
    <w:rsid w:val="0079401C"/>
    <w:rsid w:val="007947B0"/>
    <w:rsid w:val="00796289"/>
    <w:rsid w:val="007972D6"/>
    <w:rsid w:val="007A3593"/>
    <w:rsid w:val="007B0A07"/>
    <w:rsid w:val="007B2A1D"/>
    <w:rsid w:val="007B31FF"/>
    <w:rsid w:val="007B3CF6"/>
    <w:rsid w:val="007B4CAE"/>
    <w:rsid w:val="007B600C"/>
    <w:rsid w:val="007B600F"/>
    <w:rsid w:val="007B7B02"/>
    <w:rsid w:val="007C4B44"/>
    <w:rsid w:val="007C5894"/>
    <w:rsid w:val="007C6C6E"/>
    <w:rsid w:val="007D083F"/>
    <w:rsid w:val="007D43B5"/>
    <w:rsid w:val="007D6745"/>
    <w:rsid w:val="007E4550"/>
    <w:rsid w:val="007E7B67"/>
    <w:rsid w:val="007F02E4"/>
    <w:rsid w:val="007F1441"/>
    <w:rsid w:val="008006E6"/>
    <w:rsid w:val="008029E4"/>
    <w:rsid w:val="00803A30"/>
    <w:rsid w:val="008074E6"/>
    <w:rsid w:val="0080769B"/>
    <w:rsid w:val="0081598F"/>
    <w:rsid w:val="008202AD"/>
    <w:rsid w:val="00827A62"/>
    <w:rsid w:val="008316DF"/>
    <w:rsid w:val="00833467"/>
    <w:rsid w:val="00835811"/>
    <w:rsid w:val="00836EA7"/>
    <w:rsid w:val="00840480"/>
    <w:rsid w:val="00841C02"/>
    <w:rsid w:val="008451DB"/>
    <w:rsid w:val="00851E20"/>
    <w:rsid w:val="0085224A"/>
    <w:rsid w:val="00852F68"/>
    <w:rsid w:val="00854522"/>
    <w:rsid w:val="008555AB"/>
    <w:rsid w:val="008564A0"/>
    <w:rsid w:val="00862AD2"/>
    <w:rsid w:val="008635A2"/>
    <w:rsid w:val="00863A06"/>
    <w:rsid w:val="00867668"/>
    <w:rsid w:val="008705D2"/>
    <w:rsid w:val="00870809"/>
    <w:rsid w:val="00871962"/>
    <w:rsid w:val="00873A2F"/>
    <w:rsid w:val="00874D6B"/>
    <w:rsid w:val="0087729D"/>
    <w:rsid w:val="008825DE"/>
    <w:rsid w:val="00886096"/>
    <w:rsid w:val="008947B6"/>
    <w:rsid w:val="0089517C"/>
    <w:rsid w:val="00897E2C"/>
    <w:rsid w:val="008A41A6"/>
    <w:rsid w:val="008A425D"/>
    <w:rsid w:val="008A6682"/>
    <w:rsid w:val="008A7211"/>
    <w:rsid w:val="008B14DD"/>
    <w:rsid w:val="008B17C3"/>
    <w:rsid w:val="008B204D"/>
    <w:rsid w:val="008B334C"/>
    <w:rsid w:val="008C01B2"/>
    <w:rsid w:val="008C02DF"/>
    <w:rsid w:val="008C6459"/>
    <w:rsid w:val="008D13F1"/>
    <w:rsid w:val="008D5773"/>
    <w:rsid w:val="008E3253"/>
    <w:rsid w:val="008F0CBF"/>
    <w:rsid w:val="008F1D41"/>
    <w:rsid w:val="008F1EFD"/>
    <w:rsid w:val="008F2CBF"/>
    <w:rsid w:val="008F2F62"/>
    <w:rsid w:val="008F3C50"/>
    <w:rsid w:val="008F5990"/>
    <w:rsid w:val="008F7F59"/>
    <w:rsid w:val="009014B8"/>
    <w:rsid w:val="00906DB8"/>
    <w:rsid w:val="0091082C"/>
    <w:rsid w:val="00912DE5"/>
    <w:rsid w:val="00915CFE"/>
    <w:rsid w:val="00915F09"/>
    <w:rsid w:val="00920161"/>
    <w:rsid w:val="009218F7"/>
    <w:rsid w:val="00925F71"/>
    <w:rsid w:val="0092611D"/>
    <w:rsid w:val="00926462"/>
    <w:rsid w:val="00934F61"/>
    <w:rsid w:val="00935CF1"/>
    <w:rsid w:val="009366AC"/>
    <w:rsid w:val="00937399"/>
    <w:rsid w:val="00937EEA"/>
    <w:rsid w:val="00940EEC"/>
    <w:rsid w:val="0094110E"/>
    <w:rsid w:val="00941210"/>
    <w:rsid w:val="00942039"/>
    <w:rsid w:val="009433D3"/>
    <w:rsid w:val="009437DB"/>
    <w:rsid w:val="009445F0"/>
    <w:rsid w:val="00950BE7"/>
    <w:rsid w:val="00953ED4"/>
    <w:rsid w:val="00954738"/>
    <w:rsid w:val="0095517E"/>
    <w:rsid w:val="00957B27"/>
    <w:rsid w:val="009617CC"/>
    <w:rsid w:val="009618F4"/>
    <w:rsid w:val="0096516B"/>
    <w:rsid w:val="009718E3"/>
    <w:rsid w:val="00971C75"/>
    <w:rsid w:val="00973306"/>
    <w:rsid w:val="00983E93"/>
    <w:rsid w:val="00984CAB"/>
    <w:rsid w:val="00986910"/>
    <w:rsid w:val="0099132C"/>
    <w:rsid w:val="00991E0A"/>
    <w:rsid w:val="00991E81"/>
    <w:rsid w:val="00992199"/>
    <w:rsid w:val="00993810"/>
    <w:rsid w:val="009945AC"/>
    <w:rsid w:val="00994C2F"/>
    <w:rsid w:val="00995043"/>
    <w:rsid w:val="00996176"/>
    <w:rsid w:val="00997B05"/>
    <w:rsid w:val="009A1893"/>
    <w:rsid w:val="009A4F0C"/>
    <w:rsid w:val="009A66BA"/>
    <w:rsid w:val="009A691D"/>
    <w:rsid w:val="009A7684"/>
    <w:rsid w:val="009B330B"/>
    <w:rsid w:val="009B4E5C"/>
    <w:rsid w:val="009B671C"/>
    <w:rsid w:val="009C231E"/>
    <w:rsid w:val="009D0B3F"/>
    <w:rsid w:val="009D1B1C"/>
    <w:rsid w:val="009D1E1F"/>
    <w:rsid w:val="009D2ED7"/>
    <w:rsid w:val="009D36C1"/>
    <w:rsid w:val="009D39D5"/>
    <w:rsid w:val="009D47B8"/>
    <w:rsid w:val="009D7643"/>
    <w:rsid w:val="009D7BC3"/>
    <w:rsid w:val="009E0680"/>
    <w:rsid w:val="009E0821"/>
    <w:rsid w:val="009E2450"/>
    <w:rsid w:val="009E29D3"/>
    <w:rsid w:val="009E3513"/>
    <w:rsid w:val="009E3BFD"/>
    <w:rsid w:val="009E6A87"/>
    <w:rsid w:val="009F32DF"/>
    <w:rsid w:val="009F6C58"/>
    <w:rsid w:val="00A068FE"/>
    <w:rsid w:val="00A1074A"/>
    <w:rsid w:val="00A16F2A"/>
    <w:rsid w:val="00A17DDB"/>
    <w:rsid w:val="00A20C8F"/>
    <w:rsid w:val="00A31CA3"/>
    <w:rsid w:val="00A34F6B"/>
    <w:rsid w:val="00A35586"/>
    <w:rsid w:val="00A36BB1"/>
    <w:rsid w:val="00A376F0"/>
    <w:rsid w:val="00A418D1"/>
    <w:rsid w:val="00A419D7"/>
    <w:rsid w:val="00A42003"/>
    <w:rsid w:val="00A42503"/>
    <w:rsid w:val="00A46151"/>
    <w:rsid w:val="00A51F63"/>
    <w:rsid w:val="00A53940"/>
    <w:rsid w:val="00A539DD"/>
    <w:rsid w:val="00A60034"/>
    <w:rsid w:val="00A60A59"/>
    <w:rsid w:val="00A62255"/>
    <w:rsid w:val="00A63F9A"/>
    <w:rsid w:val="00A658A9"/>
    <w:rsid w:val="00A65EBD"/>
    <w:rsid w:val="00A67223"/>
    <w:rsid w:val="00A67A77"/>
    <w:rsid w:val="00A70687"/>
    <w:rsid w:val="00A70F15"/>
    <w:rsid w:val="00A711E5"/>
    <w:rsid w:val="00A7706B"/>
    <w:rsid w:val="00A8072D"/>
    <w:rsid w:val="00A808BF"/>
    <w:rsid w:val="00A82531"/>
    <w:rsid w:val="00A82A72"/>
    <w:rsid w:val="00A84580"/>
    <w:rsid w:val="00A85723"/>
    <w:rsid w:val="00A866C4"/>
    <w:rsid w:val="00A917BF"/>
    <w:rsid w:val="00A945D4"/>
    <w:rsid w:val="00A94F70"/>
    <w:rsid w:val="00A9534E"/>
    <w:rsid w:val="00A97625"/>
    <w:rsid w:val="00AA07EB"/>
    <w:rsid w:val="00AA1D09"/>
    <w:rsid w:val="00AA3633"/>
    <w:rsid w:val="00AA42AD"/>
    <w:rsid w:val="00AA4801"/>
    <w:rsid w:val="00AA5EED"/>
    <w:rsid w:val="00AB2D54"/>
    <w:rsid w:val="00AB303D"/>
    <w:rsid w:val="00AB3312"/>
    <w:rsid w:val="00AC0896"/>
    <w:rsid w:val="00AC2157"/>
    <w:rsid w:val="00AC6F8D"/>
    <w:rsid w:val="00AD4498"/>
    <w:rsid w:val="00AD4988"/>
    <w:rsid w:val="00AD7F35"/>
    <w:rsid w:val="00AE679B"/>
    <w:rsid w:val="00AF4BE3"/>
    <w:rsid w:val="00AF729A"/>
    <w:rsid w:val="00B00BB6"/>
    <w:rsid w:val="00B01871"/>
    <w:rsid w:val="00B07244"/>
    <w:rsid w:val="00B119CF"/>
    <w:rsid w:val="00B11A4A"/>
    <w:rsid w:val="00B11D2B"/>
    <w:rsid w:val="00B13136"/>
    <w:rsid w:val="00B1781F"/>
    <w:rsid w:val="00B17EC6"/>
    <w:rsid w:val="00B17F60"/>
    <w:rsid w:val="00B2062A"/>
    <w:rsid w:val="00B231DA"/>
    <w:rsid w:val="00B23B85"/>
    <w:rsid w:val="00B31DF8"/>
    <w:rsid w:val="00B33C06"/>
    <w:rsid w:val="00B33FEB"/>
    <w:rsid w:val="00B34D76"/>
    <w:rsid w:val="00B369C7"/>
    <w:rsid w:val="00B430BF"/>
    <w:rsid w:val="00B44F70"/>
    <w:rsid w:val="00B46208"/>
    <w:rsid w:val="00B47998"/>
    <w:rsid w:val="00B47A9D"/>
    <w:rsid w:val="00B5215B"/>
    <w:rsid w:val="00B53ABF"/>
    <w:rsid w:val="00B54ED9"/>
    <w:rsid w:val="00B558E1"/>
    <w:rsid w:val="00B56C48"/>
    <w:rsid w:val="00B60895"/>
    <w:rsid w:val="00B61668"/>
    <w:rsid w:val="00B62CE6"/>
    <w:rsid w:val="00B65523"/>
    <w:rsid w:val="00B66004"/>
    <w:rsid w:val="00B70C85"/>
    <w:rsid w:val="00B7127A"/>
    <w:rsid w:val="00B71889"/>
    <w:rsid w:val="00B73CC0"/>
    <w:rsid w:val="00B744AB"/>
    <w:rsid w:val="00B74CD2"/>
    <w:rsid w:val="00B74E80"/>
    <w:rsid w:val="00B96531"/>
    <w:rsid w:val="00B965B9"/>
    <w:rsid w:val="00B97C1D"/>
    <w:rsid w:val="00BA0E6A"/>
    <w:rsid w:val="00BA3730"/>
    <w:rsid w:val="00BA6B8C"/>
    <w:rsid w:val="00BA77BC"/>
    <w:rsid w:val="00BA7EC3"/>
    <w:rsid w:val="00BB1A28"/>
    <w:rsid w:val="00BB2194"/>
    <w:rsid w:val="00BB30BD"/>
    <w:rsid w:val="00BB6789"/>
    <w:rsid w:val="00BB7C96"/>
    <w:rsid w:val="00BC083F"/>
    <w:rsid w:val="00BC304B"/>
    <w:rsid w:val="00BD0EA1"/>
    <w:rsid w:val="00BD196F"/>
    <w:rsid w:val="00BD5A72"/>
    <w:rsid w:val="00BD6797"/>
    <w:rsid w:val="00BD7B3E"/>
    <w:rsid w:val="00BE00FE"/>
    <w:rsid w:val="00BE0F12"/>
    <w:rsid w:val="00BE46F1"/>
    <w:rsid w:val="00BF0AE3"/>
    <w:rsid w:val="00BF67DA"/>
    <w:rsid w:val="00BF74CC"/>
    <w:rsid w:val="00C017F4"/>
    <w:rsid w:val="00C03D7C"/>
    <w:rsid w:val="00C052B3"/>
    <w:rsid w:val="00C06666"/>
    <w:rsid w:val="00C06D9A"/>
    <w:rsid w:val="00C117C1"/>
    <w:rsid w:val="00C11F0F"/>
    <w:rsid w:val="00C170B9"/>
    <w:rsid w:val="00C219CA"/>
    <w:rsid w:val="00C21F73"/>
    <w:rsid w:val="00C2245D"/>
    <w:rsid w:val="00C24BED"/>
    <w:rsid w:val="00C2516E"/>
    <w:rsid w:val="00C27944"/>
    <w:rsid w:val="00C27AED"/>
    <w:rsid w:val="00C30D54"/>
    <w:rsid w:val="00C35549"/>
    <w:rsid w:val="00C4103C"/>
    <w:rsid w:val="00C427D6"/>
    <w:rsid w:val="00C46F05"/>
    <w:rsid w:val="00C50354"/>
    <w:rsid w:val="00C50964"/>
    <w:rsid w:val="00C511A6"/>
    <w:rsid w:val="00C51670"/>
    <w:rsid w:val="00C53891"/>
    <w:rsid w:val="00C60210"/>
    <w:rsid w:val="00C620E7"/>
    <w:rsid w:val="00C66143"/>
    <w:rsid w:val="00C66348"/>
    <w:rsid w:val="00C7026D"/>
    <w:rsid w:val="00C7362D"/>
    <w:rsid w:val="00C73814"/>
    <w:rsid w:val="00C760AC"/>
    <w:rsid w:val="00C766AC"/>
    <w:rsid w:val="00C801DE"/>
    <w:rsid w:val="00C808F2"/>
    <w:rsid w:val="00C818DA"/>
    <w:rsid w:val="00C81D5A"/>
    <w:rsid w:val="00C83380"/>
    <w:rsid w:val="00C86742"/>
    <w:rsid w:val="00C902AD"/>
    <w:rsid w:val="00C915D5"/>
    <w:rsid w:val="00C92C88"/>
    <w:rsid w:val="00C92CDD"/>
    <w:rsid w:val="00C94751"/>
    <w:rsid w:val="00C9530E"/>
    <w:rsid w:val="00C967E1"/>
    <w:rsid w:val="00C97B51"/>
    <w:rsid w:val="00C97CEA"/>
    <w:rsid w:val="00CA30BC"/>
    <w:rsid w:val="00CA3525"/>
    <w:rsid w:val="00CA4AEB"/>
    <w:rsid w:val="00CA58A9"/>
    <w:rsid w:val="00CA61C7"/>
    <w:rsid w:val="00CA645B"/>
    <w:rsid w:val="00CB27E0"/>
    <w:rsid w:val="00CB28C2"/>
    <w:rsid w:val="00CB48F4"/>
    <w:rsid w:val="00CB7DAE"/>
    <w:rsid w:val="00CC0146"/>
    <w:rsid w:val="00CC3132"/>
    <w:rsid w:val="00CC471D"/>
    <w:rsid w:val="00CD212B"/>
    <w:rsid w:val="00CD72D7"/>
    <w:rsid w:val="00CE2DE9"/>
    <w:rsid w:val="00CE4421"/>
    <w:rsid w:val="00CE5643"/>
    <w:rsid w:val="00CF0C95"/>
    <w:rsid w:val="00CF560B"/>
    <w:rsid w:val="00CF5DB2"/>
    <w:rsid w:val="00D02CCC"/>
    <w:rsid w:val="00D033AE"/>
    <w:rsid w:val="00D03B42"/>
    <w:rsid w:val="00D04FE0"/>
    <w:rsid w:val="00D11A77"/>
    <w:rsid w:val="00D13576"/>
    <w:rsid w:val="00D14CF1"/>
    <w:rsid w:val="00D16CBE"/>
    <w:rsid w:val="00D200D8"/>
    <w:rsid w:val="00D205BA"/>
    <w:rsid w:val="00D20899"/>
    <w:rsid w:val="00D20A78"/>
    <w:rsid w:val="00D22648"/>
    <w:rsid w:val="00D22894"/>
    <w:rsid w:val="00D2312B"/>
    <w:rsid w:val="00D25657"/>
    <w:rsid w:val="00D27F99"/>
    <w:rsid w:val="00D329DC"/>
    <w:rsid w:val="00D32C17"/>
    <w:rsid w:val="00D32EAC"/>
    <w:rsid w:val="00D33FCC"/>
    <w:rsid w:val="00D34923"/>
    <w:rsid w:val="00D34980"/>
    <w:rsid w:val="00D379F9"/>
    <w:rsid w:val="00D41DE4"/>
    <w:rsid w:val="00D41F8D"/>
    <w:rsid w:val="00D431C1"/>
    <w:rsid w:val="00D432D9"/>
    <w:rsid w:val="00D47760"/>
    <w:rsid w:val="00D47BE8"/>
    <w:rsid w:val="00D51E2F"/>
    <w:rsid w:val="00D566C4"/>
    <w:rsid w:val="00D57AFD"/>
    <w:rsid w:val="00D61AEB"/>
    <w:rsid w:val="00D6320E"/>
    <w:rsid w:val="00D6476B"/>
    <w:rsid w:val="00D65C16"/>
    <w:rsid w:val="00D66D97"/>
    <w:rsid w:val="00D67DA0"/>
    <w:rsid w:val="00D72D56"/>
    <w:rsid w:val="00D74420"/>
    <w:rsid w:val="00D7660A"/>
    <w:rsid w:val="00D7668F"/>
    <w:rsid w:val="00D8033C"/>
    <w:rsid w:val="00D80CE1"/>
    <w:rsid w:val="00D81C4E"/>
    <w:rsid w:val="00D87615"/>
    <w:rsid w:val="00D87F4A"/>
    <w:rsid w:val="00D92950"/>
    <w:rsid w:val="00D97C4F"/>
    <w:rsid w:val="00DA4118"/>
    <w:rsid w:val="00DA4A72"/>
    <w:rsid w:val="00DA50CA"/>
    <w:rsid w:val="00DB54B1"/>
    <w:rsid w:val="00DC3A5A"/>
    <w:rsid w:val="00DC57C8"/>
    <w:rsid w:val="00DD0690"/>
    <w:rsid w:val="00DD68BD"/>
    <w:rsid w:val="00DE03A0"/>
    <w:rsid w:val="00DE0509"/>
    <w:rsid w:val="00DE0C7B"/>
    <w:rsid w:val="00DE4C48"/>
    <w:rsid w:val="00DF515D"/>
    <w:rsid w:val="00DF58B7"/>
    <w:rsid w:val="00DF6324"/>
    <w:rsid w:val="00DF68CE"/>
    <w:rsid w:val="00DF78A9"/>
    <w:rsid w:val="00E063FC"/>
    <w:rsid w:val="00E10E29"/>
    <w:rsid w:val="00E110EA"/>
    <w:rsid w:val="00E122A4"/>
    <w:rsid w:val="00E130D9"/>
    <w:rsid w:val="00E13127"/>
    <w:rsid w:val="00E1408C"/>
    <w:rsid w:val="00E14D16"/>
    <w:rsid w:val="00E156F8"/>
    <w:rsid w:val="00E15E16"/>
    <w:rsid w:val="00E16B7A"/>
    <w:rsid w:val="00E23D86"/>
    <w:rsid w:val="00E26C8F"/>
    <w:rsid w:val="00E304CC"/>
    <w:rsid w:val="00E3193D"/>
    <w:rsid w:val="00E34E09"/>
    <w:rsid w:val="00E35D41"/>
    <w:rsid w:val="00E40ABA"/>
    <w:rsid w:val="00E42B22"/>
    <w:rsid w:val="00E4794E"/>
    <w:rsid w:val="00E53A26"/>
    <w:rsid w:val="00E56853"/>
    <w:rsid w:val="00E60382"/>
    <w:rsid w:val="00E61748"/>
    <w:rsid w:val="00E65B3F"/>
    <w:rsid w:val="00E74433"/>
    <w:rsid w:val="00E8059C"/>
    <w:rsid w:val="00E83AD6"/>
    <w:rsid w:val="00E84575"/>
    <w:rsid w:val="00E848CC"/>
    <w:rsid w:val="00E90422"/>
    <w:rsid w:val="00E9469F"/>
    <w:rsid w:val="00E9557A"/>
    <w:rsid w:val="00E95D31"/>
    <w:rsid w:val="00EA07F1"/>
    <w:rsid w:val="00EA1401"/>
    <w:rsid w:val="00EA21BE"/>
    <w:rsid w:val="00EA5CCD"/>
    <w:rsid w:val="00EA5DDB"/>
    <w:rsid w:val="00EB0473"/>
    <w:rsid w:val="00EB1B67"/>
    <w:rsid w:val="00EB67EA"/>
    <w:rsid w:val="00EB716C"/>
    <w:rsid w:val="00EC136E"/>
    <w:rsid w:val="00EC4148"/>
    <w:rsid w:val="00EC5ADE"/>
    <w:rsid w:val="00EC5F58"/>
    <w:rsid w:val="00EC72C3"/>
    <w:rsid w:val="00ED0291"/>
    <w:rsid w:val="00ED1C4C"/>
    <w:rsid w:val="00ED67E5"/>
    <w:rsid w:val="00ED6D4B"/>
    <w:rsid w:val="00ED700D"/>
    <w:rsid w:val="00EE0379"/>
    <w:rsid w:val="00EE11CC"/>
    <w:rsid w:val="00EE1C22"/>
    <w:rsid w:val="00EE2293"/>
    <w:rsid w:val="00EE3B02"/>
    <w:rsid w:val="00EE567F"/>
    <w:rsid w:val="00EE57C7"/>
    <w:rsid w:val="00EE6605"/>
    <w:rsid w:val="00EE7755"/>
    <w:rsid w:val="00EF028B"/>
    <w:rsid w:val="00EF3FD6"/>
    <w:rsid w:val="00EF52FC"/>
    <w:rsid w:val="00EF7022"/>
    <w:rsid w:val="00F022CC"/>
    <w:rsid w:val="00F051C5"/>
    <w:rsid w:val="00F0577F"/>
    <w:rsid w:val="00F06298"/>
    <w:rsid w:val="00F11655"/>
    <w:rsid w:val="00F12335"/>
    <w:rsid w:val="00F15AA0"/>
    <w:rsid w:val="00F174A9"/>
    <w:rsid w:val="00F178DB"/>
    <w:rsid w:val="00F20CDE"/>
    <w:rsid w:val="00F212A4"/>
    <w:rsid w:val="00F21428"/>
    <w:rsid w:val="00F215CD"/>
    <w:rsid w:val="00F21FCC"/>
    <w:rsid w:val="00F221C6"/>
    <w:rsid w:val="00F2339B"/>
    <w:rsid w:val="00F24242"/>
    <w:rsid w:val="00F266A3"/>
    <w:rsid w:val="00F27488"/>
    <w:rsid w:val="00F275F5"/>
    <w:rsid w:val="00F30954"/>
    <w:rsid w:val="00F31938"/>
    <w:rsid w:val="00F33916"/>
    <w:rsid w:val="00F4167C"/>
    <w:rsid w:val="00F43FFE"/>
    <w:rsid w:val="00F44F7C"/>
    <w:rsid w:val="00F47887"/>
    <w:rsid w:val="00F47AFD"/>
    <w:rsid w:val="00F5049B"/>
    <w:rsid w:val="00F5254A"/>
    <w:rsid w:val="00F52812"/>
    <w:rsid w:val="00F53FD6"/>
    <w:rsid w:val="00F56350"/>
    <w:rsid w:val="00F61923"/>
    <w:rsid w:val="00F62A6A"/>
    <w:rsid w:val="00F6336E"/>
    <w:rsid w:val="00F64388"/>
    <w:rsid w:val="00F72C16"/>
    <w:rsid w:val="00F7400F"/>
    <w:rsid w:val="00F7620A"/>
    <w:rsid w:val="00F80B64"/>
    <w:rsid w:val="00F82466"/>
    <w:rsid w:val="00F824D7"/>
    <w:rsid w:val="00F923D0"/>
    <w:rsid w:val="00F925A9"/>
    <w:rsid w:val="00F92768"/>
    <w:rsid w:val="00F929E8"/>
    <w:rsid w:val="00F946D3"/>
    <w:rsid w:val="00F96E4F"/>
    <w:rsid w:val="00FA0DC1"/>
    <w:rsid w:val="00FA1B54"/>
    <w:rsid w:val="00FA2041"/>
    <w:rsid w:val="00FA3751"/>
    <w:rsid w:val="00FA3B5A"/>
    <w:rsid w:val="00FA6595"/>
    <w:rsid w:val="00FB0748"/>
    <w:rsid w:val="00FB205A"/>
    <w:rsid w:val="00FB77A7"/>
    <w:rsid w:val="00FC04AC"/>
    <w:rsid w:val="00FC0C46"/>
    <w:rsid w:val="00FC11F7"/>
    <w:rsid w:val="00FC13A4"/>
    <w:rsid w:val="00FC166D"/>
    <w:rsid w:val="00FC1FC2"/>
    <w:rsid w:val="00FC51BF"/>
    <w:rsid w:val="00FD01EC"/>
    <w:rsid w:val="00FD074C"/>
    <w:rsid w:val="00FD0D1E"/>
    <w:rsid w:val="00FD2154"/>
    <w:rsid w:val="00FD25E7"/>
    <w:rsid w:val="00FD3A9D"/>
    <w:rsid w:val="00FE226A"/>
    <w:rsid w:val="00FE260B"/>
    <w:rsid w:val="00FE6A44"/>
    <w:rsid w:val="00FF2012"/>
    <w:rsid w:val="00FF3703"/>
    <w:rsid w:val="00FF464F"/>
    <w:rsid w:val="00FF7452"/>
    <w:rsid w:val="00FF7A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59E3E"/>
  <w15:docId w15:val="{CEA788D6-0ED4-434F-AB35-85A524428B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3633"/>
    <w:pPr>
      <w:spacing w:after="0" w:line="240" w:lineRule="auto"/>
    </w:pPr>
    <w:rPr>
      <w:rFonts w:ascii="Times New Roman" w:eastAsia="Times New Roman" w:hAnsi="Times New Roman" w:cs="Times New Roman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4E87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qFormat/>
    <w:rsid w:val="00AA3633"/>
    <w:pPr>
      <w:tabs>
        <w:tab w:val="right" w:pos="10800"/>
      </w:tabs>
      <w:jc w:val="right"/>
    </w:pPr>
    <w:rPr>
      <w:b/>
      <w:sz w:val="32"/>
      <w:szCs w:val="24"/>
    </w:rPr>
  </w:style>
  <w:style w:type="paragraph" w:styleId="NoSpacing">
    <w:name w:val="No Spacing"/>
    <w:uiPriority w:val="1"/>
    <w:qFormat/>
    <w:rsid w:val="00581013"/>
    <w:pPr>
      <w:spacing w:after="0" w:line="240" w:lineRule="auto"/>
    </w:pPr>
    <w:rPr>
      <w:rFonts w:ascii="Times New Roman" w:eastAsia="Times New Roman" w:hAnsi="Times New Roman" w:cs="Times New Roman"/>
      <w:szCs w:val="20"/>
      <w:lang w:val="en-AU"/>
    </w:rPr>
  </w:style>
  <w:style w:type="table" w:styleId="TableGrid">
    <w:name w:val="Table Grid"/>
    <w:basedOn w:val="TableNormal"/>
    <w:uiPriority w:val="59"/>
    <w:rsid w:val="005810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F1D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1D41"/>
    <w:rPr>
      <w:rFonts w:ascii="Tahoma" w:eastAsia="Times New Roman" w:hAnsi="Tahoma" w:cs="Tahoma"/>
      <w:sz w:val="16"/>
      <w:szCs w:val="16"/>
      <w:lang w:val="en-AU"/>
    </w:rPr>
  </w:style>
  <w:style w:type="character" w:styleId="PlaceholderText">
    <w:name w:val="Placeholder Text"/>
    <w:basedOn w:val="DefaultParagraphFont"/>
    <w:uiPriority w:val="99"/>
    <w:semiHidden/>
    <w:rsid w:val="0037244F"/>
    <w:rPr>
      <w:color w:val="808080"/>
    </w:rPr>
  </w:style>
  <w:style w:type="paragraph" w:styleId="ListParagraph">
    <w:name w:val="List Paragraph"/>
    <w:basedOn w:val="Normal"/>
    <w:uiPriority w:val="34"/>
    <w:qFormat/>
    <w:rsid w:val="00C967E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B4E8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1C3B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3B14"/>
    <w:rPr>
      <w:rFonts w:ascii="Times New Roman" w:eastAsia="Times New Roman" w:hAnsi="Times New Roman" w:cs="Times New Roman"/>
      <w:szCs w:val="20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1C3B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3B14"/>
    <w:rPr>
      <w:rFonts w:ascii="Times New Roman" w:eastAsia="Times New Roman" w:hAnsi="Times New Roman" w:cs="Times New Roman"/>
      <w:szCs w:val="20"/>
      <w:lang w:val="en-AU"/>
    </w:rPr>
  </w:style>
  <w:style w:type="character" w:styleId="Hyperlink">
    <w:name w:val="Hyperlink"/>
    <w:basedOn w:val="DefaultParagraphFont"/>
    <w:uiPriority w:val="99"/>
    <w:unhideWhenUsed/>
    <w:rsid w:val="0054067C"/>
    <w:rPr>
      <w:color w:val="0000FF" w:themeColor="hyperlink"/>
      <w:u w:val="single"/>
    </w:rPr>
  </w:style>
  <w:style w:type="paragraph" w:customStyle="1" w:styleId="Default">
    <w:name w:val="Default"/>
    <w:rsid w:val="00C7026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scopus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researcherid.com" TargetMode="External"/><Relationship Id="rId17" Type="http://schemas.openxmlformats.org/officeDocument/2006/relationships/hyperlink" Target="http://www.uwu.ac.lk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uwu.ac.lk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doi.or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researcherid.com" TargetMode="External"/><Relationship Id="rId10" Type="http://schemas.openxmlformats.org/officeDocument/2006/relationships/hyperlink" Target="http://ip-science.thomsonreuters.com/mjl/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www.scholar.google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6A202E-266E-41B2-87BF-97BC6C0CF9FF}"/>
      </w:docPartPr>
      <w:docPartBody>
        <w:p w:rsidR="00A95985" w:rsidRDefault="00A95985">
          <w:r w:rsidRPr="00004319">
            <w:rPr>
              <w:rStyle w:val="PlaceholderText"/>
            </w:rPr>
            <w:t>Click here to enter text.</w:t>
          </w:r>
        </w:p>
      </w:docPartBody>
    </w:docPart>
    <w:docPart>
      <w:docPartPr>
        <w:name w:val="768F836B3D2A427B8E568AE532C09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123D26-C1C7-49F4-84B4-04203EDE694B}"/>
      </w:docPartPr>
      <w:docPartBody>
        <w:p w:rsidR="00A95985" w:rsidRDefault="00A95985" w:rsidP="00A95985">
          <w:pPr>
            <w:pStyle w:val="768F836B3D2A427B8E568AE532C09B312"/>
          </w:pPr>
          <w:r w:rsidRPr="00C967E1">
            <w:rPr>
              <w:rStyle w:val="PlaceholderText"/>
              <w:rFonts w:eastAsiaTheme="minorHAnsi"/>
            </w:rPr>
            <w:t>Click here to enter text.</w:t>
          </w:r>
        </w:p>
      </w:docPartBody>
    </w:docPart>
    <w:docPart>
      <w:docPartPr>
        <w:name w:val="2F89C1D57EBB4222A427913613C1E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AE38D-A8F5-43B4-A4BD-2717B8B59C4C}"/>
      </w:docPartPr>
      <w:docPartBody>
        <w:p w:rsidR="00A95985" w:rsidRDefault="00A95985" w:rsidP="00A95985">
          <w:pPr>
            <w:pStyle w:val="2F89C1D57EBB4222A427913613C1EAD31"/>
          </w:pPr>
          <w:r w:rsidRPr="00C967E1">
            <w:rPr>
              <w:rStyle w:val="PlaceholderText"/>
              <w:rFonts w:asciiTheme="majorHAnsi" w:eastAsiaTheme="minorHAnsi" w:hAnsiTheme="majorHAnsi"/>
              <w:sz w:val="24"/>
            </w:rPr>
            <w:t>Click here to enter text.</w:t>
          </w:r>
        </w:p>
      </w:docPartBody>
    </w:docPart>
    <w:docPart>
      <w:docPartPr>
        <w:name w:val="CFC5899B0D8944AE9EAF52CE8F9C27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D1F95-C895-4C9D-B3FB-757AE2C81BA2}"/>
      </w:docPartPr>
      <w:docPartBody>
        <w:p w:rsidR="00A95985" w:rsidRDefault="00A95985" w:rsidP="00A95985">
          <w:pPr>
            <w:pStyle w:val="CFC5899B0D8944AE9EAF52CE8F9C27021"/>
          </w:pPr>
          <w:r w:rsidRPr="00C967E1">
            <w:rPr>
              <w:rStyle w:val="PlaceholderText"/>
              <w:rFonts w:asciiTheme="majorHAnsi" w:eastAsiaTheme="minorHAnsi" w:hAnsiTheme="majorHAnsi"/>
              <w:sz w:val="24"/>
            </w:rPr>
            <w:t>Click here to enter text.</w:t>
          </w:r>
        </w:p>
      </w:docPartBody>
    </w:docPart>
    <w:docPart>
      <w:docPartPr>
        <w:name w:val="F164CFB1FFF74C5F895E4F7B0C7A7B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70720-D578-4666-8C85-9D400EFFC58F}"/>
      </w:docPartPr>
      <w:docPartBody>
        <w:p w:rsidR="00A95985" w:rsidRDefault="00A95985" w:rsidP="00A95985">
          <w:pPr>
            <w:pStyle w:val="F164CFB1FFF74C5F895E4F7B0C7A7B0A1"/>
          </w:pPr>
          <w:r w:rsidRPr="00C967E1">
            <w:rPr>
              <w:rStyle w:val="PlaceholderText"/>
              <w:rFonts w:asciiTheme="majorHAnsi" w:eastAsiaTheme="minorHAnsi" w:hAnsiTheme="majorHAnsi"/>
              <w:sz w:val="24"/>
            </w:rPr>
            <w:t>Click here to enter text.</w:t>
          </w:r>
        </w:p>
      </w:docPartBody>
    </w:docPart>
    <w:docPart>
      <w:docPartPr>
        <w:name w:val="248BDAD3A2FF40A2B70BD3A7D2DAE7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4EC74F-0A3E-4C55-A231-A540487965F4}"/>
      </w:docPartPr>
      <w:docPartBody>
        <w:p w:rsidR="00A95985" w:rsidRDefault="00A95985" w:rsidP="00A95985">
          <w:pPr>
            <w:pStyle w:val="248BDAD3A2FF40A2B70BD3A7D2DAE7D61"/>
          </w:pPr>
          <w:r w:rsidRPr="00C967E1">
            <w:rPr>
              <w:rStyle w:val="PlaceholderText"/>
              <w:rFonts w:asciiTheme="majorHAnsi" w:eastAsiaTheme="minorHAnsi" w:hAnsiTheme="majorHAnsi"/>
              <w:sz w:val="24"/>
            </w:rPr>
            <w:t>Click here to enter text.</w:t>
          </w:r>
        </w:p>
      </w:docPartBody>
    </w:docPart>
    <w:docPart>
      <w:docPartPr>
        <w:name w:val="5E811C4F98374944A96E0A9460EE9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AD361B-0D70-46DF-B35D-82483D8A1363}"/>
      </w:docPartPr>
      <w:docPartBody>
        <w:p w:rsidR="00A95985" w:rsidRDefault="00A95985" w:rsidP="00A95985">
          <w:pPr>
            <w:pStyle w:val="5E811C4F98374944A96E0A9460EE962A1"/>
          </w:pPr>
          <w:r w:rsidRPr="00004319">
            <w:rPr>
              <w:rStyle w:val="PlaceholderText"/>
              <w:rFonts w:eastAsiaTheme="minorHAnsi"/>
            </w:rPr>
            <w:t>Click here to enter text.</w:t>
          </w:r>
        </w:p>
      </w:docPartBody>
    </w:docPart>
    <w:docPart>
      <w:docPartPr>
        <w:name w:val="1FCE14FB9CF14B9B9F34E1E4677546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A2E544-0163-43D6-AE47-D36C8F6CFE4F}"/>
      </w:docPartPr>
      <w:docPartBody>
        <w:p w:rsidR="00251F37" w:rsidRDefault="00A95985" w:rsidP="00A95985">
          <w:pPr>
            <w:pStyle w:val="1FCE14FB9CF14B9B9F34E1E4677546C3"/>
          </w:pPr>
          <w:r w:rsidRPr="00004319">
            <w:rPr>
              <w:rStyle w:val="PlaceholderText"/>
            </w:rPr>
            <w:t>Click here to enter text.</w:t>
          </w:r>
        </w:p>
      </w:docPartBody>
    </w:docPart>
    <w:docPart>
      <w:docPartPr>
        <w:name w:val="23C9C1BDAE6A4695A0F5D623FC99ED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F3573-D4DE-4883-80B0-33166A222FEE}"/>
      </w:docPartPr>
      <w:docPartBody>
        <w:p w:rsidR="00251F37" w:rsidRDefault="00A95985" w:rsidP="00A95985">
          <w:pPr>
            <w:pStyle w:val="23C9C1BDAE6A4695A0F5D623FC99ED2F"/>
          </w:pPr>
          <w:r w:rsidRPr="00004319">
            <w:rPr>
              <w:rStyle w:val="PlaceholderText"/>
              <w:rFonts w:eastAsiaTheme="minorHAnsi"/>
            </w:rPr>
            <w:t>Click here to enter text.</w:t>
          </w:r>
        </w:p>
      </w:docPartBody>
    </w:docPart>
    <w:docPart>
      <w:docPartPr>
        <w:name w:val="C0923BED52E74B8F8179DDD44929D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717AF8-7306-46CD-9B8F-FBB95D5034D9}"/>
      </w:docPartPr>
      <w:docPartBody>
        <w:p w:rsidR="00251F37" w:rsidRDefault="00A95985" w:rsidP="00A95985">
          <w:pPr>
            <w:pStyle w:val="C0923BED52E74B8F8179DDD44929D1B2"/>
          </w:pPr>
          <w:r w:rsidRPr="00004319">
            <w:rPr>
              <w:rStyle w:val="PlaceholderText"/>
              <w:rFonts w:eastAsiaTheme="minorHAnsi"/>
            </w:rPr>
            <w:t>Click here to enter text.</w:t>
          </w:r>
        </w:p>
      </w:docPartBody>
    </w:docPart>
    <w:docPart>
      <w:docPartPr>
        <w:name w:val="20B5A33F56974883AD371530765313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2CDFFA-B2FD-4D89-AD24-BAF5D8FD97E9}"/>
      </w:docPartPr>
      <w:docPartBody>
        <w:p w:rsidR="00251F37" w:rsidRDefault="00A95985" w:rsidP="00A95985">
          <w:pPr>
            <w:pStyle w:val="20B5A33F56974883AD3715307653133A"/>
          </w:pPr>
          <w:r w:rsidRPr="0000431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95985"/>
    <w:rsid w:val="000363F0"/>
    <w:rsid w:val="000A717A"/>
    <w:rsid w:val="00114C8E"/>
    <w:rsid w:val="0013161D"/>
    <w:rsid w:val="001D3C8D"/>
    <w:rsid w:val="00251F37"/>
    <w:rsid w:val="0036422E"/>
    <w:rsid w:val="003A31B9"/>
    <w:rsid w:val="00531955"/>
    <w:rsid w:val="00554F97"/>
    <w:rsid w:val="005C3DF5"/>
    <w:rsid w:val="00631722"/>
    <w:rsid w:val="0064616A"/>
    <w:rsid w:val="007B7DB6"/>
    <w:rsid w:val="008177A5"/>
    <w:rsid w:val="008F5AB8"/>
    <w:rsid w:val="00A95985"/>
    <w:rsid w:val="00AB3F50"/>
    <w:rsid w:val="00BC2170"/>
    <w:rsid w:val="00BD16C1"/>
    <w:rsid w:val="00CD3CCA"/>
    <w:rsid w:val="00D441F3"/>
    <w:rsid w:val="00DC793D"/>
    <w:rsid w:val="00E34BD3"/>
    <w:rsid w:val="00FE4690"/>
    <w:rsid w:val="00FE58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3C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14C8E"/>
    <w:rPr>
      <w:color w:val="808080"/>
    </w:rPr>
  </w:style>
  <w:style w:type="paragraph" w:customStyle="1" w:styleId="2F89C1D57EBB4222A427913613C1EAD31">
    <w:name w:val="2F89C1D57EBB4222A427913613C1EAD31"/>
    <w:rsid w:val="00A9598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Cs w:val="20"/>
      <w:lang w:val="en-AU"/>
    </w:rPr>
  </w:style>
  <w:style w:type="paragraph" w:customStyle="1" w:styleId="CFC5899B0D8944AE9EAF52CE8F9C27021">
    <w:name w:val="CFC5899B0D8944AE9EAF52CE8F9C27021"/>
    <w:rsid w:val="00A9598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Cs w:val="20"/>
      <w:lang w:val="en-AU"/>
    </w:rPr>
  </w:style>
  <w:style w:type="paragraph" w:customStyle="1" w:styleId="F164CFB1FFF74C5F895E4F7B0C7A7B0A1">
    <w:name w:val="F164CFB1FFF74C5F895E4F7B0C7A7B0A1"/>
    <w:rsid w:val="00A9598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Cs w:val="20"/>
      <w:lang w:val="en-AU"/>
    </w:rPr>
  </w:style>
  <w:style w:type="paragraph" w:customStyle="1" w:styleId="248BDAD3A2FF40A2B70BD3A7D2DAE7D61">
    <w:name w:val="248BDAD3A2FF40A2B70BD3A7D2DAE7D61"/>
    <w:rsid w:val="00A9598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Cs w:val="20"/>
      <w:lang w:val="en-AU"/>
    </w:rPr>
  </w:style>
  <w:style w:type="paragraph" w:customStyle="1" w:styleId="1FCE14FB9CF14B9B9F34E1E4677546C3">
    <w:name w:val="1FCE14FB9CF14B9B9F34E1E4677546C3"/>
    <w:rsid w:val="00A9598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Cs w:val="20"/>
      <w:lang w:val="en-AU"/>
    </w:rPr>
  </w:style>
  <w:style w:type="paragraph" w:customStyle="1" w:styleId="23C9C1BDAE6A4695A0F5D623FC99ED2F">
    <w:name w:val="23C9C1BDAE6A4695A0F5D623FC99ED2F"/>
    <w:rsid w:val="00A9598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Cs w:val="20"/>
      <w:lang w:val="en-AU"/>
    </w:rPr>
  </w:style>
  <w:style w:type="paragraph" w:customStyle="1" w:styleId="768F836B3D2A427B8E568AE532C09B312">
    <w:name w:val="768F836B3D2A427B8E568AE532C09B312"/>
    <w:rsid w:val="00A9598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Cs w:val="20"/>
      <w:lang w:val="en-AU"/>
    </w:rPr>
  </w:style>
  <w:style w:type="paragraph" w:customStyle="1" w:styleId="C0923BED52E74B8F8179DDD44929D1B2">
    <w:name w:val="C0923BED52E74B8F8179DDD44929D1B2"/>
    <w:rsid w:val="00A9598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Cs w:val="20"/>
      <w:lang w:val="en-AU"/>
    </w:rPr>
  </w:style>
  <w:style w:type="paragraph" w:customStyle="1" w:styleId="5E811C4F98374944A96E0A9460EE962A1">
    <w:name w:val="5E811C4F98374944A96E0A9460EE962A1"/>
    <w:rsid w:val="00A9598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Cs w:val="20"/>
      <w:lang w:val="en-AU"/>
    </w:rPr>
  </w:style>
  <w:style w:type="paragraph" w:customStyle="1" w:styleId="20B5A33F56974883AD3715307653133A">
    <w:name w:val="20B5A33F56974883AD3715307653133A"/>
    <w:rsid w:val="00A9598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Cs w:val="20"/>
      <w:lang w:val="en-A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7C9A52-A7D2-4606-8650-132B68D607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950</Words>
  <Characters>541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nesh Jayasena</dc:creator>
  <cp:lastModifiedBy>PRABUDDHA</cp:lastModifiedBy>
  <cp:revision>2</cp:revision>
  <cp:lastPrinted>2015-10-09T00:44:00Z</cp:lastPrinted>
  <dcterms:created xsi:type="dcterms:W3CDTF">2024-06-10T08:31:00Z</dcterms:created>
  <dcterms:modified xsi:type="dcterms:W3CDTF">2024-06-10T08:31:00Z</dcterms:modified>
</cp:coreProperties>
</file>